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BE54BC" w14:textId="77777777" w:rsidR="00CF7B98" w:rsidRPr="00FB7E7A" w:rsidRDefault="00CF7B98" w:rsidP="00CF7B9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" w:cs="B Nazanin"/>
          <w:sz w:val="28"/>
          <w:szCs w:val="28"/>
        </w:rPr>
      </w:pPr>
      <w:r w:rsidRPr="00FB7E7A">
        <w:rPr>
          <w:rFonts w:ascii="BNazanin" w:cs="B Nazanin" w:hint="cs"/>
          <w:sz w:val="28"/>
          <w:szCs w:val="28"/>
          <w:rtl/>
        </w:rPr>
        <w:t>بسمه</w:t>
      </w:r>
      <w:r w:rsidRPr="00FB7E7A">
        <w:rPr>
          <w:rFonts w:ascii="BNazanin" w:cs="B Nazanin"/>
          <w:sz w:val="28"/>
          <w:szCs w:val="28"/>
        </w:rPr>
        <w:t xml:space="preserve"> </w:t>
      </w:r>
      <w:r w:rsidRPr="00FB7E7A">
        <w:rPr>
          <w:rFonts w:ascii="BNazanin" w:cs="B Nazanin" w:hint="cs"/>
          <w:sz w:val="28"/>
          <w:szCs w:val="28"/>
          <w:rtl/>
        </w:rPr>
        <w:t>تعالي</w:t>
      </w:r>
    </w:p>
    <w:p w14:paraId="2FC597B3" w14:textId="512CB6BE" w:rsidR="00CF7B98" w:rsidRPr="00FB7E7A" w:rsidRDefault="00CF7B98" w:rsidP="002915CE">
      <w:pPr>
        <w:pStyle w:val="a0"/>
        <w:rPr>
          <w:rFonts w:asciiTheme="minorHAnsi" w:hAnsiTheme="minorHAnsi"/>
          <w:sz w:val="24"/>
        </w:rPr>
      </w:pPr>
      <w:r w:rsidRPr="00FB7E7A">
        <w:rPr>
          <w:rFonts w:hint="cs"/>
          <w:sz w:val="28"/>
          <w:szCs w:val="28"/>
          <w:rtl/>
        </w:rPr>
        <w:t>درس</w:t>
      </w:r>
      <w:r w:rsidR="000B4ADC" w:rsidRPr="00FB7E7A">
        <w:rPr>
          <w:rFonts w:hint="cs"/>
          <w:sz w:val="28"/>
          <w:szCs w:val="28"/>
          <w:rtl/>
        </w:rPr>
        <w:t xml:space="preserve"> </w:t>
      </w:r>
      <w:r w:rsidR="002915CE">
        <w:rPr>
          <w:rFonts w:hint="cs"/>
          <w:sz w:val="28"/>
          <w:szCs w:val="28"/>
          <w:rtl/>
        </w:rPr>
        <w:t>الکترونیک دیجیتال</w:t>
      </w:r>
    </w:p>
    <w:p w14:paraId="4A597AFA" w14:textId="00AB4AB2" w:rsidR="00CF7B98" w:rsidRPr="00FB7E7A" w:rsidRDefault="002915CE" w:rsidP="00995E4F">
      <w:pPr>
        <w:pStyle w:val="a0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تمرین کامپیوتری </w:t>
      </w:r>
      <w:r w:rsidR="00995E4F">
        <w:rPr>
          <w:rFonts w:hint="cs"/>
          <w:sz w:val="28"/>
          <w:szCs w:val="28"/>
          <w:rtl/>
        </w:rPr>
        <w:t>چهارم</w:t>
      </w:r>
    </w:p>
    <w:p w14:paraId="65CFB790" w14:textId="77777777" w:rsidR="000B4ADC" w:rsidRPr="00FB7E7A" w:rsidRDefault="000B4ADC" w:rsidP="00CF7B98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" w:cs="B Nazanin"/>
          <w:sz w:val="28"/>
          <w:szCs w:val="28"/>
          <w:rtl/>
        </w:rPr>
      </w:pPr>
      <w:r w:rsidRPr="00FB7E7A">
        <w:rPr>
          <w:rFonts w:ascii="BNazanin" w:cs="B Nazanin" w:hint="cs"/>
          <w:sz w:val="28"/>
          <w:szCs w:val="28"/>
          <w:rtl/>
        </w:rPr>
        <w:t>پردیس دانشکده‌های فنی دانشگاه تهران</w:t>
      </w:r>
    </w:p>
    <w:p w14:paraId="6CC1FAFB" w14:textId="77777777" w:rsidR="00CF7B98" w:rsidRPr="00FB7E7A" w:rsidRDefault="00CF7B98" w:rsidP="000B4ADC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" w:cs="B Nazanin"/>
          <w:sz w:val="28"/>
          <w:szCs w:val="28"/>
          <w:rtl/>
        </w:rPr>
      </w:pPr>
      <w:r w:rsidRPr="00FB7E7A">
        <w:rPr>
          <w:rFonts w:ascii="BNazanin" w:cs="B Nazanin" w:hint="cs"/>
          <w:sz w:val="28"/>
          <w:szCs w:val="28"/>
          <w:rtl/>
        </w:rPr>
        <w:t>دانشكده</w:t>
      </w:r>
      <w:r w:rsidRPr="00FB7E7A">
        <w:rPr>
          <w:rFonts w:ascii="BNazanin" w:cs="B Nazanin"/>
          <w:sz w:val="28"/>
          <w:szCs w:val="28"/>
        </w:rPr>
        <w:t xml:space="preserve"> </w:t>
      </w:r>
      <w:r w:rsidRPr="00FB7E7A">
        <w:rPr>
          <w:rFonts w:ascii="BNazanin" w:cs="B Nazanin" w:hint="cs"/>
          <w:sz w:val="28"/>
          <w:szCs w:val="28"/>
          <w:rtl/>
        </w:rPr>
        <w:t>مهندسي</w:t>
      </w:r>
      <w:r w:rsidRPr="00FB7E7A">
        <w:rPr>
          <w:rFonts w:ascii="BNazanin" w:cs="B Nazanin"/>
          <w:sz w:val="28"/>
          <w:szCs w:val="28"/>
        </w:rPr>
        <w:t xml:space="preserve"> </w:t>
      </w:r>
      <w:r w:rsidRPr="00FB7E7A">
        <w:rPr>
          <w:rFonts w:ascii="BNazanin" w:cs="B Nazanin" w:hint="cs"/>
          <w:sz w:val="28"/>
          <w:szCs w:val="28"/>
          <w:rtl/>
        </w:rPr>
        <w:t>برق</w:t>
      </w:r>
      <w:r w:rsidRPr="00FB7E7A">
        <w:rPr>
          <w:rFonts w:ascii="BNazanin" w:cs="B Nazanin"/>
          <w:sz w:val="28"/>
          <w:szCs w:val="28"/>
        </w:rPr>
        <w:t xml:space="preserve"> </w:t>
      </w:r>
      <w:r w:rsidRPr="00FB7E7A">
        <w:rPr>
          <w:rFonts w:ascii="BNazanin" w:cs="B Nazanin" w:hint="cs"/>
          <w:sz w:val="28"/>
          <w:szCs w:val="28"/>
          <w:rtl/>
        </w:rPr>
        <w:t>و</w:t>
      </w:r>
      <w:r w:rsidRPr="00FB7E7A">
        <w:rPr>
          <w:rFonts w:ascii="BNazanin" w:cs="B Nazanin"/>
          <w:sz w:val="28"/>
          <w:szCs w:val="28"/>
        </w:rPr>
        <w:t xml:space="preserve"> </w:t>
      </w:r>
      <w:r w:rsidRPr="00FB7E7A">
        <w:rPr>
          <w:rFonts w:ascii="BNazanin" w:cs="B Nazanin" w:hint="cs"/>
          <w:sz w:val="28"/>
          <w:szCs w:val="28"/>
          <w:rtl/>
        </w:rPr>
        <w:t>كامپيوتر</w:t>
      </w:r>
    </w:p>
    <w:p w14:paraId="1FC5D97A" w14:textId="225CD765" w:rsidR="0035173D" w:rsidRPr="00FB7E7A" w:rsidRDefault="000B4ADC" w:rsidP="002915CE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" w:cs="B Nazanin"/>
          <w:sz w:val="28"/>
          <w:szCs w:val="28"/>
          <w:rtl/>
          <w:lang w:bidi="fa-IR"/>
        </w:rPr>
      </w:pPr>
      <w:r w:rsidRPr="00FB7E7A">
        <w:rPr>
          <w:rFonts w:ascii="BNazanin" w:cs="B Nazanin" w:hint="cs"/>
          <w:sz w:val="28"/>
          <w:szCs w:val="28"/>
          <w:rtl/>
        </w:rPr>
        <w:t xml:space="preserve">دکتر </w:t>
      </w:r>
      <w:r w:rsidR="002915CE">
        <w:rPr>
          <w:rFonts w:ascii="BNazanin" w:cs="B Nazanin" w:hint="cs"/>
          <w:sz w:val="28"/>
          <w:szCs w:val="28"/>
          <w:rtl/>
        </w:rPr>
        <w:t>وحدت</w:t>
      </w:r>
    </w:p>
    <w:p w14:paraId="390B1370" w14:textId="7C8CF2C9" w:rsidR="00B41213" w:rsidRDefault="002915CE" w:rsidP="00B41213">
      <w:pPr>
        <w:autoSpaceDE w:val="0"/>
        <w:autoSpaceDN w:val="0"/>
        <w:bidi/>
        <w:adjustRightInd w:val="0"/>
        <w:spacing w:after="0" w:line="240" w:lineRule="auto"/>
        <w:jc w:val="center"/>
        <w:rPr>
          <w:rFonts w:ascii="BNazanin" w:cs="B Nazanin"/>
          <w:sz w:val="28"/>
          <w:szCs w:val="28"/>
          <w:rtl/>
          <w:lang w:bidi="fa-IR"/>
        </w:rPr>
      </w:pPr>
      <w:r>
        <w:rPr>
          <w:rFonts w:ascii="BNazanin" w:cs="B Nazanin" w:hint="cs"/>
          <w:sz w:val="28"/>
          <w:szCs w:val="28"/>
          <w:rtl/>
          <w:lang w:bidi="fa-IR"/>
        </w:rPr>
        <w:t>علی ایمانقلی 810197692</w:t>
      </w:r>
    </w:p>
    <w:p w14:paraId="7AC021D0" w14:textId="77149526" w:rsidR="007853F7" w:rsidRPr="00FB7E7A" w:rsidRDefault="00355CFC" w:rsidP="00FD1F46">
      <w:pPr>
        <w:pBdr>
          <w:bottom w:val="double" w:sz="4" w:space="1" w:color="auto"/>
        </w:pBdr>
        <w:bidi/>
        <w:spacing w:after="0"/>
        <w:jc w:val="center"/>
        <w:rPr>
          <w:rFonts w:ascii="BNazanin" w:cs="B Nazanin"/>
          <w:sz w:val="28"/>
          <w:szCs w:val="28"/>
        </w:rPr>
      </w:pPr>
      <w:r w:rsidRPr="00FB7E7A">
        <w:rPr>
          <w:rFonts w:ascii="BNazanin" w:cs="B Nazanin" w:hint="cs"/>
          <w:noProof/>
          <w:sz w:val="28"/>
          <w:szCs w:val="28"/>
          <w:rtl/>
          <w:lang w:bidi="fa-IR"/>
        </w:rPr>
        <w:t xml:space="preserve">نیم‌سال </w:t>
      </w:r>
      <w:r w:rsidR="00D567A5" w:rsidRPr="00FB7E7A">
        <w:rPr>
          <w:rFonts w:ascii="BNazanin" w:cs="B Nazanin" w:hint="cs"/>
          <w:noProof/>
          <w:sz w:val="28"/>
          <w:szCs w:val="28"/>
          <w:rtl/>
          <w:lang w:bidi="fa-IR"/>
        </w:rPr>
        <w:t>اول</w:t>
      </w:r>
      <w:r w:rsidR="00B41213">
        <w:rPr>
          <w:rFonts w:ascii="BNazanin" w:cs="B Nazanin" w:hint="cs"/>
          <w:noProof/>
          <w:sz w:val="28"/>
          <w:szCs w:val="28"/>
          <w:rtl/>
          <w:lang w:bidi="fa-IR"/>
        </w:rPr>
        <w:t xml:space="preserve"> 02</w:t>
      </w:r>
      <w:r w:rsidRPr="00FB7E7A">
        <w:rPr>
          <w:rFonts w:ascii="BNazanin" w:cs="B Nazanin" w:hint="cs"/>
          <w:noProof/>
          <w:sz w:val="28"/>
          <w:szCs w:val="28"/>
          <w:rtl/>
          <w:lang w:bidi="fa-IR"/>
        </w:rPr>
        <w:t>-</w:t>
      </w:r>
      <w:r w:rsidR="00B41213">
        <w:rPr>
          <w:rFonts w:ascii="BNazanin" w:cs="B Nazanin" w:hint="cs"/>
          <w:noProof/>
          <w:sz w:val="28"/>
          <w:szCs w:val="28"/>
          <w:rtl/>
          <w:lang w:bidi="fa-IR"/>
        </w:rPr>
        <w:t>1401</w:t>
      </w:r>
    </w:p>
    <w:p w14:paraId="37DE1A4E" w14:textId="77777777" w:rsidR="00F416D8" w:rsidRPr="00FB7E7A" w:rsidRDefault="00F416D8" w:rsidP="00F416D8">
      <w:pPr>
        <w:pBdr>
          <w:bottom w:val="double" w:sz="4" w:space="1" w:color="auto"/>
        </w:pBdr>
        <w:bidi/>
        <w:jc w:val="center"/>
        <w:rPr>
          <w:rFonts w:ascii="BNazanin" w:cs="B Nazanin"/>
          <w:sz w:val="10"/>
          <w:szCs w:val="10"/>
          <w:rtl/>
          <w:lang w:bidi="fa-IR"/>
        </w:rPr>
      </w:pPr>
    </w:p>
    <w:p w14:paraId="405C3396" w14:textId="50F08291" w:rsidR="0015517E" w:rsidRDefault="0015517E" w:rsidP="00C361E0">
      <w:pPr>
        <w:bidi/>
        <w:spacing w:before="240"/>
        <w:jc w:val="lowKashida"/>
        <w:rPr>
          <w:rFonts w:ascii="BNazanin" w:cs="B Nazanin"/>
          <w:b/>
          <w:bCs/>
          <w:sz w:val="27"/>
          <w:szCs w:val="28"/>
          <w:lang w:bidi="fa-IR"/>
        </w:rPr>
      </w:pPr>
    </w:p>
    <w:p w14:paraId="74CA07FE" w14:textId="7C81F4BE" w:rsidR="002045BB" w:rsidRPr="002045BB" w:rsidRDefault="00C14AB0" w:rsidP="002045BB">
      <w:pPr>
        <w:bidi/>
        <w:spacing w:before="240"/>
        <w:jc w:val="lowKashida"/>
        <w:rPr>
          <w:rFonts w:ascii="BNazanin" w:cs="B Nazanin"/>
          <w:b/>
          <w:bCs/>
          <w:sz w:val="27"/>
          <w:szCs w:val="28"/>
          <w:lang w:bidi="fa-IR"/>
        </w:rPr>
      </w:pPr>
      <w:r>
        <w:rPr>
          <w:rFonts w:ascii="BNazanin" w:cs="B Nazanin" w:hint="cs"/>
          <w:b/>
          <w:bCs/>
          <w:sz w:val="27"/>
          <w:szCs w:val="28"/>
          <w:rtl/>
          <w:lang w:bidi="fa-IR"/>
        </w:rPr>
        <w:t>فهرست:</w:t>
      </w:r>
    </w:p>
    <w:p w14:paraId="21F37ECC" w14:textId="0E83934F" w:rsidR="002045BB" w:rsidRPr="00C31EFD" w:rsidRDefault="002045BB" w:rsidP="002045BB">
      <w:pPr>
        <w:pStyle w:val="ListParagraph"/>
        <w:numPr>
          <w:ilvl w:val="0"/>
          <w:numId w:val="13"/>
        </w:numPr>
        <w:bidi/>
        <w:spacing w:before="240"/>
        <w:jc w:val="lowKashida"/>
        <w:rPr>
          <w:rFonts w:eastAsiaTheme="minorEastAsia" w:cs="B Nazanin"/>
          <w:b/>
          <w:bCs/>
          <w:sz w:val="23"/>
          <w:lang w:bidi="fa-IR"/>
        </w:rPr>
      </w:pPr>
      <w:r w:rsidRPr="002045BB">
        <w:rPr>
          <w:rFonts w:cs="B Nazanin" w:hint="cs"/>
          <w:sz w:val="24"/>
          <w:szCs w:val="24"/>
          <w:rtl/>
          <w:lang w:bidi="fa-IR"/>
        </w:rPr>
        <w:t xml:space="preserve">بخش اول: طراحی </w:t>
      </w:r>
      <m:oMath>
        <m:r>
          <w:rPr>
            <w:rFonts w:ascii="Cambria Math" w:hAnsi="Cambria Math" w:cs="B Nazanin"/>
            <w:lang w:bidi="fa-IR"/>
          </w:rPr>
          <m:t>layout</m:t>
        </m:r>
      </m:oMath>
      <w:r w:rsidRPr="002045BB">
        <w:rPr>
          <w:rFonts w:eastAsiaTheme="minorEastAsia" w:cs="B Nazanin" w:hint="cs"/>
          <w:sz w:val="24"/>
          <w:szCs w:val="24"/>
          <w:rtl/>
          <w:lang w:bidi="fa-IR"/>
        </w:rPr>
        <w:t xml:space="preserve"> گیت </w:t>
      </w:r>
      <m:oMath>
        <m:r>
          <w:rPr>
            <w:rFonts w:ascii="Cambria Math" w:eastAsiaTheme="minorEastAsia" w:hAnsi="Cambria Math" w:cs="B Nazanin"/>
            <w:lang w:bidi="fa-IR"/>
          </w:rPr>
          <m:t>Nand</m:t>
        </m:r>
      </m:oMath>
      <w:r w:rsidRPr="002045BB">
        <w:rPr>
          <w:rFonts w:eastAsiaTheme="minorEastAsia" w:cs="B Nazanin" w:hint="cs"/>
          <w:sz w:val="24"/>
          <w:szCs w:val="24"/>
          <w:rtl/>
          <w:lang w:bidi="fa-IR"/>
        </w:rPr>
        <w:t xml:space="preserve"> دو ورودی توسط نرم افزار </w:t>
      </w:r>
      <m:oMath>
        <m:r>
          <w:rPr>
            <w:rFonts w:ascii="Cambria Math" w:eastAsiaTheme="minorEastAsia" w:hAnsi="Cambria Math" w:cs="B Nazanin"/>
            <w:lang w:bidi="fa-IR"/>
          </w:rPr>
          <m:t>L-Edit</m:t>
        </m:r>
      </m:oMath>
    </w:p>
    <w:p w14:paraId="68B6F61E" w14:textId="3CFE09A0" w:rsidR="00C31EFD" w:rsidRPr="00801F7F" w:rsidRDefault="00801F7F" w:rsidP="00C31EFD">
      <w:pPr>
        <w:pStyle w:val="ListParagraph"/>
        <w:numPr>
          <w:ilvl w:val="1"/>
          <w:numId w:val="13"/>
        </w:numPr>
        <w:bidi/>
        <w:spacing w:before="240"/>
        <w:jc w:val="lowKashida"/>
        <w:rPr>
          <w:rFonts w:eastAsiaTheme="minorEastAsia" w:cs="B Nazanin"/>
          <w:b/>
          <w:bCs/>
          <w:sz w:val="24"/>
          <w:szCs w:val="24"/>
          <w:lang w:bidi="fa-IR"/>
        </w:rPr>
      </w:pPr>
      <w:r w:rsidRPr="00801F7F">
        <w:rPr>
          <w:rFonts w:eastAsiaTheme="minorEastAsia" w:cs="B Nazanin" w:hint="cs"/>
          <w:sz w:val="24"/>
          <w:szCs w:val="24"/>
          <w:rtl/>
          <w:lang w:bidi="fa-IR"/>
        </w:rPr>
        <w:t xml:space="preserve">طراحی </w:t>
      </w:r>
      <m:oMath>
        <m:r>
          <w:rPr>
            <w:rFonts w:ascii="Cambria Math" w:eastAsiaTheme="minorEastAsia" w:hAnsi="Cambria Math" w:cs="B Nazanin"/>
            <w:lang w:bidi="fa-IR"/>
          </w:rPr>
          <m:t>layout</m:t>
        </m:r>
      </m:oMath>
    </w:p>
    <w:p w14:paraId="3F6B07E6" w14:textId="7E28CB4C" w:rsidR="00613732" w:rsidRDefault="00801F7F" w:rsidP="00801F7F">
      <w:pPr>
        <w:pStyle w:val="ListParagraph"/>
        <w:numPr>
          <w:ilvl w:val="1"/>
          <w:numId w:val="13"/>
        </w:numPr>
        <w:bidi/>
        <w:spacing w:before="240"/>
        <w:jc w:val="lowKashida"/>
        <w:rPr>
          <w:rFonts w:eastAsiaTheme="minorEastAsia" w:cs="B Nazanin"/>
          <w:sz w:val="24"/>
          <w:szCs w:val="24"/>
          <w:lang w:bidi="fa-IR"/>
        </w:rPr>
      </w:pP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بررسی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صحت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عملکرد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lang w:bidi="fa-IR"/>
          </w:rPr>
          <m:t>layout</m:t>
        </m:r>
      </m:oMath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طراحی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شده،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توسط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نرم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افزار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lang w:bidi="fa-IR"/>
          </w:rPr>
          <m:t>Hspice</m:t>
        </m:r>
      </m:oMath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و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شکل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موج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/>
          <w:sz w:val="24"/>
          <w:szCs w:val="24"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گزارش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مشخصات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ترانزیستور‌ها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و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خازن‌های</w:t>
      </w:r>
      <w:r w:rsidRPr="00801F7F">
        <w:rPr>
          <w:rFonts w:eastAsiaTheme="minorEastAsia" w:cs="B Nazanin"/>
          <w:sz w:val="24"/>
          <w:szCs w:val="24"/>
          <w:rtl/>
          <w:lang w:bidi="fa-IR"/>
        </w:rPr>
        <w:t xml:space="preserve"> </w:t>
      </w:r>
      <w:r w:rsidRPr="00801F7F">
        <w:rPr>
          <w:rFonts w:eastAsiaTheme="minorEastAsia" w:cs="B Nazanin" w:hint="cs"/>
          <w:sz w:val="24"/>
          <w:szCs w:val="24"/>
          <w:rtl/>
          <w:lang w:bidi="fa-IR"/>
        </w:rPr>
        <w:t>مهم</w:t>
      </w:r>
    </w:p>
    <w:p w14:paraId="7E0C2116" w14:textId="77777777" w:rsidR="00C443FD" w:rsidRPr="00801F7F" w:rsidRDefault="00C443FD" w:rsidP="00343D0D">
      <w:pPr>
        <w:pStyle w:val="ListParagraph"/>
        <w:bidi/>
        <w:spacing w:before="240"/>
        <w:ind w:left="1440"/>
        <w:jc w:val="lowKashida"/>
        <w:rPr>
          <w:rFonts w:eastAsiaTheme="minorEastAsia" w:cs="B Nazanin"/>
          <w:sz w:val="24"/>
          <w:szCs w:val="24"/>
          <w:lang w:bidi="fa-IR"/>
        </w:rPr>
      </w:pPr>
    </w:p>
    <w:p w14:paraId="708601DB" w14:textId="24934F39" w:rsidR="00053AFA" w:rsidRPr="0053454D" w:rsidRDefault="00C27CE9" w:rsidP="00A3688A">
      <w:pPr>
        <w:pStyle w:val="ListParagraph"/>
        <w:numPr>
          <w:ilvl w:val="0"/>
          <w:numId w:val="13"/>
        </w:numPr>
        <w:bidi/>
        <w:spacing w:before="240"/>
        <w:jc w:val="lowKashida"/>
        <w:rPr>
          <w:rFonts w:eastAsiaTheme="minorEastAsia" w:cs="B Nazanin"/>
          <w:b/>
          <w:bCs/>
          <w:sz w:val="23"/>
          <w:lang w:bidi="fa-IR"/>
        </w:rPr>
      </w:pPr>
      <w:r w:rsidRPr="00C27CE9">
        <w:rPr>
          <w:rFonts w:ascii="BNazanin" w:cs="B Nazanin" w:hint="cs"/>
          <w:sz w:val="25"/>
          <w:szCs w:val="24"/>
          <w:rtl/>
          <w:lang w:bidi="fa-IR"/>
        </w:rPr>
        <w:t>بخش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دوم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: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lang w:bidi="fa-IR"/>
          </w:rPr>
          <m:t>schematic</m:t>
        </m:r>
      </m:oMath>
      <w:r w:rsidRPr="00C27CE9">
        <w:rPr>
          <w:rFonts w:ascii="BNazanin" w:cs="B Nazanin" w:hint="cs"/>
          <w:sz w:val="25"/>
          <w:szCs w:val="24"/>
          <w:rtl/>
          <w:lang w:bidi="fa-IR"/>
        </w:rPr>
        <w:t>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lang w:bidi="fa-IR"/>
          </w:rPr>
          <m:t>symbol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ماژول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lang w:bidi="fa-IR"/>
          </w:rPr>
          <m:t>Master-Slave</m:t>
        </m:r>
        <m:r>
          <w:rPr>
            <w:rFonts w:ascii="Cambria Math" w:hAnsi="Cambria Math" w:cs="B Nazanin"/>
            <w:lang w:bidi="fa-IR"/>
          </w:rPr>
          <m:t xml:space="preserve"> </m:t>
        </m:r>
        <m:r>
          <w:rPr>
            <w:rFonts w:ascii="Cambria Math" w:eastAsiaTheme="minorEastAsia" w:hAnsi="Cambria Math" w:cs="B Nazanin"/>
            <w:lang w:bidi="fa-IR"/>
          </w:rPr>
          <m:t>DFlipFlop</m:t>
        </m:r>
        <m:r>
          <w:rPr>
            <w:rFonts w:ascii="Cambria Math" w:hAnsi="Cambria Math" w:cs="B Nazanin" w:hint="cs"/>
            <w:rtl/>
            <w:lang w:bidi="fa-IR"/>
          </w:rPr>
          <m:t xml:space="preserve"> </m:t>
        </m:r>
      </m:oMath>
      <w:r w:rsidR="00D24BB9">
        <w:rPr>
          <w:rFonts w:ascii="BNazanin" w:eastAsiaTheme="minorEastAsia" w:cs="B Nazanin" w:hint="cs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lang w:bidi="fa-IR"/>
          </w:rPr>
          <m:t>+</m:t>
        </m:r>
      </m:oMath>
      <w:r w:rsidR="00C028A3">
        <w:rPr>
          <w:rFonts w:ascii="BNazanin" w:eastAsiaTheme="minorEastAsia" w:cs="B Nazanin" w:hint="cs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Shift Register 4bit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توسط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lang w:bidi="fa-IR"/>
          </w:rPr>
          <m:t>symbol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ماژول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Master-Slave DFlipFlop</m:t>
        </m:r>
      </m:oMath>
      <w:r w:rsidR="00A3688A">
        <w:rPr>
          <w:rFonts w:ascii="BNazanin" w:eastAsiaTheme="minorEastAsia" w:cs="B Nazanin" w:hint="cs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lang w:bidi="fa-IR"/>
          </w:rPr>
          <m:t>+</m:t>
        </m:r>
      </m:oMath>
      <w:r>
        <w:rPr>
          <w:rFonts w:ascii="BNazanin" w:cs="B Nazanin" w:hint="cs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layout</m:t>
        </m:r>
      </m:oMath>
      <w:r>
        <w:rPr>
          <w:rFonts w:ascii="BNazanin" w:cs="B Nazanin" w:hint="cs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ماژول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Shift Register 4bit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شده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در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نرم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افزار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L-Edit</m:t>
        </m:r>
      </m:oMath>
    </w:p>
    <w:p w14:paraId="472D2AA1" w14:textId="4B356802" w:rsidR="0053454D" w:rsidRPr="00DA6D6D" w:rsidRDefault="00D24BB9" w:rsidP="00D24BB9">
      <w:pPr>
        <w:pStyle w:val="ListParagraph"/>
        <w:numPr>
          <w:ilvl w:val="1"/>
          <w:numId w:val="13"/>
        </w:numPr>
        <w:bidi/>
        <w:spacing w:before="240"/>
        <w:jc w:val="lowKashida"/>
        <w:rPr>
          <w:rFonts w:eastAsiaTheme="minorEastAsia" w:cs="B Nazanin"/>
          <w:b/>
          <w:bCs/>
          <w:sz w:val="23"/>
          <w:lang w:bidi="fa-IR"/>
        </w:rPr>
      </w:pP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lang w:bidi="fa-IR"/>
          </w:rPr>
          <m:t>schematic</m:t>
        </m:r>
      </m:oMath>
      <w:r w:rsidRPr="00C27CE9">
        <w:rPr>
          <w:rFonts w:ascii="BNazanin" w:cs="B Nazanin" w:hint="cs"/>
          <w:sz w:val="25"/>
          <w:szCs w:val="24"/>
          <w:rtl/>
          <w:lang w:bidi="fa-IR"/>
        </w:rPr>
        <w:t>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lang w:bidi="fa-IR"/>
          </w:rPr>
          <m:t>symbol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ماژول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lang w:bidi="fa-IR"/>
          </w:rPr>
          <m:t>Master-Slave</m:t>
        </m:r>
        <m:r>
          <w:rPr>
            <w:rFonts w:ascii="Cambria Math" w:hAnsi="Cambria Math" w:cs="B Nazanin"/>
            <w:lang w:bidi="fa-IR"/>
          </w:rPr>
          <m:t xml:space="preserve"> </m:t>
        </m:r>
        <m:r>
          <w:rPr>
            <w:rFonts w:ascii="Cambria Math" w:eastAsiaTheme="minorEastAsia" w:hAnsi="Cambria Math" w:cs="B Nazanin"/>
            <w:lang w:bidi="fa-IR"/>
          </w:rPr>
          <m:t>DFlipFlop</m:t>
        </m:r>
      </m:oMath>
    </w:p>
    <w:p w14:paraId="5AE3E845" w14:textId="5BBD67A2" w:rsidR="00DA6D6D" w:rsidRPr="00DA6D6D" w:rsidRDefault="00DA6D6D" w:rsidP="00DA6D6D">
      <w:pPr>
        <w:pStyle w:val="ListParagraph"/>
        <w:numPr>
          <w:ilvl w:val="1"/>
          <w:numId w:val="13"/>
        </w:numPr>
        <w:bidi/>
        <w:spacing w:before="240"/>
        <w:jc w:val="lowKashida"/>
        <w:rPr>
          <w:rFonts w:eastAsiaTheme="minorEastAsia" w:cs="B Nazanin"/>
          <w:b/>
          <w:bCs/>
          <w:sz w:val="23"/>
          <w:lang w:bidi="fa-IR"/>
        </w:rPr>
      </w:pP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Shift Register 4bit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توسط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lang w:bidi="fa-IR"/>
          </w:rPr>
          <m:t>symbol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ماژول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Master-Slave DFlipFlop</m:t>
        </m:r>
      </m:oMath>
    </w:p>
    <w:p w14:paraId="0C3D9822" w14:textId="3AE23FB8" w:rsidR="00DA6D6D" w:rsidRPr="00C27CE9" w:rsidRDefault="00DA6D6D" w:rsidP="00DA6D6D">
      <w:pPr>
        <w:pStyle w:val="ListParagraph"/>
        <w:numPr>
          <w:ilvl w:val="1"/>
          <w:numId w:val="13"/>
        </w:numPr>
        <w:bidi/>
        <w:spacing w:before="240"/>
        <w:jc w:val="lowKashida"/>
        <w:rPr>
          <w:rFonts w:eastAsiaTheme="minorEastAsia" w:cs="B Nazanin"/>
          <w:b/>
          <w:bCs/>
          <w:sz w:val="23"/>
          <w:lang w:bidi="fa-IR"/>
        </w:rPr>
      </w:pP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layout</m:t>
        </m:r>
      </m:oMath>
      <w:r>
        <w:rPr>
          <w:rFonts w:ascii="BNazanin" w:cs="B Nazanin" w:hint="cs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ماژول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Shift Register 4bit</m:t>
        </m:r>
      </m:oMath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طراحی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شده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در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نرم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w:r w:rsidRPr="00C27CE9">
        <w:rPr>
          <w:rFonts w:ascii="BNazanin" w:cs="B Nazanin" w:hint="cs"/>
          <w:sz w:val="25"/>
          <w:szCs w:val="24"/>
          <w:rtl/>
          <w:lang w:bidi="fa-IR"/>
        </w:rPr>
        <w:t>افزار</w:t>
      </w:r>
      <w:r w:rsidRPr="00C27CE9">
        <w:rPr>
          <w:rFonts w:ascii="BNazanin" w:cs="B Nazanin"/>
          <w:sz w:val="25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lang w:bidi="fa-IR"/>
          </w:rPr>
          <m:t>L-Edit</m:t>
        </m:r>
      </m:oMath>
    </w:p>
    <w:p w14:paraId="4F63F99A" w14:textId="496B70F2" w:rsidR="00053AFA" w:rsidRDefault="00053AFA" w:rsidP="00053AFA">
      <w:pPr>
        <w:bidi/>
        <w:spacing w:before="240"/>
        <w:jc w:val="lowKashida"/>
        <w:rPr>
          <w:rFonts w:ascii="BNazanin" w:cs="B Nazanin"/>
          <w:sz w:val="25"/>
          <w:szCs w:val="24"/>
          <w:lang w:bidi="fa-IR"/>
        </w:rPr>
      </w:pPr>
    </w:p>
    <w:p w14:paraId="1AC086D9" w14:textId="65C10DF1" w:rsidR="00E230D9" w:rsidRDefault="003959C1" w:rsidP="00E230D9">
      <w:pPr>
        <w:bidi/>
        <w:spacing w:before="240"/>
        <w:jc w:val="lowKashida"/>
        <w:rPr>
          <w:rFonts w:ascii="BNazanin" w:cs="B Nazanin"/>
          <w:sz w:val="25"/>
          <w:szCs w:val="24"/>
          <w:rtl/>
          <w:lang w:bidi="fa-IR"/>
        </w:rPr>
      </w:pPr>
      <w:r>
        <w:rPr>
          <w:rFonts w:ascii="BNazanin" w:cs="B Nazanin" w:hint="cs"/>
          <w:sz w:val="25"/>
          <w:szCs w:val="24"/>
          <w:rtl/>
          <w:lang w:bidi="fa-IR"/>
        </w:rPr>
        <w:t>* تمامی فایل ها طبق بخش و سوال به صورت مرتب در ف</w:t>
      </w:r>
      <w:r w:rsidR="0059258D">
        <w:rPr>
          <w:rFonts w:ascii="BNazanin" w:cs="B Nazanin" w:hint="cs"/>
          <w:sz w:val="25"/>
          <w:szCs w:val="24"/>
          <w:rtl/>
          <w:lang w:bidi="fa-IR"/>
        </w:rPr>
        <w:t>ولدر‌های متمایز قرار گرفته اند، و به همراه گزارش انجام پروژه، در یک فایل زیپ ارسال می گردند.</w:t>
      </w:r>
    </w:p>
    <w:p w14:paraId="1D7D6F1B" w14:textId="593A5971" w:rsidR="003959C1" w:rsidRDefault="003959C1" w:rsidP="003959C1">
      <w:pPr>
        <w:bidi/>
        <w:spacing w:before="240"/>
        <w:jc w:val="lowKashida"/>
        <w:rPr>
          <w:rFonts w:cs="B Nazanin"/>
          <w:b/>
          <w:bCs/>
          <w:sz w:val="28"/>
          <w:szCs w:val="28"/>
          <w:lang w:bidi="fa-IR"/>
        </w:rPr>
      </w:pPr>
    </w:p>
    <w:p w14:paraId="793F939F" w14:textId="3D6BFC26" w:rsidR="0096296A" w:rsidRPr="0019395F" w:rsidRDefault="00635901" w:rsidP="00BD18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bidi/>
        <w:spacing w:before="240"/>
        <w:rPr>
          <w:rFonts w:cs="B Nazanin"/>
          <w:sz w:val="36"/>
          <w:szCs w:val="36"/>
          <w:lang w:bidi="fa-IR"/>
        </w:rPr>
      </w:pPr>
      <w:r w:rsidRPr="0019395F">
        <w:rPr>
          <w:rFonts w:cs="B Nazanin" w:hint="cs"/>
          <w:sz w:val="36"/>
          <w:szCs w:val="36"/>
          <w:rtl/>
          <w:lang w:bidi="fa-IR"/>
        </w:rPr>
        <w:lastRenderedPageBreak/>
        <w:t xml:space="preserve">بخش اول: </w:t>
      </w:r>
      <w:r w:rsidR="00BD18BD" w:rsidRPr="0019395F">
        <w:rPr>
          <w:rFonts w:cs="B Nazanin" w:hint="cs"/>
          <w:sz w:val="36"/>
          <w:szCs w:val="36"/>
          <w:rtl/>
          <w:lang w:bidi="fa-IR"/>
        </w:rPr>
        <w:t xml:space="preserve">طراحی </w:t>
      </w:r>
      <m:oMath>
        <m:r>
          <w:rPr>
            <w:rFonts w:ascii="Cambria Math" w:hAnsi="Cambria Math" w:cs="B Nazanin"/>
            <w:sz w:val="36"/>
            <w:szCs w:val="36"/>
            <w:lang w:bidi="fa-IR"/>
          </w:rPr>
          <m:t>layout</m:t>
        </m:r>
      </m:oMath>
      <w:r w:rsidR="00BD18BD" w:rsidRPr="0019395F">
        <w:rPr>
          <w:rFonts w:eastAsiaTheme="minorEastAsia" w:cs="B Nazanin" w:hint="cs"/>
          <w:sz w:val="36"/>
          <w:szCs w:val="36"/>
          <w:rtl/>
          <w:lang w:bidi="fa-IR"/>
        </w:rPr>
        <w:t xml:space="preserve"> گیت </w:t>
      </w:r>
      <m:oMath>
        <m:r>
          <w:rPr>
            <w:rFonts w:ascii="Cambria Math" w:eastAsiaTheme="minorEastAsia" w:hAnsi="Cambria Math" w:cs="B Nazanin"/>
            <w:sz w:val="36"/>
            <w:szCs w:val="36"/>
            <w:lang w:bidi="fa-IR"/>
          </w:rPr>
          <m:t>Nand</m:t>
        </m:r>
      </m:oMath>
      <w:r w:rsidR="00BD18BD" w:rsidRPr="0019395F">
        <w:rPr>
          <w:rFonts w:eastAsiaTheme="minorEastAsia" w:cs="B Nazanin" w:hint="cs"/>
          <w:sz w:val="36"/>
          <w:szCs w:val="36"/>
          <w:rtl/>
          <w:lang w:bidi="fa-IR"/>
        </w:rPr>
        <w:t xml:space="preserve"> دو ورودی توسط نرم افزار </w:t>
      </w:r>
      <m:oMath>
        <m:r>
          <w:rPr>
            <w:rFonts w:ascii="Cambria Math" w:eastAsiaTheme="minorEastAsia" w:hAnsi="Cambria Math" w:cs="B Nazanin"/>
            <w:sz w:val="36"/>
            <w:szCs w:val="36"/>
            <w:lang w:bidi="fa-IR"/>
          </w:rPr>
          <m:t>L-Edit</m:t>
        </m:r>
      </m:oMath>
    </w:p>
    <w:p w14:paraId="170F3845" w14:textId="0439D067" w:rsidR="0096296A" w:rsidRPr="00260F36" w:rsidRDefault="00EB1CF2" w:rsidP="0020174E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lowKashida"/>
        <w:rPr>
          <w:rFonts w:cs="Calibri"/>
          <w:sz w:val="32"/>
          <w:szCs w:val="32"/>
          <w:rtl/>
          <w:lang w:bidi="fa-IR"/>
        </w:rPr>
      </w:pPr>
      <w:r>
        <w:rPr>
          <w:rFonts w:eastAsiaTheme="minorEastAsia" w:cs="B Nazanin" w:hint="cs"/>
          <w:sz w:val="32"/>
          <w:szCs w:val="32"/>
          <w:rtl/>
          <w:lang w:bidi="fa-IR"/>
        </w:rPr>
        <w:t xml:space="preserve">1. </w:t>
      </w:r>
      <w:r w:rsidR="0020174E" w:rsidRPr="00260F36">
        <w:rPr>
          <w:rFonts w:eastAsiaTheme="minorEastAsia" w:cs="B Nazanin" w:hint="cs"/>
          <w:sz w:val="32"/>
          <w:szCs w:val="32"/>
          <w:rtl/>
          <w:lang w:bidi="fa-IR"/>
        </w:rPr>
        <w:t xml:space="preserve">طراحی </w:t>
      </w:r>
      <m:oMath>
        <m:r>
          <w:rPr>
            <w:rFonts w:ascii="Cambria Math" w:eastAsiaTheme="minorEastAsia" w:hAnsi="Cambria Math" w:cs="B Nazanin"/>
            <w:sz w:val="32"/>
            <w:szCs w:val="32"/>
            <w:lang w:bidi="fa-IR"/>
          </w:rPr>
          <m:t>layout</m:t>
        </m:r>
      </m:oMath>
      <w:r w:rsidR="0020174E" w:rsidRPr="00260F36">
        <w:rPr>
          <w:rFonts w:eastAsiaTheme="minorEastAsia" w:cs="B Nazanin" w:hint="cs"/>
          <w:sz w:val="32"/>
          <w:szCs w:val="32"/>
          <w:rtl/>
          <w:lang w:bidi="fa-IR"/>
        </w:rPr>
        <w:t>:</w:t>
      </w:r>
    </w:p>
    <w:p w14:paraId="4ED3BC77" w14:textId="76D9FACF" w:rsidR="007231FD" w:rsidRPr="00260F36" w:rsidRDefault="005C6CD4" w:rsidP="007231FD">
      <w:pPr>
        <w:bidi/>
        <w:spacing w:after="0"/>
        <w:rPr>
          <w:rFonts w:eastAsiaTheme="minorEastAsia" w:cs="B Nazanin"/>
          <w:sz w:val="32"/>
          <w:szCs w:val="32"/>
          <w:lang w:bidi="fa-IR"/>
        </w:rPr>
      </w:pPr>
      <w:r w:rsidRPr="00260F36">
        <w:rPr>
          <w:rFonts w:eastAsiaTheme="minorEastAsia" w:cs="B Nazanin" w:hint="cs"/>
          <w:sz w:val="32"/>
          <w:szCs w:val="32"/>
          <w:rtl/>
          <w:lang w:bidi="fa-IR"/>
        </w:rPr>
        <w:t xml:space="preserve">در این بخش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layout</m:t>
        </m:r>
      </m:oMath>
      <w:r w:rsidRPr="00260F36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w:r w:rsidRPr="00260F36">
        <w:rPr>
          <w:rFonts w:eastAsiaTheme="minorEastAsia" w:cs="B Nazanin" w:hint="cs"/>
          <w:sz w:val="32"/>
          <w:szCs w:val="32"/>
          <w:rtl/>
          <w:lang w:bidi="fa-IR"/>
        </w:rPr>
        <w:t xml:space="preserve">گیت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Nand</m:t>
        </m:r>
      </m:oMath>
      <w:r w:rsidRPr="00260F36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Pr="00260F36">
        <w:rPr>
          <w:rFonts w:eastAsiaTheme="minorEastAsia" w:cs="B Nazanin" w:hint="cs"/>
          <w:sz w:val="32"/>
          <w:szCs w:val="32"/>
          <w:rtl/>
          <w:lang w:bidi="fa-IR"/>
        </w:rPr>
        <w:t>دو ورودی زیر را طراحی می نماییم:</w:t>
      </w:r>
    </w:p>
    <w:p w14:paraId="69F2CF26" w14:textId="2FD2F340" w:rsidR="000740F1" w:rsidRDefault="0086574E" w:rsidP="000740F1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80EDDF" wp14:editId="0E905A19">
                <wp:simplePos x="0" y="0"/>
                <wp:positionH relativeFrom="column">
                  <wp:posOffset>2817067</wp:posOffset>
                </wp:positionH>
                <wp:positionV relativeFrom="paragraph">
                  <wp:posOffset>1397782</wp:posOffset>
                </wp:positionV>
                <wp:extent cx="425302" cy="414670"/>
                <wp:effectExtent l="0" t="0" r="0" b="44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302" cy="41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3114622" w14:textId="0BE9AFEE" w:rsidR="0086574E" w:rsidRPr="00D36D88" w:rsidRDefault="00D36D88" w:rsidP="0086574E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iCs/>
                                <w:noProof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B Nazanin"/>
                                    <w:noProof/>
                                    <w:color w:val="000000" w:themeColor="text1"/>
                                    <w:sz w:val="32"/>
                                    <w:szCs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m:t>j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80EDD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21.8pt;margin-top:110.05pt;width:33.5pt;height:32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" filled="f" stroked="f">
                <v:fill o:detectmouseclick="t"/>
                <v:textbox>
                  <w:txbxContent>
                    <w:p w14:paraId="13114622" w14:textId="0BE9AFEE" w:rsidR="0086574E" w:rsidRPr="00D36D88" w:rsidRDefault="00D36D88" w:rsidP="0086574E">
                      <w:pPr>
                        <w:bidi/>
                        <w:spacing w:after="0"/>
                        <w:jc w:val="center"/>
                        <w:rPr>
                          <w:rFonts w:cs="B Nazanin"/>
                          <w:iCs/>
                          <w:noProof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noProof/>
                              <w:color w:val="000000" w:themeColor="text1"/>
                              <w:sz w:val="32"/>
                              <w:szCs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m:t>j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9744DB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FE573E" wp14:editId="53CE17F5">
                <wp:simplePos x="0" y="0"/>
                <wp:positionH relativeFrom="column">
                  <wp:posOffset>2859523</wp:posOffset>
                </wp:positionH>
                <wp:positionV relativeFrom="paragraph">
                  <wp:posOffset>1494244</wp:posOffset>
                </wp:positionV>
                <wp:extent cx="95693" cy="85061"/>
                <wp:effectExtent l="0" t="0" r="19050" b="10795"/>
                <wp:wrapNone/>
                <wp:docPr id="22" name="Flowchart: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93" cy="85061"/>
                        </a:xfrm>
                        <a:prstGeom prst="flowChartConnector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CDC4B64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2" o:spid="_x0000_s1026" type="#_x0000_t120" style="position:absolute;margin-left:225.15pt;margin-top:117.65pt;width:7.55pt;height:6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" fillcolor="black [3213]" strokecolor="black [3213]" strokeweight="2pt"/>
            </w:pict>
          </mc:Fallback>
        </mc:AlternateContent>
      </w:r>
      <w:r w:rsidR="000740F1"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07B94B6E" wp14:editId="1C55752F">
            <wp:extent cx="1762371" cy="2343477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A9C71" w14:textId="75F30DE9" w:rsidR="00260F36" w:rsidRDefault="003C0F5D" w:rsidP="003C0F5D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layout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طراحی شده:</w:t>
      </w:r>
    </w:p>
    <w:p w14:paraId="08698FC5" w14:textId="62A4E4B8" w:rsidR="003C0F5D" w:rsidRPr="003C0F5D" w:rsidRDefault="00944AFF" w:rsidP="00944AFF">
      <w:pPr>
        <w:bidi/>
        <w:spacing w:after="0"/>
        <w:jc w:val="center"/>
        <w:rPr>
          <w:rFonts w:eastAsiaTheme="minorEastAsia" w:cs="B Nazanin"/>
          <w:sz w:val="24"/>
          <w:szCs w:val="24"/>
          <w:rtl/>
          <w:lang w:bidi="fa-IR"/>
        </w:rPr>
      </w:pPr>
      <w:r>
        <w:rPr>
          <w:rFonts w:eastAsiaTheme="minorEastAsia" w:cs="B Nazanin" w:hint="cs"/>
          <w:noProof/>
          <w:sz w:val="24"/>
          <w:szCs w:val="24"/>
          <w:rtl/>
        </w:rPr>
        <w:drawing>
          <wp:inline distT="0" distB="0" distL="0" distR="0" wp14:anchorId="6AE74A92" wp14:editId="4CE9E1A3">
            <wp:extent cx="3530009" cy="2895038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6623" cy="290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5B072" w14:textId="5F996565" w:rsidR="00E27D6F" w:rsidRDefault="00660561" w:rsidP="00E2696D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به منظور طراحی شاخه‌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UN</m:t>
        </m:r>
      </m:oMath>
      <w:r w:rsidR="00DB18D0">
        <w:rPr>
          <w:rFonts w:eastAsiaTheme="minorEastAsia" w:cs="B Nazanin" w:hint="cs"/>
          <w:sz w:val="28"/>
          <w:szCs w:val="28"/>
          <w:rtl/>
          <w:lang w:bidi="fa-IR"/>
        </w:rPr>
        <w:t xml:space="preserve"> ناحیه‌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nwell</m:t>
        </m:r>
      </m:oMath>
      <w:r w:rsidR="00DB18D0">
        <w:rPr>
          <w:rFonts w:eastAsiaTheme="minorEastAsia" w:cs="B Nazanin" w:hint="cs"/>
          <w:sz w:val="28"/>
          <w:szCs w:val="28"/>
          <w:rtl/>
          <w:lang w:bidi="fa-IR"/>
        </w:rPr>
        <w:t xml:space="preserve"> را مطابق تصویر بالا ایجاد می نماییم و سپس درون این ناحیه، نواحی اکتیو شامل کان</w:t>
      </w:r>
      <w:r w:rsidR="00E3372B">
        <w:rPr>
          <w:rFonts w:eastAsiaTheme="minorEastAsia" w:cs="B Nazanin" w:hint="cs"/>
          <w:sz w:val="28"/>
          <w:szCs w:val="28"/>
          <w:rtl/>
          <w:lang w:bidi="fa-IR"/>
        </w:rPr>
        <w:t xml:space="preserve">تکت بدنه </w:t>
      </w:r>
      <w:r w:rsidR="00566908">
        <w:rPr>
          <w:rFonts w:eastAsiaTheme="minorEastAsia" w:cs="B Nazanin" w:hint="cs"/>
          <w:sz w:val="28"/>
          <w:szCs w:val="28"/>
          <w:rtl/>
          <w:lang w:bidi="fa-IR"/>
        </w:rPr>
        <w:t>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n select</m:t>
        </m:r>
      </m:oMath>
      <w:r w:rsidR="00566908">
        <w:rPr>
          <w:rFonts w:eastAsiaTheme="minorEastAsia" w:cs="B Nazanin" w:hint="cs"/>
          <w:sz w:val="28"/>
          <w:szCs w:val="28"/>
          <w:rtl/>
          <w:lang w:bidi="fa-IR"/>
        </w:rPr>
        <w:t xml:space="preserve">) </w:t>
      </w:r>
      <w:r w:rsidR="00E3372B">
        <w:rPr>
          <w:rFonts w:eastAsiaTheme="minorEastAsia" w:cs="B Nazanin" w:hint="cs"/>
          <w:sz w:val="28"/>
          <w:szCs w:val="28"/>
          <w:rtl/>
          <w:lang w:bidi="fa-IR"/>
        </w:rPr>
        <w:t>و نواحی سورس و</w:t>
      </w:r>
      <w:r w:rsidR="00CE59C3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w:r w:rsidR="00E3372B">
        <w:rPr>
          <w:rFonts w:eastAsiaTheme="minorEastAsia" w:cs="B Nazanin" w:hint="cs"/>
          <w:sz w:val="28"/>
          <w:szCs w:val="28"/>
          <w:rtl/>
          <w:lang w:bidi="fa-IR"/>
        </w:rPr>
        <w:t>درین</w:t>
      </w:r>
      <w:r w:rsidR="00240991">
        <w:rPr>
          <w:rFonts w:eastAsiaTheme="minorEastAsia" w:cs="B Nazanin" w:hint="cs"/>
          <w:sz w:val="28"/>
          <w:szCs w:val="28"/>
          <w:rtl/>
          <w:lang w:bidi="fa-IR"/>
        </w:rPr>
        <w:t xml:space="preserve"> 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 select</m:t>
        </m:r>
      </m:oMath>
      <w:r w:rsidR="00240991">
        <w:rPr>
          <w:rFonts w:eastAsiaTheme="minorEastAsia" w:cs="B Nazanin" w:hint="cs"/>
          <w:sz w:val="28"/>
          <w:szCs w:val="28"/>
          <w:rtl/>
          <w:lang w:bidi="fa-IR"/>
        </w:rPr>
        <w:t xml:space="preserve">) </w:t>
      </w:r>
      <w:r w:rsidR="00E3372B">
        <w:rPr>
          <w:rFonts w:eastAsiaTheme="minorEastAsia" w:cs="B Nazanin" w:hint="cs"/>
          <w:sz w:val="28"/>
          <w:szCs w:val="28"/>
          <w:rtl/>
          <w:lang w:bidi="fa-IR"/>
        </w:rPr>
        <w:t xml:space="preserve">را </w:t>
      </w:r>
      <w:r w:rsidR="00DB18D0">
        <w:rPr>
          <w:rFonts w:eastAsiaTheme="minorEastAsia" w:cs="B Nazanin" w:hint="cs"/>
          <w:sz w:val="28"/>
          <w:szCs w:val="28"/>
          <w:rtl/>
          <w:lang w:bidi="fa-IR"/>
        </w:rPr>
        <w:t>ایجاد می نماییم.</w:t>
      </w:r>
      <w:r w:rsidR="00E44608">
        <w:rPr>
          <w:rFonts w:eastAsiaTheme="minorEastAsia" w:cs="B Nazanin"/>
          <w:sz w:val="28"/>
          <w:szCs w:val="28"/>
          <w:rtl/>
          <w:lang w:bidi="fa-IR"/>
        </w:rPr>
        <w:br/>
      </w:r>
      <w:r w:rsidR="00E44608">
        <w:rPr>
          <w:rFonts w:eastAsiaTheme="minorEastAsia" w:cs="B Nazanin" w:hint="cs"/>
          <w:sz w:val="28"/>
          <w:szCs w:val="28"/>
          <w:rtl/>
          <w:lang w:bidi="fa-IR"/>
        </w:rPr>
        <w:t xml:space="preserve">توجه شود که تمامی ترانزیستور‌ها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mos</m:t>
        </m:r>
      </m:oMath>
      <w:r w:rsidR="00E44608">
        <w:rPr>
          <w:rFonts w:eastAsiaTheme="minorEastAsia" w:cs="B Nazanin" w:hint="cs"/>
          <w:sz w:val="28"/>
          <w:szCs w:val="28"/>
          <w:rtl/>
          <w:lang w:bidi="fa-IR"/>
        </w:rPr>
        <w:t xml:space="preserve"> شاخه‌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UN</m:t>
        </m:r>
      </m:oMath>
      <w:r w:rsidR="00E44608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="00E44608">
        <w:rPr>
          <w:rFonts w:eastAsiaTheme="minorEastAsia" w:cs="B Nazanin" w:hint="cs"/>
          <w:sz w:val="28"/>
          <w:szCs w:val="28"/>
          <w:rtl/>
          <w:lang w:bidi="fa-IR"/>
        </w:rPr>
        <w:t>را در کنار هم و درون نواحی اکتیو</w:t>
      </w:r>
      <w:r w:rsidR="00E2696D">
        <w:rPr>
          <w:rFonts w:eastAsiaTheme="minorEastAsia" w:cs="B Nazanin" w:hint="cs"/>
          <w:sz w:val="28"/>
          <w:szCs w:val="28"/>
          <w:rtl/>
          <w:lang w:bidi="fa-IR"/>
        </w:rPr>
        <w:t xml:space="preserve"> ذکر شده طراحی </w:t>
      </w:r>
      <w:r w:rsidR="00E2696D">
        <w:rPr>
          <w:rFonts w:eastAsiaTheme="minorEastAsia" w:cs="B Nazanin" w:hint="cs"/>
          <w:sz w:val="28"/>
          <w:szCs w:val="28"/>
          <w:rtl/>
          <w:lang w:bidi="fa-IR"/>
        </w:rPr>
        <w:lastRenderedPageBreak/>
        <w:t xml:space="preserve">می نماییم تا حدالامکان از بکارگیر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interconnet</m:t>
        </m:r>
      </m:oMath>
      <w:r w:rsidR="00E2696D">
        <w:rPr>
          <w:rFonts w:eastAsiaTheme="minorEastAsia" w:cs="B Nazanin" w:hint="cs"/>
          <w:sz w:val="28"/>
          <w:szCs w:val="28"/>
          <w:rtl/>
          <w:lang w:bidi="fa-IR"/>
        </w:rPr>
        <w:t xml:space="preserve"> های اضافه جلوگیری نماییم و بدین ترتیب تاخیر مدار را کاهش دهیم، یا به عبارتی سرعت عملکرد مدار را افزایش دهیم.</w:t>
      </w:r>
    </w:p>
    <w:p w14:paraId="12AA0B3F" w14:textId="74B15FBE" w:rsidR="00BF6F2C" w:rsidRDefault="009659E8" w:rsidP="00A555F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در ادامه، شاخه‌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DN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را طراحی</w:t>
      </w:r>
      <w:r w:rsidR="006B2CBE">
        <w:rPr>
          <w:rFonts w:eastAsiaTheme="minorEastAsia" w:cs="B Nazanin" w:hint="cs"/>
          <w:sz w:val="28"/>
          <w:szCs w:val="28"/>
          <w:rtl/>
          <w:lang w:bidi="fa-IR"/>
        </w:rPr>
        <w:t xml:space="preserve"> می نماییم و از آنجا</w:t>
      </w:r>
      <w:r>
        <w:rPr>
          <w:rFonts w:eastAsiaTheme="minorEastAsia" w:cs="B Nazanin" w:hint="cs"/>
          <w:sz w:val="28"/>
          <w:szCs w:val="28"/>
          <w:rtl/>
          <w:lang w:bidi="fa-IR"/>
        </w:rPr>
        <w:t>یکه بر بستر</w:t>
      </w:r>
      <w:r w:rsidR="001D1BAB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 xml:space="preserve"> 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-type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>قرار داریم، تنها کافی است که نواحی اکتیو را ایجاد نماییم؛ بدین منظور ناحیه‌ی کانتک</w:t>
      </w:r>
      <w:r w:rsidR="00FC3552">
        <w:rPr>
          <w:rFonts w:eastAsiaTheme="minorEastAsia" w:cs="B Nazanin" w:hint="cs"/>
          <w:sz w:val="28"/>
          <w:szCs w:val="28"/>
          <w:rtl/>
          <w:lang w:bidi="fa-IR"/>
        </w:rPr>
        <w:t>ت بدنه 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 select</m:t>
        </m:r>
      </m:oMath>
      <w:r w:rsidR="00FC3552">
        <w:rPr>
          <w:rFonts w:eastAsiaTheme="minorEastAsia" w:cs="B Nazanin" w:hint="cs"/>
          <w:sz w:val="28"/>
          <w:szCs w:val="28"/>
          <w:rtl/>
          <w:lang w:bidi="fa-IR"/>
        </w:rPr>
        <w:t>)</w:t>
      </w:r>
      <w:r w:rsidR="00FC3552">
        <w:rPr>
          <w:rFonts w:eastAsiaTheme="minorEastAsia" w:cs="B Nazanin"/>
          <w:sz w:val="28"/>
          <w:szCs w:val="28"/>
          <w:lang w:bidi="fa-IR"/>
        </w:rPr>
        <w:t xml:space="preserve"> </w:t>
      </w:r>
      <w:r w:rsidR="00FC3552">
        <w:rPr>
          <w:rFonts w:eastAsiaTheme="minorEastAsia" w:cs="B Nazanin" w:hint="cs"/>
          <w:sz w:val="28"/>
          <w:szCs w:val="28"/>
          <w:rtl/>
          <w:lang w:bidi="fa-IR"/>
        </w:rPr>
        <w:t>و نواحی سورس و درین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n select</m:t>
        </m:r>
      </m:oMath>
      <w:r w:rsidR="00FC3552">
        <w:rPr>
          <w:rFonts w:eastAsiaTheme="minorEastAsia" w:cs="B Nazanin" w:hint="cs"/>
          <w:sz w:val="28"/>
          <w:szCs w:val="28"/>
          <w:rtl/>
          <w:lang w:bidi="fa-IR"/>
        </w:rPr>
        <w:t xml:space="preserve">) </w:t>
      </w:r>
      <w:r w:rsidR="00287157">
        <w:rPr>
          <w:rFonts w:eastAsiaTheme="minorEastAsia" w:cs="B Nazanin" w:hint="cs"/>
          <w:sz w:val="28"/>
          <w:szCs w:val="28"/>
          <w:rtl/>
          <w:lang w:bidi="fa-IR"/>
        </w:rPr>
        <w:t xml:space="preserve">را ایجاد می نماییم و همانطور که پیش‌تر نیز ذکر گردید، تمامی ترانزیستور‌های شاخه‌ی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DN</m:t>
        </m:r>
      </m:oMath>
      <w:r w:rsidR="00287157">
        <w:rPr>
          <w:rFonts w:eastAsiaTheme="minorEastAsia" w:cs="B Nazanin" w:hint="cs"/>
          <w:sz w:val="28"/>
          <w:szCs w:val="28"/>
          <w:rtl/>
          <w:lang w:bidi="fa-IR"/>
        </w:rPr>
        <w:t xml:space="preserve"> را در کنار هم  و درون نواحی اکتیو ذکر شده ایجاد می نماییم.</w:t>
      </w:r>
      <w:r w:rsidR="00A555F3">
        <w:rPr>
          <w:rFonts w:eastAsiaTheme="minorEastAsia" w:cs="B Nazanin"/>
          <w:sz w:val="28"/>
          <w:szCs w:val="28"/>
          <w:rtl/>
          <w:lang w:bidi="fa-IR"/>
        </w:rPr>
        <w:br/>
      </w:r>
      <w:r w:rsidR="00A555F3">
        <w:rPr>
          <w:rFonts w:eastAsiaTheme="minorEastAsia" w:cs="B Nazanin" w:hint="cs"/>
          <w:sz w:val="28"/>
          <w:szCs w:val="28"/>
          <w:rtl/>
          <w:lang w:bidi="fa-IR"/>
        </w:rPr>
        <w:t xml:space="preserve">همانطور که می دانیم برای ایجاد ترانزیستور باید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poly</m:t>
        </m:r>
      </m:oMath>
      <w:r w:rsidR="00A555F3">
        <w:rPr>
          <w:rFonts w:eastAsiaTheme="minorEastAsia" w:cs="B Nazanin" w:hint="cs"/>
          <w:sz w:val="28"/>
          <w:szCs w:val="28"/>
          <w:rtl/>
          <w:lang w:bidi="fa-IR"/>
        </w:rPr>
        <w:t xml:space="preserve"> از ناحیه‌ی اکتیو عبور نماید، که این عملکرد را می توان در تصویر بالا مشاهده نمود.</w:t>
      </w:r>
    </w:p>
    <w:p w14:paraId="53B2F256" w14:textId="38B9CD71" w:rsidR="00A555F3" w:rsidRDefault="00A555F3" w:rsidP="00A555F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در ادامه به منظور متصل نمودن ورودی‌ها و خروجی از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Metal 1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استفاده شده است، هر چند امکان استفاده از </w:t>
      </w:r>
      <m:oMath>
        <m:r>
          <w:rPr>
            <w:rFonts w:ascii="Cambria Math" w:eastAsiaTheme="minorEastAsia" w:hAnsi="Cambria Math" w:cs="B Nazanin"/>
            <w:lang w:bidi="fa-IR"/>
          </w:rPr>
          <m:t>poly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وجود داشت و طراحی را ساده تر می نمود، ولیکن از </w:t>
      </w:r>
      <m:oMath>
        <m:r>
          <w:rPr>
            <w:rFonts w:ascii="Cambria Math" w:eastAsiaTheme="minorEastAsia" w:hAnsi="Cambria Math" w:cs="B Nazanin"/>
            <w:lang w:bidi="fa-IR"/>
          </w:rPr>
          <m:t>Metal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 xml:space="preserve"> 1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استفاده شد تا تاخیر گیت طراحی شده کاهش یابد.</w:t>
      </w:r>
    </w:p>
    <w:p w14:paraId="5AE80ED7" w14:textId="00B1D1A5" w:rsidR="00EF1A9C" w:rsidRDefault="00EE4DCB" w:rsidP="00FA3886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در طراحی </w:t>
      </w:r>
      <m:oMath>
        <m:r>
          <w:rPr>
            <w:rFonts w:ascii="Cambria Math" w:eastAsiaTheme="minorEastAsia" w:hAnsi="Cambria Math" w:cs="B Nazanin"/>
            <w:lang w:bidi="fa-IR"/>
          </w:rPr>
          <m:t>layout</m:t>
        </m:r>
      </m:oMath>
      <w:r>
        <w:rPr>
          <w:rFonts w:eastAsiaTheme="minorEastAsia" w:cs="B Nazanin"/>
          <w:sz w:val="28"/>
          <w:szCs w:val="28"/>
          <w:lang w:bidi="fa-IR"/>
        </w:rPr>
        <w:t xml:space="preserve"> 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مورد نظر از کانتکت هایی نیز استفاده شده است، که در برخی موارد بدنه‌ی ترانزیستور را به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Metal 1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 </w:t>
      </w:r>
      <w:r w:rsidR="00731EA3">
        <w:rPr>
          <w:rFonts w:eastAsiaTheme="minorEastAsia" w:cs="B Nazanin" w:hint="cs"/>
          <w:sz w:val="28"/>
          <w:szCs w:val="28"/>
          <w:rtl/>
          <w:lang w:bidi="fa-IR"/>
        </w:rPr>
        <w:t xml:space="preserve">و در برخی مواقع </w:t>
      </w:r>
      <m:oMath>
        <m:r>
          <w:rPr>
            <w:rFonts w:ascii="Cambria Math" w:eastAsiaTheme="minorEastAsia" w:hAnsi="Cambria Math" w:cs="B Nazanin"/>
            <w:lang w:bidi="fa-IR"/>
          </w:rPr>
          <m:t>poly</m:t>
        </m:r>
      </m:oMath>
      <w:r w:rsidR="00731EA3">
        <w:rPr>
          <w:rFonts w:eastAsiaTheme="minorEastAsia" w:cs="B Nazanin" w:hint="cs"/>
          <w:sz w:val="28"/>
          <w:szCs w:val="28"/>
          <w:rtl/>
          <w:lang w:bidi="fa-IR"/>
        </w:rPr>
        <w:t xml:space="preserve"> را به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Metal 1</m:t>
        </m:r>
      </m:oMath>
      <w:r w:rsidR="00FA3886">
        <w:rPr>
          <w:rFonts w:eastAsiaTheme="minorEastAsia" w:cs="B Nazanin" w:hint="cs"/>
          <w:sz w:val="28"/>
          <w:szCs w:val="28"/>
          <w:rtl/>
          <w:lang w:bidi="fa-IR"/>
        </w:rPr>
        <w:t xml:space="preserve"> اتصال داده است، تا ارتباط میان ورودی‌ها و گیت ها و همچنین بدنه ترانزیستور ها و </w:t>
      </w:r>
      <m:oMath>
        <m:r>
          <w:rPr>
            <w:rFonts w:ascii="Cambria Math" w:eastAsiaTheme="minorEastAsia" w:hAnsi="Cambria Math" w:cs="B Nazanin"/>
            <w:lang w:bidi="fa-IR"/>
          </w:rPr>
          <m:t>VDD</m:t>
        </m:r>
      </m:oMath>
      <w:r w:rsidR="00FA3886">
        <w:rPr>
          <w:rFonts w:eastAsiaTheme="minorEastAsia" w:cs="B Nazanin" w:hint="cs"/>
          <w:sz w:val="28"/>
          <w:szCs w:val="28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lang w:bidi="fa-IR"/>
          </w:rPr>
          <m:t>GND</m:t>
        </m:r>
      </m:oMath>
      <w:r w:rsidR="00FA3886">
        <w:rPr>
          <w:rFonts w:eastAsiaTheme="minorEastAsia" w:cs="B Nazanin" w:hint="cs"/>
          <w:sz w:val="28"/>
          <w:szCs w:val="28"/>
          <w:rtl/>
          <w:lang w:bidi="fa-IR"/>
        </w:rPr>
        <w:t xml:space="preserve"> را برقرار نماید.</w:t>
      </w:r>
    </w:p>
    <w:p w14:paraId="2C8BAC0C" w14:textId="19EAE115" w:rsidR="003472C2" w:rsidRDefault="00C472F9" w:rsidP="00BE7410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وابسته به اینکه آیا می خواهیم </w:t>
      </w:r>
      <m:oMath>
        <m:r>
          <w:rPr>
            <w:rFonts w:ascii="Cambria Math" w:eastAsiaTheme="minorEastAsia" w:hAnsi="Cambria Math" w:cs="B Nazanin"/>
            <w:lang w:bidi="fa-IR"/>
          </w:rPr>
          <m:t>poly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را به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Metal 1</m:t>
        </m:r>
      </m:oMath>
      <w:r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Pr="006D0FFC">
        <w:rPr>
          <w:rFonts w:eastAsiaTheme="minorEastAsia" w:cs="B Nazanin" w:hint="cs"/>
          <w:sz w:val="28"/>
          <w:szCs w:val="28"/>
          <w:rtl/>
          <w:lang w:bidi="fa-IR"/>
        </w:rPr>
        <w:t>ارتباط دهیم یا خیر، از</w:t>
      </w:r>
      <w:r w:rsidR="006D0FFC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lang w:bidi="fa-IR"/>
          </w:rPr>
          <m:t>poly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 xml:space="preserve"> contact</m:t>
        </m:r>
      </m:oMath>
      <w:r w:rsidRPr="006D0FFC">
        <w:rPr>
          <w:rFonts w:eastAsiaTheme="minorEastAsia" w:cs="B Nazanin" w:hint="cs"/>
          <w:sz w:val="28"/>
          <w:szCs w:val="28"/>
          <w:rtl/>
          <w:lang w:bidi="fa-IR"/>
        </w:rPr>
        <w:t xml:space="preserve"> استفاده شده است.</w:t>
      </w:r>
    </w:p>
    <w:p w14:paraId="6F1C871A" w14:textId="77777777" w:rsidR="00BE7410" w:rsidRDefault="00BE7410" w:rsidP="00827C6B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0AE74B17" w14:textId="62C9B473" w:rsidR="00EB1CF2" w:rsidRDefault="00EB1CF2" w:rsidP="00BE7410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در ادامه برای اینکه</w:t>
      </w:r>
      <w:r w:rsidR="00F80BFE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lang w:bidi="fa-IR"/>
          </w:rPr>
          <m:t>layout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طراحی شده را تست نماییم و از صحت عملکرد آن اطمینان حاصل نماییم، </w:t>
      </w:r>
      <w:r w:rsidR="003C7601">
        <w:rPr>
          <w:rFonts w:eastAsiaTheme="minorEastAsia" w:cs="B Nazanin" w:hint="cs"/>
          <w:sz w:val="28"/>
          <w:szCs w:val="28"/>
          <w:rtl/>
          <w:lang w:bidi="fa-IR"/>
        </w:rPr>
        <w:t>کد</w:t>
      </w:r>
      <w:r w:rsidR="005408B4">
        <w:rPr>
          <w:rFonts w:eastAsiaTheme="minorEastAsia" w:cs="B Nazanin"/>
          <w:sz w:val="28"/>
          <w:szCs w:val="28"/>
          <w:lang w:bidi="fa-IR"/>
        </w:rPr>
        <w:t xml:space="preserve"> </w:t>
      </w:r>
      <w:r w:rsidR="00F80BFE">
        <w:rPr>
          <w:rFonts w:eastAsiaTheme="minorEastAsia" w:cs="B Nazanin"/>
          <w:sz w:val="28"/>
          <w:szCs w:val="28"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.sp</m:t>
        </m:r>
      </m:oMath>
      <w:r w:rsidR="003C7601">
        <w:rPr>
          <w:rFonts w:eastAsiaTheme="minorEastAsia" w:cs="B Nazanin" w:hint="cs"/>
          <w:sz w:val="28"/>
          <w:szCs w:val="28"/>
          <w:rtl/>
          <w:lang w:bidi="fa-IR"/>
        </w:rPr>
        <w:t xml:space="preserve"> آن را از نرم افزار</w:t>
      </w:r>
      <w:r w:rsidR="00827C6B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L-Edit</m:t>
        </m:r>
      </m:oMath>
      <w:r w:rsidR="003C7601">
        <w:rPr>
          <w:rFonts w:eastAsiaTheme="minorEastAsia" w:cs="B Nazanin" w:hint="cs"/>
          <w:sz w:val="28"/>
          <w:szCs w:val="28"/>
          <w:rtl/>
          <w:lang w:bidi="fa-IR"/>
        </w:rPr>
        <w:t xml:space="preserve"> استخراج نموده ایم.</w:t>
      </w:r>
    </w:p>
    <w:p w14:paraId="6808A665" w14:textId="1B2ABFA8" w:rsidR="00E414DF" w:rsidRDefault="00E414DF" w:rsidP="00E414DF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کد استخراج شده:</w:t>
      </w:r>
    </w:p>
    <w:p w14:paraId="52075D5B" w14:textId="583E75B7" w:rsidR="00E414DF" w:rsidRDefault="0026338D" w:rsidP="0026338D">
      <w:pPr>
        <w:bidi/>
        <w:spacing w:after="0"/>
        <w:jc w:val="right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6F36CD29" wp14:editId="488707E5">
            <wp:extent cx="3242342" cy="24301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apture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6162" cy="2447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EB241" w14:textId="4C32FC04" w:rsidR="0008631C" w:rsidRDefault="003F451F" w:rsidP="003F451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lowKashida"/>
        <w:rPr>
          <w:rFonts w:eastAsiaTheme="minorEastAsia" w:cs="B Nazanin"/>
          <w:sz w:val="32"/>
          <w:szCs w:val="32"/>
          <w:rtl/>
          <w:lang w:bidi="fa-IR"/>
        </w:rPr>
      </w:pPr>
      <w:r>
        <w:rPr>
          <w:rFonts w:eastAsiaTheme="minorEastAsia" w:cs="B Nazanin"/>
          <w:sz w:val="32"/>
          <w:szCs w:val="32"/>
          <w:lang w:bidi="fa-IR"/>
        </w:rPr>
        <w:lastRenderedPageBreak/>
        <w:t>2</w:t>
      </w:r>
      <w:r w:rsidR="00EB1CF2">
        <w:rPr>
          <w:rFonts w:eastAsiaTheme="minorEastAsia" w:cs="B Nazanin" w:hint="cs"/>
          <w:sz w:val="32"/>
          <w:szCs w:val="32"/>
          <w:rtl/>
          <w:lang w:bidi="fa-IR"/>
        </w:rPr>
        <w:t xml:space="preserve">. </w:t>
      </w:r>
      <w:r>
        <w:rPr>
          <w:rFonts w:eastAsiaTheme="minorEastAsia" w:cs="B Nazanin" w:hint="cs"/>
          <w:sz w:val="32"/>
          <w:szCs w:val="32"/>
          <w:rtl/>
          <w:lang w:bidi="fa-IR"/>
        </w:rPr>
        <w:t xml:space="preserve">بررسی صحت عملکرد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layout</m:t>
        </m:r>
      </m:oMath>
      <w:r>
        <w:rPr>
          <w:rFonts w:eastAsiaTheme="minorEastAsia" w:cs="B Nazanin" w:hint="cs"/>
          <w:sz w:val="32"/>
          <w:szCs w:val="32"/>
          <w:rtl/>
          <w:lang w:bidi="fa-IR"/>
        </w:rPr>
        <w:t xml:space="preserve"> طراحی شده</w:t>
      </w:r>
      <w:r w:rsidR="003512BA">
        <w:rPr>
          <w:rFonts w:eastAsiaTheme="minorEastAsia" w:cs="B Nazanin" w:hint="cs"/>
          <w:sz w:val="32"/>
          <w:szCs w:val="32"/>
          <w:rtl/>
          <w:lang w:bidi="fa-IR"/>
        </w:rPr>
        <w:t>،</w:t>
      </w:r>
      <w:r>
        <w:rPr>
          <w:rFonts w:eastAsiaTheme="minorEastAsia" w:cs="B Nazanin" w:hint="cs"/>
          <w:sz w:val="32"/>
          <w:szCs w:val="32"/>
          <w:rtl/>
          <w:lang w:bidi="fa-IR"/>
        </w:rPr>
        <w:t xml:space="preserve"> توسط نرم افزار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Hspice</m:t>
        </m:r>
      </m:oMath>
      <w:r>
        <w:rPr>
          <w:rFonts w:eastAsiaTheme="minorEastAsia" w:cs="B Nazanin" w:hint="cs"/>
          <w:sz w:val="32"/>
          <w:szCs w:val="32"/>
          <w:rtl/>
          <w:lang w:bidi="fa-IR"/>
        </w:rPr>
        <w:t xml:space="preserve"> و شکل موج</w:t>
      </w:r>
      <w:r>
        <w:rPr>
          <w:rFonts w:eastAsiaTheme="minorEastAsia" w:cs="B Nazanin"/>
          <w:sz w:val="32"/>
          <w:szCs w:val="32"/>
          <w:lang w:bidi="fa-IR"/>
        </w:rPr>
        <w:t xml:space="preserve"> </w:t>
      </w:r>
    </w:p>
    <w:p w14:paraId="5AFAFFAA" w14:textId="67B781DA" w:rsidR="00B04FCA" w:rsidRDefault="00B04FCA" w:rsidP="00B04FCA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lowKashida"/>
        <w:rPr>
          <w:rFonts w:eastAsiaTheme="minorEastAsia" w:cs="B Nazanin"/>
          <w:sz w:val="32"/>
          <w:szCs w:val="32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B Nazanin"/>
              <w:sz w:val="32"/>
              <w:szCs w:val="32"/>
              <w:lang w:bidi="fa-IR"/>
            </w:rPr>
            <m:t>+</m:t>
          </m:r>
        </m:oMath>
      </m:oMathPara>
    </w:p>
    <w:p w14:paraId="48CD84AA" w14:textId="5A76BC55" w:rsidR="00EB1CF2" w:rsidRPr="003F451F" w:rsidRDefault="003F451F" w:rsidP="002C04AF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center"/>
        <w:rPr>
          <w:rFonts w:cs="Calibri"/>
          <w:sz w:val="32"/>
          <w:szCs w:val="32"/>
          <w:rtl/>
          <w:lang w:bidi="fa-IR"/>
        </w:rPr>
      </w:pPr>
      <w:r>
        <w:rPr>
          <w:rFonts w:eastAsiaTheme="minorEastAsia" w:cs="B Nazanin" w:hint="cs"/>
          <w:sz w:val="32"/>
          <w:szCs w:val="32"/>
          <w:rtl/>
          <w:lang w:bidi="fa-IR"/>
        </w:rPr>
        <w:t xml:space="preserve">گزارش مشخصات ترانزیستور‌ها </w:t>
      </w:r>
      <w:r w:rsidR="004471D5">
        <w:rPr>
          <w:rFonts w:eastAsiaTheme="minorEastAsia" w:cs="B Nazanin" w:hint="cs"/>
          <w:sz w:val="32"/>
          <w:szCs w:val="32"/>
          <w:rtl/>
          <w:lang w:bidi="fa-IR"/>
        </w:rPr>
        <w:t>و خازن‌های مه</w:t>
      </w:r>
      <w:r w:rsidR="0008631C">
        <w:rPr>
          <w:rFonts w:eastAsiaTheme="minorEastAsia" w:cs="B Nazanin" w:hint="cs"/>
          <w:sz w:val="32"/>
          <w:szCs w:val="32"/>
          <w:rtl/>
          <w:lang w:bidi="fa-IR"/>
        </w:rPr>
        <w:t>م</w:t>
      </w:r>
    </w:p>
    <w:p w14:paraId="795C29A0" w14:textId="79B2DBDC" w:rsidR="00213642" w:rsidRDefault="00CC021D" w:rsidP="00CC021D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به منظور بررسی صحت عملکرد گیت طراحی شده، از یک منبع ولتاژ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DC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برای بایاس نمودن ترانزیستور ها و </w:t>
      </w:r>
      <w:r w:rsidR="00B71F85">
        <w:rPr>
          <w:rFonts w:eastAsiaTheme="minorEastAsia" w:cs="B Nazanin" w:hint="cs"/>
          <w:sz w:val="28"/>
          <w:szCs w:val="28"/>
          <w:rtl/>
          <w:lang w:bidi="fa-IR"/>
        </w:rPr>
        <w:t>دو منبع ولتاژ پالسی به منظور داد</w:t>
      </w:r>
      <w:r w:rsidR="00B71F44">
        <w:rPr>
          <w:rFonts w:eastAsiaTheme="minorEastAsia" w:cs="B Nazanin" w:hint="cs"/>
          <w:sz w:val="28"/>
          <w:szCs w:val="28"/>
          <w:rtl/>
          <w:lang w:bidi="fa-IR"/>
        </w:rPr>
        <w:t>ن ورودی به گیت موردنظر استفاده شده است؛ تصویر زیر کد موردنظر را نشان می دهد:</w:t>
      </w:r>
    </w:p>
    <w:p w14:paraId="73410CBA" w14:textId="15040321" w:rsidR="00B71F44" w:rsidRPr="00CC021D" w:rsidRDefault="009C2F69" w:rsidP="00B71F44">
      <w:pPr>
        <w:bidi/>
        <w:spacing w:after="0"/>
        <w:rPr>
          <w:rFonts w:eastAsiaTheme="minorEastAsia"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i/>
          <w:noProof/>
          <w:sz w:val="28"/>
          <w:szCs w:val="28"/>
          <w:rtl/>
        </w:rPr>
        <w:drawing>
          <wp:inline distT="0" distB="0" distL="0" distR="0" wp14:anchorId="55F8BB30" wp14:editId="25507316">
            <wp:extent cx="5943600" cy="2406015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0FB4C" w14:textId="1B157F42" w:rsidR="00213642" w:rsidRDefault="00213642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1CEDD4BE" w14:textId="236275B3" w:rsidR="00213642" w:rsidRDefault="00001B3F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شکل موج</w:t>
      </w:r>
      <w:r w:rsidR="00065D91">
        <w:rPr>
          <w:rFonts w:eastAsiaTheme="minorEastAsia" w:cs="B Nazanin" w:hint="cs"/>
          <w:sz w:val="28"/>
          <w:szCs w:val="28"/>
          <w:rtl/>
          <w:lang w:bidi="fa-IR"/>
        </w:rPr>
        <w:t xml:space="preserve"> ورودی ها و خروجی:</w:t>
      </w:r>
    </w:p>
    <w:p w14:paraId="7DE819E3" w14:textId="3A6E3E96" w:rsidR="00714932" w:rsidRDefault="00A85A3D" w:rsidP="00062A3B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312B34" wp14:editId="41B166E3">
                <wp:simplePos x="0" y="0"/>
                <wp:positionH relativeFrom="column">
                  <wp:posOffset>104775</wp:posOffset>
                </wp:positionH>
                <wp:positionV relativeFrom="paragraph">
                  <wp:posOffset>1759585</wp:posOffset>
                </wp:positionV>
                <wp:extent cx="907529" cy="689212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7529" cy="6892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8F6D843" w14:textId="1DEA7323" w:rsidR="00255876" w:rsidRPr="00255876" w:rsidRDefault="0018199C" w:rsidP="00255876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color w:val="FF0000"/>
                                <w:sz w:val="72"/>
                                <w:szCs w:val="72"/>
                                <w:lang w:bidi="fa-IR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B Nazanin"/>
                                        <w:i/>
                                        <w:color w:val="FF0000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B Nazanin"/>
                                        <w:color w:val="FF0000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B Nazanin"/>
                                        <w:color w:val="FF0000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m:t>out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12B3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8.25pt;margin-top:138.55pt;width:71.45pt;height:5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" filled="f" stroked="f">
                <v:fill o:detectmouseclick="t"/>
                <v:textbox>
                  <w:txbxContent>
                    <w:p w14:paraId="08F6D843" w14:textId="1DEA7323" w:rsidR="00255876" w:rsidRPr="00255876" w:rsidRDefault="00255876" w:rsidP="00255876">
                      <w:pPr>
                        <w:bidi/>
                        <w:spacing w:after="0"/>
                        <w:jc w:val="center"/>
                        <w:rPr>
                          <w:rFonts w:cs="B Nazanin"/>
                          <w:color w:val="FF0000"/>
                          <w:sz w:val="72"/>
                          <w:szCs w:val="72"/>
                          <w:lang w:bidi="fa-IR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B Nazanin"/>
                                  <w:i/>
                                  <w:color w:val="FF0000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 Nazanin"/>
                                  <w:color w:val="FF0000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 Nazanin"/>
                                  <w:color w:val="FF0000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m:t>out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FC9BC1" wp14:editId="311A153A">
                <wp:simplePos x="0" y="0"/>
                <wp:positionH relativeFrom="column">
                  <wp:posOffset>179705</wp:posOffset>
                </wp:positionH>
                <wp:positionV relativeFrom="paragraph">
                  <wp:posOffset>1026160</wp:posOffset>
                </wp:positionV>
                <wp:extent cx="777922" cy="689212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922" cy="6892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C6A1C5" w14:textId="6BE72DA8" w:rsidR="00E91596" w:rsidRPr="00E91596" w:rsidRDefault="0018199C" w:rsidP="00E91596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color w:val="365F91" w:themeColor="accent1" w:themeShade="BF"/>
                                <w:sz w:val="72"/>
                                <w:szCs w:val="72"/>
                                <w:lang w:bidi="fa-IR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B Nazanin"/>
                                        <w:i/>
                                        <w:color w:val="365F91" w:themeColor="accent1" w:themeShade="BF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B Nazanin"/>
                                        <w:color w:val="365F91" w:themeColor="accent1" w:themeShade="BF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B Nazanin"/>
                                        <w:color w:val="365F91" w:themeColor="accent1" w:themeShade="BF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m:t>B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C9BC1" id="Text Box 3" o:spid="_x0000_s1028" type="#_x0000_t202" style="position:absolute;left:0;text-align:left;margin-left:14.15pt;margin-top:80.8pt;width:61.25pt;height:54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" filled="f" stroked="f">
                <v:fill o:detectmouseclick="t"/>
                <v:textbox>
                  <w:txbxContent>
                    <w:p w14:paraId="19C6A1C5" w14:textId="6BE72DA8" w:rsidR="00E91596" w:rsidRPr="00E91596" w:rsidRDefault="00255876" w:rsidP="00E91596">
                      <w:pPr>
                        <w:bidi/>
                        <w:spacing w:after="0"/>
                        <w:jc w:val="center"/>
                        <w:rPr>
                          <w:rFonts w:cs="B Nazanin"/>
                          <w:color w:val="365F91" w:themeColor="accent1" w:themeShade="BF"/>
                          <w:sz w:val="72"/>
                          <w:szCs w:val="72"/>
                          <w:lang w:bidi="fa-IR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B Nazanin"/>
                                  <w:i/>
                                  <w:color w:val="365F91" w:themeColor="accent1" w:themeShade="BF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 Nazanin"/>
                                  <w:color w:val="365F91" w:themeColor="accent1" w:themeShade="BF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 Nazanin"/>
                                  <w:color w:val="365F91" w:themeColor="accent1" w:themeShade="BF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m:t>B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E4B8F5" wp14:editId="3AB8486D">
                <wp:simplePos x="0" y="0"/>
                <wp:positionH relativeFrom="column">
                  <wp:posOffset>177800</wp:posOffset>
                </wp:positionH>
                <wp:positionV relativeFrom="paragraph">
                  <wp:posOffset>304165</wp:posOffset>
                </wp:positionV>
                <wp:extent cx="777922" cy="689212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7922" cy="6892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21325E0" w14:textId="50343F16" w:rsidR="00E91596" w:rsidRPr="00A85A3D" w:rsidRDefault="0018199C" w:rsidP="00E91596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color w:val="FFFF00"/>
                                <w:sz w:val="56"/>
                                <w:szCs w:val="56"/>
                                <w:lang w:bidi="fa-IR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B Nazanin"/>
                                        <w:i/>
                                        <w:color w:val="FFFF00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B Nazanin"/>
                                        <w:color w:val="FFFF00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m:t>V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B Nazanin"/>
                                        <w:color w:val="FFFF00"/>
                                        <w:sz w:val="56"/>
                                        <w:szCs w:val="56"/>
                                        <w:lang w:bidi="fa-IR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m:t>A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4B8F5" id="Text Box 2" o:spid="_x0000_s1029" type="#_x0000_t202" style="position:absolute;left:0;text-align:left;margin-left:14pt;margin-top:23.95pt;width:61.25pt;height:5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" filled="f" stroked="f">
                <v:fill o:detectmouseclick="t"/>
                <v:textbox>
                  <w:txbxContent>
                    <w:p w14:paraId="421325E0" w14:textId="50343F16" w:rsidR="00E91596" w:rsidRPr="00A85A3D" w:rsidRDefault="00E91596" w:rsidP="00E91596">
                      <w:pPr>
                        <w:bidi/>
                        <w:spacing w:after="0"/>
                        <w:jc w:val="center"/>
                        <w:rPr>
                          <w:rFonts w:cs="B Nazanin"/>
                          <w:color w:val="FFFF00"/>
                          <w:sz w:val="56"/>
                          <w:szCs w:val="56"/>
                          <w:lang w:bidi="fa-IR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="B Nazanin"/>
                                  <w:i/>
                                  <w:color w:val="FFFF00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B Nazanin"/>
                                  <w:color w:val="FFFF00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B Nazanin"/>
                                  <w:color w:val="FFFF00"/>
                                  <w:sz w:val="56"/>
                                  <w:szCs w:val="56"/>
                                  <w:lang w:bidi="fa-IR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m:t>A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018F9"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686DED36" wp14:editId="4E1B5FE2">
            <wp:extent cx="5943600" cy="2679700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65"/>
                    <a:stretch/>
                  </pic:blipFill>
                  <pic:spPr bwMode="auto"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AFB68" w14:textId="4840DB27" w:rsidR="00213642" w:rsidRPr="006A5904" w:rsidRDefault="00714932" w:rsidP="006A5904">
      <w:pPr>
        <w:bidi/>
        <w:spacing w:after="0"/>
        <w:rPr>
          <w:rFonts w:eastAsiaTheme="minorEastAsia" w:cs="B Nazanin"/>
          <w:sz w:val="24"/>
          <w:szCs w:val="24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lastRenderedPageBreak/>
        <w:t xml:space="preserve">همانطور که از شکل موج بالا مشخص است، گیت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Nand</m:t>
        </m:r>
      </m:oMath>
      <w:r w:rsidR="005F09F0" w:rsidRPr="005F09F0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>
        <w:rPr>
          <w:rFonts w:eastAsiaTheme="minorEastAsia" w:cs="B Nazanin" w:hint="cs"/>
          <w:sz w:val="28"/>
          <w:szCs w:val="28"/>
          <w:rtl/>
          <w:lang w:bidi="fa-IR"/>
        </w:rPr>
        <w:t>طراحی شده به درس</w:t>
      </w:r>
      <w:r w:rsidR="00065529">
        <w:rPr>
          <w:rFonts w:eastAsiaTheme="minorEastAsia" w:cs="B Nazanin" w:hint="cs"/>
          <w:sz w:val="28"/>
          <w:szCs w:val="28"/>
          <w:rtl/>
          <w:lang w:bidi="fa-IR"/>
        </w:rPr>
        <w:t>تی عمل می نماید؛</w:t>
      </w:r>
      <w:r w:rsidR="00065529">
        <w:rPr>
          <w:rFonts w:eastAsiaTheme="minorEastAsia" w:cs="B Nazanin"/>
          <w:sz w:val="28"/>
          <w:szCs w:val="28"/>
          <w:rtl/>
          <w:lang w:bidi="fa-IR"/>
        </w:rPr>
        <w:br/>
      </w:r>
      <w:r w:rsidR="00065529">
        <w:rPr>
          <w:rFonts w:eastAsiaTheme="minorEastAsia" w:cs="B Nazanin" w:hint="cs"/>
          <w:sz w:val="28"/>
          <w:szCs w:val="28"/>
          <w:rtl/>
          <w:lang w:bidi="fa-IR"/>
        </w:rPr>
        <w:t xml:space="preserve">به ازای حالتی که هر دو ورودی برابر با </w:t>
      </w:r>
      <m:oMath>
        <m:r>
          <w:rPr>
            <w:rFonts w:ascii="Cambria Math" w:eastAsiaTheme="minorEastAsia" w:hAnsi="Cambria Math" w:cs="B Nazanin" w:hint="cs"/>
            <w:sz w:val="24"/>
            <w:szCs w:val="24"/>
            <w:rtl/>
            <w:lang w:bidi="fa-IR"/>
          </w:rPr>
          <m:t>1</m:t>
        </m:r>
      </m:oMath>
      <w:r w:rsidR="00065529" w:rsidRPr="007E4F41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="00065529">
        <w:rPr>
          <w:rFonts w:eastAsiaTheme="minorEastAsia" w:cs="B Nazanin" w:hint="cs"/>
          <w:sz w:val="28"/>
          <w:szCs w:val="28"/>
          <w:rtl/>
          <w:lang w:bidi="fa-IR"/>
        </w:rPr>
        <w:t xml:space="preserve">منطقی باشند، خروجی صفر منطقی شده است و به ازای باقی حالات خروجی </w:t>
      </w:r>
      <m:oMath>
        <m:r>
          <w:rPr>
            <w:rFonts w:ascii="Cambria Math" w:eastAsiaTheme="minorEastAsia" w:hAnsi="Cambria Math" w:cs="B Nazanin" w:hint="cs"/>
            <w:sz w:val="24"/>
            <w:szCs w:val="24"/>
            <w:rtl/>
            <w:lang w:bidi="fa-IR"/>
          </w:rPr>
          <m:t>1</m:t>
        </m:r>
      </m:oMath>
      <w:r w:rsidR="00065529" w:rsidRPr="007E4F41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="00700105">
        <w:rPr>
          <w:rFonts w:eastAsiaTheme="minorEastAsia" w:cs="B Nazanin" w:hint="cs"/>
          <w:sz w:val="28"/>
          <w:szCs w:val="28"/>
          <w:rtl/>
          <w:lang w:bidi="fa-IR"/>
        </w:rPr>
        <w:t xml:space="preserve">منطقی شده است که این عملکرد گواه بر درستی </w:t>
      </w:r>
      <w:r w:rsidR="00FF3A2F">
        <w:rPr>
          <w:rFonts w:eastAsiaTheme="minorEastAsia" w:cs="B Nazanin" w:hint="cs"/>
          <w:sz w:val="28"/>
          <w:szCs w:val="28"/>
          <w:rtl/>
          <w:lang w:bidi="fa-IR"/>
        </w:rPr>
        <w:t xml:space="preserve">گیت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Nand</m:t>
        </m:r>
      </m:oMath>
      <w:r w:rsidR="00FF3A2F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w:r w:rsidR="00700105">
        <w:rPr>
          <w:rFonts w:eastAsiaTheme="minorEastAsia" w:cs="B Nazanin" w:hint="cs"/>
          <w:sz w:val="28"/>
          <w:szCs w:val="28"/>
          <w:rtl/>
          <w:lang w:bidi="fa-IR"/>
        </w:rPr>
        <w:t>طراحی شده می دهد.</w:t>
      </w:r>
      <w:r w:rsidR="006A5904">
        <w:rPr>
          <w:rFonts w:eastAsiaTheme="minorEastAsia" w:cs="B Nazanin"/>
          <w:sz w:val="28"/>
          <w:szCs w:val="28"/>
          <w:rtl/>
          <w:lang w:bidi="fa-IR"/>
        </w:rPr>
        <w:br/>
      </w:r>
      <w:r w:rsidR="006A5904">
        <w:rPr>
          <w:rFonts w:eastAsiaTheme="minorEastAsia" w:cs="B Nazanin" w:hint="cs"/>
          <w:sz w:val="28"/>
          <w:szCs w:val="28"/>
          <w:rtl/>
          <w:lang w:bidi="fa-IR"/>
        </w:rPr>
        <w:t xml:space="preserve">همانطور که از شکل موج مشخص می باشد، تاخیر </w:t>
      </w:r>
      <m:oMath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1→0</m:t>
        </m:r>
      </m:oMath>
      <w:r w:rsidR="006A5904">
        <w:rPr>
          <w:rFonts w:eastAsiaTheme="minorEastAsia" w:cs="B Nazanin" w:hint="cs"/>
          <w:sz w:val="28"/>
          <w:szCs w:val="28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0→1</m:t>
        </m:r>
      </m:oMath>
      <w:r w:rsidR="006A5904" w:rsidRPr="006A5904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w:r w:rsidR="006A5904">
        <w:rPr>
          <w:rFonts w:eastAsiaTheme="minorEastAsia" w:cs="B Nazanin" w:hint="cs"/>
          <w:sz w:val="28"/>
          <w:szCs w:val="28"/>
          <w:rtl/>
          <w:lang w:bidi="fa-IR"/>
        </w:rPr>
        <w:t xml:space="preserve">گیت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Nand</m:t>
        </m:r>
      </m:oMath>
      <w:r w:rsidR="006A5904">
        <w:rPr>
          <w:rFonts w:eastAsiaTheme="minorEastAsia" w:cs="B Nazanin" w:hint="cs"/>
          <w:sz w:val="24"/>
          <w:szCs w:val="24"/>
          <w:rtl/>
          <w:lang w:bidi="fa-IR"/>
        </w:rPr>
        <w:t xml:space="preserve"> </w:t>
      </w:r>
      <w:r w:rsidR="006A5904" w:rsidRPr="006A5904">
        <w:rPr>
          <w:rFonts w:eastAsiaTheme="minorEastAsia" w:cs="B Nazanin" w:hint="cs"/>
          <w:sz w:val="28"/>
          <w:szCs w:val="28"/>
          <w:rtl/>
          <w:lang w:bidi="fa-IR"/>
        </w:rPr>
        <w:t xml:space="preserve">طراحی شده </w:t>
      </w:r>
      <w:r w:rsidR="006A5904">
        <w:rPr>
          <w:rFonts w:eastAsiaTheme="minorEastAsia" w:cs="B Nazanin" w:hint="cs"/>
          <w:sz w:val="28"/>
          <w:szCs w:val="28"/>
          <w:rtl/>
          <w:lang w:bidi="fa-IR"/>
        </w:rPr>
        <w:t xml:space="preserve">قابل ملاحظه می باشد و این زمان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transition</m:t>
        </m:r>
      </m:oMath>
      <w:r w:rsidR="006A5904" w:rsidRPr="006A5904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w:r w:rsidR="006A5904">
        <w:rPr>
          <w:rFonts w:eastAsiaTheme="minorEastAsia" w:cs="B Nazanin" w:hint="cs"/>
          <w:sz w:val="28"/>
          <w:szCs w:val="28"/>
          <w:rtl/>
          <w:lang w:bidi="fa-IR"/>
        </w:rPr>
        <w:t>در شکل موج خروجی</w:t>
      </w:r>
      <w:r w:rsidR="001A759F">
        <w:rPr>
          <w:rFonts w:eastAsiaTheme="minorEastAsia" w:cs="B Nazanin" w:hint="cs"/>
          <w:sz w:val="28"/>
          <w:szCs w:val="28"/>
          <w:rtl/>
          <w:lang w:bidi="fa-IR"/>
        </w:rPr>
        <w:t xml:space="preserve"> نمایان می باشد.</w:t>
      </w:r>
    </w:p>
    <w:p w14:paraId="65F75C6F" w14:textId="018EE577" w:rsidR="00213642" w:rsidRDefault="00213642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6205AFE4" w14:textId="1567F11F" w:rsidR="004E1CA1" w:rsidRDefault="004E1CA1" w:rsidP="004E1CA1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4F99F120" w14:textId="41102D07" w:rsidR="00C2106F" w:rsidRDefault="00C2106F" w:rsidP="00C2106F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32"/>
          <w:szCs w:val="32"/>
          <w:rtl/>
          <w:lang w:bidi="fa-IR"/>
        </w:rPr>
        <w:t>گزارش مشخصات ترانزیستور‌ها</w:t>
      </w:r>
      <w:r w:rsidR="00D6102A">
        <w:rPr>
          <w:rFonts w:eastAsiaTheme="minorEastAsia" w:cs="B Nazanin" w:hint="cs"/>
          <w:sz w:val="32"/>
          <w:szCs w:val="32"/>
          <w:rtl/>
          <w:lang w:bidi="fa-IR"/>
        </w:rPr>
        <w:t>:</w:t>
      </w:r>
    </w:p>
    <w:p w14:paraId="17AC2499" w14:textId="314F068D" w:rsidR="00213642" w:rsidRDefault="00D364CD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خازن های پارازیتی:</w:t>
      </w:r>
    </w:p>
    <w:p w14:paraId="3FBB16B4" w14:textId="7B55F00A" w:rsidR="00D364CD" w:rsidRDefault="0070016E" w:rsidP="0070016E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noProof/>
          <w:sz w:val="28"/>
          <w:szCs w:val="28"/>
          <w:rtl/>
        </w:rPr>
        <w:drawing>
          <wp:inline distT="0" distB="0" distL="0" distR="0" wp14:anchorId="2AE6BAB4" wp14:editId="562F5A61">
            <wp:extent cx="1609725" cy="8763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0"/>
                    <a:stretch/>
                  </pic:blipFill>
                  <pic:spPr bwMode="auto">
                    <a:xfrm>
                      <a:off x="0" y="0"/>
                      <a:ext cx="1609949" cy="876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DD39AC" w14:textId="68760780" w:rsidR="00213642" w:rsidRDefault="0070050A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خازن گیت-سورس و گیت-درین:</w:t>
      </w:r>
    </w:p>
    <w:p w14:paraId="210B0F00" w14:textId="41BD703E" w:rsidR="00213642" w:rsidRDefault="00E12F29" w:rsidP="00E12F29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noProof/>
          <w:sz w:val="28"/>
          <w:szCs w:val="28"/>
        </w:rPr>
        <w:drawing>
          <wp:inline distT="0" distB="0" distL="0" distR="0" wp14:anchorId="631DD5CF" wp14:editId="13E47C8B">
            <wp:extent cx="3610479" cy="866896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E36CB" w14:textId="1AA8AAC5" w:rsidR="00213642" w:rsidRDefault="005310D4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خازن کلی درین:</w:t>
      </w:r>
    </w:p>
    <w:p w14:paraId="53AC0E26" w14:textId="44526C50" w:rsidR="005310D4" w:rsidRDefault="00E12F29" w:rsidP="00E12F29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291206B1" wp14:editId="111A0110">
            <wp:extent cx="3534268" cy="714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9463A" w14:textId="2DF232C0" w:rsidR="0089517A" w:rsidRDefault="0089517A" w:rsidP="0089517A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خازن کلی گیت:</w:t>
      </w:r>
    </w:p>
    <w:p w14:paraId="3F91BDE7" w14:textId="2E339865" w:rsidR="0089517A" w:rsidRDefault="0017367D" w:rsidP="0017367D">
      <w:pPr>
        <w:bidi/>
        <w:spacing w:after="0"/>
        <w:jc w:val="center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0C6A361B" wp14:editId="7EA51683">
            <wp:extent cx="3515216" cy="7144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C87E" w14:textId="10B92B70" w:rsidR="0089517A" w:rsidRDefault="0089517A" w:rsidP="0089517A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خازن کلی سورس:</w:t>
      </w:r>
    </w:p>
    <w:p w14:paraId="72E7F6F3" w14:textId="66AB7DFB" w:rsidR="00213642" w:rsidRDefault="00796A26" w:rsidP="00796A26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5C0D06AF" wp14:editId="25BC4F2B">
            <wp:extent cx="3496163" cy="6858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aptur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CEE81" w14:textId="233C1997" w:rsidR="00213642" w:rsidRDefault="00853B26" w:rsidP="00213642">
      <w:pPr>
        <w:bidi/>
        <w:spacing w:after="0"/>
        <w:rPr>
          <w:rFonts w:eastAsiaTheme="minorEastAsia" w:cs="B Nazanin"/>
          <w:noProof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lastRenderedPageBreak/>
        <w:t>ابعاد ترانزیستور‌ها:</w:t>
      </w:r>
    </w:p>
    <w:p w14:paraId="5A741A8C" w14:textId="4FB0A979" w:rsidR="00853B26" w:rsidRDefault="006A530F" w:rsidP="00853B26">
      <w:pPr>
        <w:bidi/>
        <w:spacing w:after="0"/>
        <w:rPr>
          <w:rFonts w:eastAsiaTheme="minorEastAsia" w:cs="B Nazanin"/>
          <w:noProof/>
          <w:sz w:val="28"/>
          <w:szCs w:val="28"/>
        </w:rPr>
      </w:pPr>
      <w:r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3993324" wp14:editId="0CDC0E72">
                <wp:simplePos x="0" y="0"/>
                <wp:positionH relativeFrom="column">
                  <wp:posOffset>2247900</wp:posOffset>
                </wp:positionH>
                <wp:positionV relativeFrom="paragraph">
                  <wp:posOffset>249555</wp:posOffset>
                </wp:positionV>
                <wp:extent cx="2800350" cy="1524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C3E08A" id="Rectangle 16" o:spid="_x0000_s1026" style="position:absolute;margin-left:177pt;margin-top:19.65pt;width:220.5pt;height:1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" filled="f" strokecolor="red" strokeweight="2pt"/>
            </w:pict>
          </mc:Fallback>
        </mc:AlternateContent>
      </w:r>
    </w:p>
    <w:p w14:paraId="725CD38A" w14:textId="7DF2338D" w:rsidR="00784004" w:rsidRDefault="00853B26" w:rsidP="00784004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56867FE" wp14:editId="254D098E">
                <wp:simplePos x="0" y="0"/>
                <wp:positionH relativeFrom="column">
                  <wp:posOffset>4238624</wp:posOffset>
                </wp:positionH>
                <wp:positionV relativeFrom="paragraph">
                  <wp:posOffset>207644</wp:posOffset>
                </wp:positionV>
                <wp:extent cx="1514475" cy="1209675"/>
                <wp:effectExtent l="38100" t="38100" r="28575" b="2857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4475" cy="1209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34C8D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333.75pt;margin-top:16.35pt;width:119.25pt;height:95.2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" strokecolor="#4579b8 [3044]">
                <v:stroke endarrow="block"/>
              </v:shape>
            </w:pict>
          </mc:Fallback>
        </mc:AlternateContent>
      </w:r>
      <w:r w:rsidR="00784004"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20A1F891" wp14:editId="00C9A015">
            <wp:extent cx="4334480" cy="1124107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ED230" w14:textId="14724A44" w:rsidR="00213642" w:rsidRDefault="00213642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47BB5054" w14:textId="5C36D05C" w:rsidR="00213642" w:rsidRPr="007B3519" w:rsidRDefault="00853B26" w:rsidP="00F83FC4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به ترتیب، طول ترانزیستور، عرض ترانزیستور، </w:t>
      </w:r>
      <w:r w:rsidR="007B3519">
        <w:rPr>
          <w:rFonts w:eastAsiaTheme="minorEastAsia" w:cs="B Nazanin" w:hint="cs"/>
          <w:sz w:val="28"/>
          <w:szCs w:val="28"/>
          <w:rtl/>
          <w:lang w:bidi="fa-IR"/>
        </w:rPr>
        <w:t xml:space="preserve">مساحت </w:t>
      </w:r>
      <m:oMath>
        <m:r>
          <w:rPr>
            <w:rFonts w:ascii="Cambria Math" w:eastAsiaTheme="minorEastAsia" w:hAnsi="Cambria Math" w:cs="B Nazanin"/>
            <w:lang w:bidi="fa-IR"/>
          </w:rPr>
          <m:t>diffusion</m:t>
        </m:r>
      </m:oMath>
      <w:r w:rsidR="007B3519">
        <w:rPr>
          <w:rFonts w:eastAsiaTheme="minorEastAsia" w:cs="B Nazanin" w:hint="cs"/>
          <w:sz w:val="28"/>
          <w:szCs w:val="28"/>
          <w:rtl/>
          <w:lang w:bidi="fa-IR"/>
        </w:rPr>
        <w:t xml:space="preserve"> درین</w:t>
      </w:r>
      <w:r w:rsidR="005E4897">
        <w:rPr>
          <w:rFonts w:eastAsiaTheme="minorEastAsia" w:cs="B Nazanin" w:hint="cs"/>
          <w:sz w:val="28"/>
          <w:szCs w:val="28"/>
          <w:rtl/>
          <w:lang w:bidi="fa-IR"/>
        </w:rPr>
        <w:t xml:space="preserve">، محیط </w:t>
      </w:r>
      <m:oMath>
        <m:r>
          <w:rPr>
            <w:rFonts w:ascii="Cambria Math" w:eastAsiaTheme="minorEastAsia" w:hAnsi="Cambria Math" w:cs="B Nazanin"/>
            <w:lang w:bidi="fa-IR"/>
          </w:rPr>
          <m:t>diffusion</m:t>
        </m:r>
      </m:oMath>
      <w:r w:rsidR="005E4897">
        <w:rPr>
          <w:rFonts w:eastAsiaTheme="minorEastAsia" w:cs="B Nazanin" w:hint="cs"/>
          <w:sz w:val="28"/>
          <w:szCs w:val="28"/>
          <w:rtl/>
          <w:lang w:bidi="fa-IR"/>
        </w:rPr>
        <w:t xml:space="preserve"> درین،</w:t>
      </w:r>
      <w:r w:rsidR="005E4897" w:rsidRPr="005E4897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w:r w:rsidR="005E4897">
        <w:rPr>
          <w:rFonts w:eastAsiaTheme="minorEastAsia" w:cs="B Nazanin" w:hint="cs"/>
          <w:sz w:val="28"/>
          <w:szCs w:val="28"/>
          <w:rtl/>
          <w:lang w:bidi="fa-IR"/>
        </w:rPr>
        <w:t xml:space="preserve">مساحت </w:t>
      </w:r>
      <m:oMath>
        <m:r>
          <w:rPr>
            <w:rFonts w:ascii="Cambria Math" w:eastAsiaTheme="minorEastAsia" w:hAnsi="Cambria Math" w:cs="B Nazanin"/>
            <w:lang w:bidi="fa-IR"/>
          </w:rPr>
          <m:t>diffusion</m:t>
        </m:r>
      </m:oMath>
      <w:r w:rsidR="005E4897">
        <w:rPr>
          <w:rFonts w:eastAsiaTheme="minorEastAsia" w:cs="B Nazanin" w:hint="cs"/>
          <w:sz w:val="28"/>
          <w:szCs w:val="28"/>
          <w:rtl/>
          <w:lang w:bidi="fa-IR"/>
        </w:rPr>
        <w:t xml:space="preserve"> سورس، محیط </w:t>
      </w:r>
      <m:oMath>
        <m:r>
          <w:rPr>
            <w:rFonts w:ascii="Cambria Math" w:eastAsiaTheme="minorEastAsia" w:hAnsi="Cambria Math" w:cs="B Nazanin"/>
            <w:lang w:bidi="fa-IR"/>
          </w:rPr>
          <m:t>diffusion</m:t>
        </m:r>
      </m:oMath>
      <w:r w:rsidR="005E4897">
        <w:rPr>
          <w:rFonts w:eastAsiaTheme="minorEastAsia" w:cs="B Nazanin" w:hint="cs"/>
          <w:sz w:val="28"/>
          <w:szCs w:val="28"/>
          <w:rtl/>
          <w:lang w:bidi="fa-IR"/>
        </w:rPr>
        <w:t xml:space="preserve"> سورس</w:t>
      </w:r>
      <w:r w:rsidR="00F83FC4">
        <w:rPr>
          <w:rFonts w:eastAsiaTheme="minorEastAsia" w:cs="B Nazanin"/>
          <w:sz w:val="28"/>
          <w:szCs w:val="28"/>
          <w:rtl/>
          <w:lang w:bidi="fa-IR"/>
        </w:rPr>
        <w:br/>
      </w:r>
      <w:r w:rsidR="00F83FC4">
        <w:rPr>
          <w:rFonts w:eastAsiaTheme="minorEastAsia" w:cs="B Nazanin" w:hint="cs"/>
          <w:sz w:val="28"/>
          <w:szCs w:val="28"/>
          <w:rtl/>
          <w:lang w:bidi="fa-IR"/>
        </w:rPr>
        <w:t>مشخصات باقی ترانزیستور‌ها نیز در تصویر بالا مشخص می باشد. (ترتیب پارامترهای ذکر شده برای تمامی ترانزیستورها برقرار می باشد.)</w:t>
      </w:r>
    </w:p>
    <w:p w14:paraId="08EE5425" w14:textId="60EA76E3" w:rsidR="00213642" w:rsidRDefault="00213642" w:rsidP="00213642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1DDFC1A0" w14:textId="2C13E4D4" w:rsidR="004752B3" w:rsidRDefault="004752B3" w:rsidP="004752B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123E5A5B" w14:textId="7D1D1784" w:rsidR="004752B3" w:rsidRDefault="004752B3" w:rsidP="004752B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601C2793" w14:textId="33271FB9" w:rsidR="004752B3" w:rsidRDefault="004752B3" w:rsidP="004752B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7EF8D691" w14:textId="2B4C7B21" w:rsidR="004752B3" w:rsidRDefault="004752B3" w:rsidP="004752B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301C5D9B" w14:textId="4B3FDB20" w:rsidR="004752B3" w:rsidRDefault="004752B3" w:rsidP="004752B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6BC62FF7" w14:textId="3AC7FC0A" w:rsidR="004752B3" w:rsidRDefault="004752B3" w:rsidP="004752B3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251CDFB4" w14:textId="5FBECE96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3608344C" w14:textId="73CB1F59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527E8E12" w14:textId="5C1D2260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64BCB4E9" w14:textId="36752809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478DAF7F" w14:textId="219266E4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088204CF" w14:textId="7EFF33B7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1F6FEE5D" w14:textId="24183B6E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50ACB60A" w14:textId="77777777" w:rsidR="00D667AE" w:rsidRDefault="00D667AE" w:rsidP="00D667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3D26DB3A" w14:textId="75C4819F" w:rsidR="00261D06" w:rsidRDefault="00261D06" w:rsidP="00A26A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bidi/>
        <w:spacing w:before="240"/>
        <w:rPr>
          <w:rFonts w:eastAsiaTheme="minorEastAsia" w:cs="B Nazanin"/>
          <w:sz w:val="28"/>
          <w:szCs w:val="28"/>
          <w:lang w:bidi="fa-IR"/>
        </w:rPr>
      </w:pPr>
      <w:r w:rsidRPr="0019395F">
        <w:rPr>
          <w:rFonts w:cs="B Nazanin" w:hint="cs"/>
          <w:sz w:val="36"/>
          <w:szCs w:val="36"/>
          <w:rtl/>
          <w:lang w:bidi="fa-IR"/>
        </w:rPr>
        <w:lastRenderedPageBreak/>
        <w:t xml:space="preserve">بخش </w:t>
      </w:r>
      <w:r>
        <w:rPr>
          <w:rFonts w:cs="B Nazanin" w:hint="cs"/>
          <w:sz w:val="36"/>
          <w:szCs w:val="36"/>
          <w:rtl/>
          <w:lang w:bidi="fa-IR"/>
        </w:rPr>
        <w:t>دوم</w:t>
      </w:r>
      <w:r w:rsidRPr="0019395F">
        <w:rPr>
          <w:rFonts w:cs="B Nazanin" w:hint="cs"/>
          <w:sz w:val="36"/>
          <w:szCs w:val="36"/>
          <w:rtl/>
          <w:lang w:bidi="fa-IR"/>
        </w:rPr>
        <w:t xml:space="preserve">: طراحی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schematic</m:t>
        </m:r>
      </m:oMath>
      <w:r w:rsidR="00A26AD6">
        <w:rPr>
          <w:rFonts w:eastAsiaTheme="minorEastAsia" w:cs="B Nazanin" w:hint="cs"/>
          <w:sz w:val="36"/>
          <w:szCs w:val="36"/>
          <w:rtl/>
          <w:lang w:bidi="fa-IR"/>
        </w:rPr>
        <w:t xml:space="preserve">،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symbol</m:t>
        </m:r>
      </m:oMath>
      <w:r w:rsidR="00A26AD6">
        <w:rPr>
          <w:rFonts w:eastAsiaTheme="minorEastAsia" w:cs="B Nazanin" w:hint="cs"/>
          <w:sz w:val="36"/>
          <w:szCs w:val="36"/>
          <w:rtl/>
          <w:lang w:bidi="fa-IR"/>
        </w:rPr>
        <w:t xml:space="preserve"> ماژول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Master-Slave DFlipFlop</m:t>
        </m:r>
      </m:oMath>
    </w:p>
    <w:p w14:paraId="0EADA44E" w14:textId="3DF425B6" w:rsidR="00A26AD6" w:rsidRPr="00A26AD6" w:rsidRDefault="00A26AD6" w:rsidP="00A26A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bidi/>
        <w:spacing w:before="240"/>
        <w:rPr>
          <w:rFonts w:eastAsiaTheme="minorEastAsia" w:cs="B Nazanin"/>
          <w:sz w:val="36"/>
          <w:szCs w:val="36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36"/>
              <w:szCs w:val="36"/>
              <w:lang w:bidi="fa-IR"/>
            </w:rPr>
            <m:t>+</m:t>
          </m:r>
        </m:oMath>
      </m:oMathPara>
    </w:p>
    <w:p w14:paraId="5A577E4C" w14:textId="71CDA1A9" w:rsidR="00A26AD6" w:rsidRDefault="00A26AD6" w:rsidP="00A26A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bidi/>
        <w:spacing w:before="24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36"/>
          <w:szCs w:val="36"/>
          <w:rtl/>
          <w:lang w:bidi="fa-IR"/>
        </w:rPr>
        <w:t xml:space="preserve">طراحی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Shift Register 4bit</m:t>
        </m:r>
      </m:oMath>
      <w:r>
        <w:rPr>
          <w:rFonts w:eastAsiaTheme="minorEastAsia" w:cs="B Nazanin" w:hint="cs"/>
          <w:sz w:val="36"/>
          <w:szCs w:val="36"/>
          <w:rtl/>
          <w:lang w:bidi="fa-IR"/>
        </w:rPr>
        <w:t xml:space="preserve"> توسط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symbol</m:t>
        </m:r>
      </m:oMath>
      <w:r>
        <w:rPr>
          <w:rFonts w:eastAsiaTheme="minorEastAsia" w:cs="B Nazanin" w:hint="cs"/>
          <w:sz w:val="36"/>
          <w:szCs w:val="36"/>
          <w:rtl/>
          <w:lang w:bidi="fa-IR"/>
        </w:rPr>
        <w:t xml:space="preserve"> ماژول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Master-Slave DFlipFlop</m:t>
        </m:r>
      </m:oMath>
    </w:p>
    <w:p w14:paraId="6DCCDC21" w14:textId="77777777" w:rsidR="00B760BE" w:rsidRPr="00A26AD6" w:rsidRDefault="00B760BE" w:rsidP="00B760B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bidi/>
        <w:spacing w:before="240"/>
        <w:rPr>
          <w:rFonts w:eastAsiaTheme="minorEastAsia" w:cs="B Nazanin"/>
          <w:sz w:val="36"/>
          <w:szCs w:val="36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36"/>
              <w:szCs w:val="36"/>
              <w:lang w:bidi="fa-IR"/>
            </w:rPr>
            <m:t>+</m:t>
          </m:r>
        </m:oMath>
      </m:oMathPara>
    </w:p>
    <w:p w14:paraId="48B58837" w14:textId="29583B05" w:rsidR="00213642" w:rsidRPr="00EB3825" w:rsidRDefault="000B500B" w:rsidP="00EB382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bidi/>
        <w:spacing w:before="240"/>
        <w:rPr>
          <w:rFonts w:cs="B Nazanin"/>
          <w:sz w:val="36"/>
          <w:szCs w:val="36"/>
          <w:rtl/>
          <w:lang w:bidi="fa-IR"/>
        </w:rPr>
      </w:pPr>
      <w:r>
        <w:rPr>
          <w:rFonts w:cs="B Nazanin" w:hint="cs"/>
          <w:sz w:val="36"/>
          <w:szCs w:val="36"/>
          <w:rtl/>
          <w:lang w:bidi="fa-IR"/>
        </w:rPr>
        <w:t>طراحی</w:t>
      </w:r>
      <w:r>
        <w:rPr>
          <w:rFonts w:cs="B Nazanin"/>
          <w:sz w:val="36"/>
          <w:szCs w:val="36"/>
          <w:lang w:bidi="fa-IR"/>
        </w:rPr>
        <w:t xml:space="preserve">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layout</m:t>
        </m:r>
      </m:oMath>
      <w:r w:rsidRPr="000B500B">
        <w:rPr>
          <w:rFonts w:eastAsiaTheme="minorEastAsia" w:cs="B Nazanin" w:hint="cs"/>
          <w:sz w:val="36"/>
          <w:szCs w:val="36"/>
          <w:rtl/>
          <w:lang w:bidi="fa-IR"/>
        </w:rPr>
        <w:t>ماژول</w:t>
      </w:r>
      <w:r w:rsidR="00B81776">
        <w:rPr>
          <w:rFonts w:eastAsiaTheme="minorEastAsia" w:cs="B Nazanin" w:hint="cs"/>
          <w:sz w:val="36"/>
          <w:szCs w:val="36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Shift Register 4bit</m:t>
        </m:r>
      </m:oMath>
      <w:r w:rsidR="00B81776">
        <w:rPr>
          <w:rFonts w:eastAsiaTheme="minorEastAsia" w:cs="B Nazanin" w:hint="cs"/>
          <w:sz w:val="36"/>
          <w:szCs w:val="36"/>
          <w:rtl/>
          <w:lang w:bidi="fa-IR"/>
        </w:rPr>
        <w:t xml:space="preserve"> طراحی شده در نرم افزار </w:t>
      </w:r>
      <m:oMath>
        <m:r>
          <w:rPr>
            <w:rFonts w:ascii="Cambria Math" w:eastAsiaTheme="minorEastAsia" w:hAnsi="Cambria Math" w:cs="B Nazanin"/>
            <w:sz w:val="32"/>
            <w:szCs w:val="32"/>
            <w:lang w:bidi="fa-IR"/>
          </w:rPr>
          <m:t>L-</m:t>
        </m:r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Edit</m:t>
        </m:r>
      </m:oMath>
    </w:p>
    <w:p w14:paraId="4601AB5B" w14:textId="33A10875" w:rsidR="00A35F43" w:rsidRPr="00260F36" w:rsidRDefault="00A35F43" w:rsidP="00C212FD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lowKashida"/>
        <w:rPr>
          <w:rFonts w:cs="Calibri"/>
          <w:sz w:val="32"/>
          <w:szCs w:val="32"/>
          <w:rtl/>
          <w:lang w:bidi="fa-IR"/>
        </w:rPr>
      </w:pPr>
      <w:r w:rsidRPr="00C212FD">
        <w:rPr>
          <w:rFonts w:eastAsiaTheme="minorEastAsia" w:cs="B Nazanin" w:hint="cs"/>
          <w:sz w:val="32"/>
          <w:szCs w:val="32"/>
          <w:rtl/>
          <w:lang w:bidi="fa-IR"/>
        </w:rPr>
        <w:t xml:space="preserve">1. </w:t>
      </w:r>
      <w:r w:rsidR="00C212FD" w:rsidRPr="00C212FD">
        <w:rPr>
          <w:rFonts w:cs="B Nazanin" w:hint="cs"/>
          <w:sz w:val="32"/>
          <w:szCs w:val="32"/>
          <w:rtl/>
          <w:lang w:bidi="fa-IR"/>
        </w:rPr>
        <w:t>طراحی</w:t>
      </w:r>
      <w:r w:rsidR="00C212FD" w:rsidRPr="0019395F">
        <w:rPr>
          <w:rFonts w:cs="B Nazanin" w:hint="cs"/>
          <w:sz w:val="36"/>
          <w:szCs w:val="36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schematic</m:t>
        </m:r>
      </m:oMath>
      <w:r w:rsidR="00C212FD">
        <w:rPr>
          <w:rFonts w:eastAsiaTheme="minorEastAsia" w:cs="B Nazanin" w:hint="cs"/>
          <w:sz w:val="36"/>
          <w:szCs w:val="36"/>
          <w:rtl/>
          <w:lang w:bidi="fa-IR"/>
        </w:rPr>
        <w:t xml:space="preserve">،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symbol</m:t>
        </m:r>
      </m:oMath>
      <w:r w:rsidR="00C212FD">
        <w:rPr>
          <w:rFonts w:eastAsiaTheme="minorEastAsia" w:cs="B Nazanin" w:hint="cs"/>
          <w:sz w:val="36"/>
          <w:szCs w:val="36"/>
          <w:rtl/>
          <w:lang w:bidi="fa-IR"/>
        </w:rPr>
        <w:t xml:space="preserve"> </w:t>
      </w:r>
      <w:r w:rsidR="00C212FD" w:rsidRPr="00C212FD">
        <w:rPr>
          <w:rFonts w:eastAsiaTheme="minorEastAsia" w:cs="B Nazanin" w:hint="cs"/>
          <w:sz w:val="32"/>
          <w:szCs w:val="32"/>
          <w:rtl/>
          <w:lang w:bidi="fa-IR"/>
        </w:rPr>
        <w:t>ماژول</w:t>
      </w:r>
      <w:r w:rsidR="00C212FD">
        <w:rPr>
          <w:rFonts w:eastAsiaTheme="minorEastAsia" w:cs="B Nazanin" w:hint="cs"/>
          <w:sz w:val="36"/>
          <w:szCs w:val="36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Master-Slave DFlipFlop</m:t>
        </m:r>
      </m:oMath>
    </w:p>
    <w:p w14:paraId="765B1CC6" w14:textId="164C045A" w:rsidR="00AF7D71" w:rsidRDefault="008E26D6" w:rsidP="00AF7D71">
      <w:pPr>
        <w:bidi/>
        <w:spacing w:after="0"/>
        <w:rPr>
          <w:rFonts w:eastAsiaTheme="minorEastAsia" w:cs="B Nazanin"/>
          <w:noProof/>
          <w:sz w:val="28"/>
          <w:szCs w:val="28"/>
          <w:rtl/>
        </w:rPr>
      </w:pPr>
      <m:oMath>
        <m:r>
          <w:rPr>
            <w:rFonts w:ascii="Cambria Math" w:eastAsiaTheme="minorEastAsia" w:hAnsi="Cambria Math" w:cs="B Nazanin"/>
            <w:noProof/>
            <w:sz w:val="24"/>
            <w:szCs w:val="24"/>
          </w:rPr>
          <m:t>schematic</m:t>
        </m:r>
      </m:oMath>
      <w:r w:rsidR="00BD3B22">
        <w:rPr>
          <w:rFonts w:eastAsiaTheme="minorEastAsia" w:cs="B Nazanin" w:hint="cs"/>
          <w:noProof/>
          <w:sz w:val="28"/>
          <w:szCs w:val="28"/>
          <w:rtl/>
        </w:rPr>
        <w:t xml:space="preserve"> طراحی شده:</w:t>
      </w:r>
    </w:p>
    <w:p w14:paraId="1A6CE16C" w14:textId="1D4034DD" w:rsidR="00BD3B22" w:rsidRDefault="00BD3B22" w:rsidP="00506319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40FE5C8C" wp14:editId="0A6DBF35">
            <wp:extent cx="5162550" cy="200379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178" cy="200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8B47D" w14:textId="77777777" w:rsidR="00AB446E" w:rsidRDefault="00AB446E" w:rsidP="00AB446E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731DA05F" w14:textId="6D4F3460" w:rsidR="008E26D6" w:rsidRPr="00AB446E" w:rsidRDefault="00F948EC" w:rsidP="008A0407">
      <w:pPr>
        <w:bidi/>
        <w:spacing w:after="0"/>
        <w:rPr>
          <w:rFonts w:eastAsiaTheme="minorEastAsia" w:cs="B Nazanin"/>
          <w:noProof/>
          <w:sz w:val="28"/>
          <w:szCs w:val="28"/>
          <w:rtl/>
        </w:rPr>
      </w:pPr>
      <m:oMath>
        <m:r>
          <w:rPr>
            <w:rFonts w:ascii="Cambria Math" w:eastAsiaTheme="minorEastAsia" w:hAnsi="Cambria Math" w:cs="B Nazanin"/>
            <w:noProof/>
            <w:sz w:val="24"/>
            <w:szCs w:val="24"/>
          </w:rPr>
          <m:t>symbol</m:t>
        </m:r>
      </m:oMath>
      <w:r w:rsidR="00AB446E">
        <w:rPr>
          <w:rFonts w:eastAsiaTheme="minorEastAsia" w:cs="B Nazanin" w:hint="cs"/>
          <w:noProof/>
          <w:sz w:val="28"/>
          <w:szCs w:val="28"/>
          <w:rtl/>
        </w:rPr>
        <w:t xml:space="preserve"> طراحی شده:</w:t>
      </w:r>
    </w:p>
    <w:p w14:paraId="1C021C26" w14:textId="082B668A" w:rsidR="008E26D6" w:rsidRPr="00AB446E" w:rsidRDefault="00506319" w:rsidP="008A0407">
      <w:pPr>
        <w:bidi/>
        <w:spacing w:after="0"/>
        <w:jc w:val="center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04095FA7" wp14:editId="5240B63F">
            <wp:extent cx="2000250" cy="1922463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pture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929" cy="192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7ECD" w14:textId="6A1334DE" w:rsidR="008E26D6" w:rsidRPr="00AB446E" w:rsidRDefault="008E26D6" w:rsidP="008E26D6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128E29DB" w14:textId="28B2BF76" w:rsidR="00663970" w:rsidRPr="00260F36" w:rsidRDefault="001E152A" w:rsidP="00064020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lowKashida"/>
        <w:rPr>
          <w:rFonts w:cs="Calibri"/>
          <w:sz w:val="32"/>
          <w:szCs w:val="32"/>
          <w:rtl/>
          <w:lang w:bidi="fa-IR"/>
        </w:rPr>
      </w:pPr>
      <w:r>
        <w:rPr>
          <w:rFonts w:eastAsiaTheme="minorEastAsia" w:cs="B Nazanin" w:hint="cs"/>
          <w:sz w:val="32"/>
          <w:szCs w:val="32"/>
          <w:rtl/>
          <w:lang w:bidi="fa-IR"/>
        </w:rPr>
        <w:lastRenderedPageBreak/>
        <w:t>2</w:t>
      </w:r>
      <w:r w:rsidR="00663970" w:rsidRPr="00C212FD">
        <w:rPr>
          <w:rFonts w:eastAsiaTheme="minorEastAsia" w:cs="B Nazanin" w:hint="cs"/>
          <w:sz w:val="32"/>
          <w:szCs w:val="32"/>
          <w:rtl/>
          <w:lang w:bidi="fa-IR"/>
        </w:rPr>
        <w:t xml:space="preserve">. </w:t>
      </w:r>
      <w:r w:rsidR="00064020" w:rsidRPr="00064020">
        <w:rPr>
          <w:rFonts w:cs="B Nazanin" w:hint="cs"/>
          <w:sz w:val="32"/>
          <w:szCs w:val="32"/>
          <w:rtl/>
          <w:lang w:bidi="fa-IR"/>
        </w:rPr>
        <w:t>طراحی</w:t>
      </w:r>
      <w:r w:rsidR="00064020" w:rsidRPr="00064020">
        <w:rPr>
          <w:rFonts w:cs="B Nazanin"/>
          <w:sz w:val="32"/>
          <w:szCs w:val="32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sz w:val="28"/>
            <w:szCs w:val="28"/>
            <w:lang w:bidi="fa-IR"/>
          </w:rPr>
          <m:t>Shift Register 4bit</m:t>
        </m:r>
      </m:oMath>
      <w:r w:rsidR="00064020" w:rsidRPr="00064020">
        <w:rPr>
          <w:rFonts w:cs="B Nazanin"/>
          <w:sz w:val="32"/>
          <w:szCs w:val="32"/>
          <w:rtl/>
          <w:lang w:bidi="fa-IR"/>
        </w:rPr>
        <w:t xml:space="preserve"> </w:t>
      </w:r>
      <w:r w:rsidR="00064020" w:rsidRPr="00064020">
        <w:rPr>
          <w:rFonts w:cs="B Nazanin" w:hint="cs"/>
          <w:sz w:val="32"/>
          <w:szCs w:val="32"/>
          <w:rtl/>
          <w:lang w:bidi="fa-IR"/>
        </w:rPr>
        <w:t>توسط</w:t>
      </w:r>
      <w:r w:rsidR="00064020" w:rsidRPr="00064020">
        <w:rPr>
          <w:rFonts w:cs="B Nazanin"/>
          <w:sz w:val="32"/>
          <w:szCs w:val="32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sz w:val="28"/>
            <w:szCs w:val="28"/>
            <w:lang w:bidi="fa-IR"/>
          </w:rPr>
          <m:t>symbol</m:t>
        </m:r>
      </m:oMath>
      <w:r w:rsidR="00064020" w:rsidRPr="00064020">
        <w:rPr>
          <w:rFonts w:cs="B Nazanin"/>
          <w:sz w:val="32"/>
          <w:szCs w:val="32"/>
          <w:rtl/>
          <w:lang w:bidi="fa-IR"/>
        </w:rPr>
        <w:t xml:space="preserve"> </w:t>
      </w:r>
      <w:r w:rsidR="00064020" w:rsidRPr="00064020">
        <w:rPr>
          <w:rFonts w:cs="B Nazanin" w:hint="cs"/>
          <w:sz w:val="32"/>
          <w:szCs w:val="32"/>
          <w:rtl/>
          <w:lang w:bidi="fa-IR"/>
        </w:rPr>
        <w:t>ماژول</w:t>
      </w:r>
      <w:r w:rsidR="00064020" w:rsidRPr="00064020">
        <w:rPr>
          <w:rFonts w:cs="B Nazanin"/>
          <w:sz w:val="32"/>
          <w:szCs w:val="32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hAnsi="Cambria Math" w:cs="B Nazanin"/>
            <w:sz w:val="28"/>
            <w:szCs w:val="28"/>
            <w:lang w:bidi="fa-IR"/>
          </w:rPr>
          <m:t>Master-Slave DFlipFlop</m:t>
        </m:r>
      </m:oMath>
    </w:p>
    <w:p w14:paraId="578DD878" w14:textId="54F2C83C" w:rsidR="008E26D6" w:rsidRDefault="003C2C33" w:rsidP="003C2C33">
      <w:pPr>
        <w:bidi/>
        <w:spacing w:after="0"/>
        <w:rPr>
          <w:rFonts w:eastAsiaTheme="minorEastAsia" w:cs="B Nazanin"/>
          <w:noProof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t xml:space="preserve">ماژول </w:t>
      </w:r>
      <m:oMath>
        <m:r>
          <w:rPr>
            <w:rFonts w:ascii="Cambria Math" w:eastAsiaTheme="minorEastAsia" w:hAnsi="Cambria Math" w:cs="B Nazanin"/>
            <w:noProof/>
            <w:sz w:val="24"/>
            <w:szCs w:val="24"/>
          </w:rPr>
          <m:t xml:space="preserve">Shift </m:t>
        </m:r>
        <m:r>
          <w:rPr>
            <w:rFonts w:ascii="Cambria Math" w:eastAsiaTheme="minorEastAsia" w:hAnsi="Cambria Math" w:cs="B Nazanin"/>
            <w:noProof/>
          </w:rPr>
          <m:t>Register</m:t>
        </m:r>
        <m:r>
          <w:rPr>
            <w:rFonts w:ascii="Cambria Math" w:eastAsiaTheme="minorEastAsia" w:hAnsi="Cambria Math" w:cs="B Nazanin"/>
            <w:noProof/>
            <w:sz w:val="24"/>
            <w:szCs w:val="24"/>
          </w:rPr>
          <m:t xml:space="preserve"> 4bit</m:t>
        </m:r>
      </m:oMath>
      <w:r>
        <w:rPr>
          <w:rFonts w:eastAsiaTheme="minorEastAsia" w:cs="B Nazanin" w:hint="cs"/>
          <w:noProof/>
          <w:sz w:val="28"/>
          <w:szCs w:val="28"/>
          <w:rtl/>
        </w:rPr>
        <w:t xml:space="preserve"> طراحی شده:</w:t>
      </w:r>
    </w:p>
    <w:p w14:paraId="41A73BF9" w14:textId="679EF425" w:rsidR="00397330" w:rsidRPr="00AB446E" w:rsidRDefault="00397330" w:rsidP="00397330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58091C76" wp14:editId="1ED8EC26">
            <wp:extent cx="5943600" cy="2943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apture5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09"/>
                    <a:stretch/>
                  </pic:blipFill>
                  <pic:spPr bwMode="auto"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04EFE" w14:textId="4BC342CF" w:rsidR="008E26D6" w:rsidRPr="00AB446E" w:rsidRDefault="008E26D6" w:rsidP="008E26D6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034B047D" w14:textId="328B6497" w:rsidR="008E26D6" w:rsidRDefault="008E26D6" w:rsidP="008E26D6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123DC306" w14:textId="667B3A9C" w:rsidR="00FB77FF" w:rsidRPr="00260F36" w:rsidRDefault="00B53868" w:rsidP="00B53868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clear" w:color="auto" w:fill="00B050"/>
        <w:bidi/>
        <w:spacing w:before="240"/>
        <w:jc w:val="lowKashida"/>
        <w:rPr>
          <w:rFonts w:cs="Calibri"/>
          <w:sz w:val="32"/>
          <w:szCs w:val="32"/>
          <w:rtl/>
          <w:lang w:bidi="fa-IR"/>
        </w:rPr>
      </w:pPr>
      <w:r>
        <w:rPr>
          <w:rFonts w:eastAsiaTheme="minorEastAsia" w:cs="B Nazanin"/>
          <w:sz w:val="32"/>
          <w:szCs w:val="32"/>
          <w:lang w:bidi="fa-IR"/>
        </w:rPr>
        <w:t>3</w:t>
      </w:r>
      <w:r w:rsidR="00FB77FF" w:rsidRPr="00C212FD">
        <w:rPr>
          <w:rFonts w:eastAsiaTheme="minorEastAsia" w:cs="B Nazanin" w:hint="cs"/>
          <w:sz w:val="32"/>
          <w:szCs w:val="32"/>
          <w:rtl/>
          <w:lang w:bidi="fa-IR"/>
        </w:rPr>
        <w:t xml:space="preserve">. </w:t>
      </w:r>
      <w:r w:rsidRPr="00B53868">
        <w:rPr>
          <w:rFonts w:cs="B Nazanin" w:hint="cs"/>
          <w:sz w:val="32"/>
          <w:szCs w:val="32"/>
          <w:rtl/>
          <w:lang w:bidi="fa-IR"/>
        </w:rPr>
        <w:t>طراحی</w:t>
      </w:r>
      <w:r>
        <w:rPr>
          <w:rFonts w:cs="B Nazanin"/>
          <w:sz w:val="36"/>
          <w:szCs w:val="36"/>
          <w:lang w:bidi="fa-IR"/>
        </w:rPr>
        <w:t xml:space="preserve">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layout</m:t>
        </m:r>
      </m:oMath>
      <w:r w:rsidRPr="00B53868">
        <w:rPr>
          <w:rFonts w:eastAsiaTheme="minorEastAsia" w:cs="B Nazanin" w:hint="cs"/>
          <w:sz w:val="32"/>
          <w:szCs w:val="32"/>
          <w:rtl/>
          <w:lang w:bidi="fa-IR"/>
        </w:rPr>
        <w:t>ماژول</w:t>
      </w:r>
      <w:r>
        <w:rPr>
          <w:rFonts w:eastAsiaTheme="minorEastAsia" w:cs="B Nazanin" w:hint="cs"/>
          <w:sz w:val="36"/>
          <w:szCs w:val="36"/>
          <w:rtl/>
          <w:lang w:bidi="fa-IR"/>
        </w:rPr>
        <w:t xml:space="preserve"> </w:t>
      </w:r>
      <m:oMath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Shift Register 4bit</m:t>
        </m:r>
      </m:oMath>
      <w:r>
        <w:rPr>
          <w:rFonts w:eastAsiaTheme="minorEastAsia" w:cs="B Nazanin" w:hint="cs"/>
          <w:sz w:val="36"/>
          <w:szCs w:val="36"/>
          <w:rtl/>
          <w:lang w:bidi="fa-IR"/>
        </w:rPr>
        <w:t xml:space="preserve"> </w:t>
      </w:r>
      <w:r w:rsidRPr="002B25BC">
        <w:rPr>
          <w:rFonts w:eastAsiaTheme="minorEastAsia" w:cs="B Nazanin" w:hint="cs"/>
          <w:sz w:val="32"/>
          <w:szCs w:val="32"/>
          <w:rtl/>
          <w:lang w:bidi="fa-IR"/>
        </w:rPr>
        <w:t xml:space="preserve">طراحی شده در نرم افزار </w:t>
      </w:r>
      <m:oMath>
        <m:r>
          <w:rPr>
            <w:rFonts w:ascii="Cambria Math" w:eastAsiaTheme="minorEastAsia" w:hAnsi="Cambria Math" w:cs="B Nazanin"/>
            <w:sz w:val="32"/>
            <w:szCs w:val="32"/>
            <w:lang w:bidi="fa-IR"/>
          </w:rPr>
          <m:t>L-</m:t>
        </m:r>
        <m:r>
          <w:rPr>
            <w:rFonts w:ascii="Cambria Math" w:eastAsiaTheme="minorEastAsia" w:hAnsi="Cambria Math" w:cs="B Nazanin"/>
            <w:sz w:val="28"/>
            <w:szCs w:val="28"/>
            <w:lang w:bidi="fa-IR"/>
          </w:rPr>
          <m:t>Edit</m:t>
        </m:r>
      </m:oMath>
    </w:p>
    <w:p w14:paraId="6A5A34C8" w14:textId="638739CC" w:rsidR="000A42AE" w:rsidRDefault="000A42AE" w:rsidP="007E6A57">
      <w:pPr>
        <w:bidi/>
        <w:spacing w:after="0"/>
        <w:rPr>
          <w:rFonts w:eastAsiaTheme="minorEastAsia" w:cs="B Nazanin"/>
          <w:noProof/>
          <w:sz w:val="28"/>
          <w:szCs w:val="28"/>
        </w:rPr>
      </w:pPr>
    </w:p>
    <w:p w14:paraId="55C12AD7" w14:textId="5F4B982D" w:rsidR="007E6A57" w:rsidRDefault="007E6A57" w:rsidP="007E6A57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noProof/>
          <w:sz w:val="28"/>
          <w:szCs w:val="28"/>
          <w:rtl/>
          <w:lang w:bidi="fa-IR"/>
        </w:rPr>
        <w:t xml:space="preserve">گزارش رسم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layout</m:t>
        </m:r>
      </m:oMath>
      <w:r w:rsidRPr="007E6A57">
        <w:rPr>
          <w:rFonts w:eastAsiaTheme="minorEastAsia" w:cs="B Nazanin" w:hint="cs"/>
          <w:noProof/>
          <w:sz w:val="28"/>
          <w:szCs w:val="28"/>
          <w:rtl/>
          <w:lang w:bidi="fa-IR"/>
        </w:rPr>
        <w:t xml:space="preserve"> </w:t>
      </w:r>
      <w:r>
        <w:rPr>
          <w:rFonts w:eastAsiaTheme="minorEastAsia" w:cs="B Nazanin" w:hint="cs"/>
          <w:noProof/>
          <w:sz w:val="28"/>
          <w:szCs w:val="28"/>
          <w:rtl/>
          <w:lang w:bidi="fa-IR"/>
        </w:rPr>
        <w:t xml:space="preserve">توسط نرم افزار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L-Edit</m:t>
        </m:r>
      </m:oMath>
      <w:r w:rsidRPr="007E6A57">
        <w:rPr>
          <w:rFonts w:eastAsiaTheme="minorEastAsia" w:cs="B Nazanin" w:hint="cs"/>
          <w:noProof/>
          <w:sz w:val="28"/>
          <w:szCs w:val="28"/>
          <w:rtl/>
          <w:lang w:bidi="fa-IR"/>
        </w:rPr>
        <w:t>:</w:t>
      </w:r>
    </w:p>
    <w:p w14:paraId="400A3302" w14:textId="6253A76B" w:rsidR="000A42AE" w:rsidRDefault="000A42AE" w:rsidP="000A42AE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3E4AAFF4" w14:textId="6D70D3C4" w:rsidR="000A42AE" w:rsidRDefault="00415C25" w:rsidP="00415C25">
      <w:pPr>
        <w:bidi/>
        <w:spacing w:after="0"/>
        <w:jc w:val="center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1C78E776" wp14:editId="3279B7F5">
            <wp:extent cx="1952625" cy="208021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110" cy="2082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A36CE" w14:textId="7282F52C" w:rsidR="000A42AE" w:rsidRDefault="000A42AE" w:rsidP="000A42AE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25048A0E" w14:textId="6DD12972" w:rsidR="00204BFA" w:rsidRDefault="00CF3343" w:rsidP="00204BFA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lastRenderedPageBreak/>
        <w:t>تصویر</w:t>
      </w:r>
      <w:r w:rsidR="00B43164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layout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طراحی شده:</w:t>
      </w:r>
    </w:p>
    <w:p w14:paraId="7116B1FD" w14:textId="1DABB351" w:rsidR="000A42AE" w:rsidRDefault="001834B4" w:rsidP="001834B4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  <w:rtl/>
        </w:rPr>
        <w:drawing>
          <wp:inline distT="0" distB="0" distL="0" distR="0" wp14:anchorId="5F0ADB94" wp14:editId="347B5D91">
            <wp:extent cx="1796902" cy="17191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122" cy="174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C832" w14:textId="792DD3C5" w:rsidR="00A6642B" w:rsidRDefault="005015CB" w:rsidP="005015CB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0DFE738F" wp14:editId="2E547589">
            <wp:extent cx="1771897" cy="251495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25F3" w14:textId="2F16BF02" w:rsidR="005015CB" w:rsidRDefault="005015CB" w:rsidP="005015CB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</w:p>
    <w:p w14:paraId="57065DD5" w14:textId="62CFF4C3" w:rsidR="005015CB" w:rsidRDefault="005015CB" w:rsidP="001834B4">
      <w:pPr>
        <w:bidi/>
        <w:spacing w:after="0"/>
        <w:jc w:val="center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25B89B1A" wp14:editId="44DB34DF">
            <wp:extent cx="1781424" cy="3315163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apture9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424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BD3EE46" w14:textId="43A89FC3" w:rsidR="005015CB" w:rsidRDefault="005015CB" w:rsidP="005015CB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lastRenderedPageBreak/>
        <w:t>تصویر</w:t>
      </w:r>
      <w:r w:rsidR="006E2A1F">
        <w:rPr>
          <w:rFonts w:eastAsiaTheme="minorEastAsia" w:cs="B Nazanin" w:hint="cs"/>
          <w:sz w:val="28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layout</m:t>
        </m:r>
      </m:oMath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موردنظر به صورت جزئی تر:</w:t>
      </w:r>
    </w:p>
    <w:p w14:paraId="7EE6DFB4" w14:textId="377E8EBA" w:rsidR="00C45731" w:rsidRDefault="00C45731" w:rsidP="00C45731">
      <w:pPr>
        <w:bidi/>
        <w:spacing w:after="0"/>
        <w:jc w:val="center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10BD199C" wp14:editId="6FB5ACB1">
            <wp:extent cx="4035229" cy="1724025"/>
            <wp:effectExtent l="0" t="0" r="381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10.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9527" cy="173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 w:cs="B Nazanin"/>
          <w:sz w:val="28"/>
          <w:szCs w:val="28"/>
          <w:lang w:bidi="fa-IR"/>
        </w:rPr>
        <w:br/>
      </w:r>
      <w:r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4DE04B38" wp14:editId="188CCB8A">
            <wp:extent cx="4019550" cy="1458924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10.2.PN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62"/>
                    <a:stretch/>
                  </pic:blipFill>
                  <pic:spPr bwMode="auto">
                    <a:xfrm>
                      <a:off x="0" y="0"/>
                      <a:ext cx="4053184" cy="1471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1556D">
        <w:rPr>
          <w:rFonts w:eastAsiaTheme="minorEastAsia" w:cs="B Nazanin"/>
          <w:sz w:val="28"/>
          <w:szCs w:val="28"/>
          <w:lang w:bidi="fa-IR"/>
        </w:rPr>
        <w:br/>
      </w:r>
      <w:r w:rsidR="005B7CEE"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2B07C9D1" wp14:editId="168FAF5D">
            <wp:extent cx="4057650" cy="173495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10.3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07"/>
                    <a:stretch/>
                  </pic:blipFill>
                  <pic:spPr bwMode="auto">
                    <a:xfrm>
                      <a:off x="0" y="0"/>
                      <a:ext cx="4075054" cy="1742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F0F3A">
        <w:rPr>
          <w:rFonts w:eastAsiaTheme="minorEastAsia" w:cs="B Nazanin"/>
          <w:sz w:val="28"/>
          <w:szCs w:val="28"/>
          <w:lang w:bidi="fa-IR"/>
        </w:rPr>
        <w:br/>
      </w:r>
      <w:r w:rsidR="0097481D">
        <w:rPr>
          <w:rFonts w:eastAsiaTheme="minorEastAsia" w:cs="B Nazanin"/>
          <w:noProof/>
          <w:sz w:val="28"/>
          <w:szCs w:val="28"/>
        </w:rPr>
        <w:drawing>
          <wp:inline distT="0" distB="0" distL="0" distR="0" wp14:anchorId="0D3643E0" wp14:editId="36320329">
            <wp:extent cx="4076029" cy="1764030"/>
            <wp:effectExtent l="0" t="0" r="127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10.4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25"/>
                    <a:stretch/>
                  </pic:blipFill>
                  <pic:spPr bwMode="auto">
                    <a:xfrm>
                      <a:off x="0" y="0"/>
                      <a:ext cx="4103603" cy="1775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F3A04" w14:textId="4B517B7A" w:rsidR="000A42AE" w:rsidRDefault="000A42AE" w:rsidP="000A42AE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0FFAD0DD" w14:textId="587CD304" w:rsidR="000A42AE" w:rsidRDefault="000A42AE" w:rsidP="000A42AE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47B82F1F" w14:textId="7ECC789B" w:rsidR="00BC594E" w:rsidRDefault="00880EAC" w:rsidP="00880EAC">
      <w:pPr>
        <w:bidi/>
        <w:spacing w:after="0"/>
        <w:jc w:val="center"/>
        <w:rPr>
          <w:rFonts w:eastAsiaTheme="minorEastAsia" w:cs="B Nazanin"/>
          <w:sz w:val="28"/>
          <w:szCs w:val="28"/>
          <w:lang w:bidi="fa-IR"/>
        </w:rPr>
      </w:pPr>
      <w:r>
        <w:rPr>
          <w:rFonts w:eastAsiaTheme="minorEastAsia" w:cs="B Nazanin"/>
          <w:noProof/>
          <w:sz w:val="28"/>
          <w:szCs w:val="28"/>
        </w:rPr>
        <w:lastRenderedPageBreak/>
        <w:drawing>
          <wp:inline distT="0" distB="0" distL="0" distR="0" wp14:anchorId="053BCCAC" wp14:editId="326542B2">
            <wp:extent cx="4310417" cy="1937385"/>
            <wp:effectExtent l="0" t="0" r="0" b="571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10.5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417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B406" w14:textId="79FE9E3A" w:rsidR="008E26D6" w:rsidRDefault="008E26D6" w:rsidP="008E26D6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3808FE3F" w14:textId="033A24E4" w:rsidR="008333F2" w:rsidRDefault="008333F2" w:rsidP="008333F2">
      <w:pPr>
        <w:bidi/>
        <w:spacing w:after="0"/>
        <w:rPr>
          <w:rFonts w:eastAsiaTheme="minorEastAsia" w:cs="B Nazanin"/>
          <w:sz w:val="28"/>
          <w:szCs w:val="28"/>
          <w:lang w:bidi="fa-IR"/>
        </w:rPr>
      </w:pPr>
    </w:p>
    <w:p w14:paraId="68A5E929" w14:textId="77777777" w:rsidR="004A5D8C" w:rsidRPr="00A555F3" w:rsidRDefault="004A5D8C" w:rsidP="004A5D8C">
      <w:pPr>
        <w:bidi/>
        <w:spacing w:after="0"/>
        <w:rPr>
          <w:rFonts w:eastAsiaTheme="minorEastAsia" w:cs="B Nazanin"/>
          <w:sz w:val="28"/>
          <w:szCs w:val="28"/>
          <w:rtl/>
          <w:lang w:bidi="fa-IR"/>
        </w:rPr>
      </w:pPr>
    </w:p>
    <w:p w14:paraId="0BD551D3" w14:textId="6361B26F" w:rsidR="00BF69FB" w:rsidRPr="00BF69FB" w:rsidRDefault="00BF69FB" w:rsidP="00AB2B05">
      <w:pPr>
        <w:bidi/>
        <w:spacing w:after="0"/>
        <w:jc w:val="right"/>
        <w:rPr>
          <w:rFonts w:eastAsiaTheme="minorEastAsia" w:cs="B Nazanin"/>
          <w:b/>
          <w:bCs/>
          <w:sz w:val="28"/>
          <w:szCs w:val="28"/>
          <w:rtl/>
          <w:lang w:bidi="fa-IR"/>
        </w:rPr>
      </w:pPr>
      <w:r w:rsidRPr="00BF69FB">
        <w:rPr>
          <w:rFonts w:eastAsiaTheme="minorEastAsia" w:cs="B Nazanin" w:hint="cs"/>
          <w:b/>
          <w:bCs/>
          <w:sz w:val="28"/>
          <w:szCs w:val="28"/>
          <w:rtl/>
          <w:lang w:bidi="fa-IR"/>
        </w:rPr>
        <w:t>از توجه شما سپاس گزارم</w:t>
      </w:r>
    </w:p>
    <w:sectPr w:rsidR="00BF69FB" w:rsidRPr="00BF69FB" w:rsidSect="00E71A63">
      <w:headerReference w:type="default" r:id="rId31"/>
      <w:headerReference w:type="first" r:id="rId3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1B5CE8" w14:textId="77777777" w:rsidR="0018199C" w:rsidRDefault="0018199C" w:rsidP="00650311">
      <w:pPr>
        <w:spacing w:after="0" w:line="240" w:lineRule="auto"/>
      </w:pPr>
      <w:r>
        <w:separator/>
      </w:r>
    </w:p>
  </w:endnote>
  <w:endnote w:type="continuationSeparator" w:id="0">
    <w:p w14:paraId="72EB7C6C" w14:textId="77777777" w:rsidR="0018199C" w:rsidRDefault="0018199C" w:rsidP="00650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Nazanin">
    <w:altName w:val="Times New Roman"/>
    <w:charset w:val="00"/>
    <w:family w:val="auto"/>
    <w:pitch w:val="variable"/>
    <w:sig w:usb0="00002003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878333" w14:textId="77777777" w:rsidR="0018199C" w:rsidRDefault="0018199C" w:rsidP="00650311">
      <w:pPr>
        <w:spacing w:after="0" w:line="240" w:lineRule="auto"/>
      </w:pPr>
      <w:r>
        <w:separator/>
      </w:r>
    </w:p>
  </w:footnote>
  <w:footnote w:type="continuationSeparator" w:id="0">
    <w:p w14:paraId="27D66EE7" w14:textId="77777777" w:rsidR="0018199C" w:rsidRDefault="0018199C" w:rsidP="006503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D3D547" w14:textId="77777777" w:rsidR="00ED2113" w:rsidRDefault="00ED2113" w:rsidP="00A16D48">
    <w:pPr>
      <w:pStyle w:val="Header"/>
      <w:bidi/>
    </w:pPr>
    <w:r>
      <w:rPr>
        <w:rFonts w:hint="cs"/>
        <w:rtl/>
      </w:rPr>
      <w:tab/>
    </w:r>
    <w:r>
      <w:rPr>
        <w:rFonts w:hint="cs"/>
        <w:rtl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777D6B" w14:textId="77777777" w:rsidR="00ED2113" w:rsidRDefault="00ED2113" w:rsidP="007F6D2D">
    <w:pPr>
      <w:pStyle w:val="Header"/>
      <w:tabs>
        <w:tab w:val="clear" w:pos="9360"/>
        <w:tab w:val="right" w:pos="9900"/>
      </w:tabs>
    </w:pPr>
    <w:r>
      <w:rPr>
        <w:noProof/>
        <w:rtl/>
      </w:rPr>
      <w:drawing>
        <wp:inline distT="0" distB="0" distL="0" distR="0" wp14:anchorId="3CCA9122" wp14:editId="22CB6DE7">
          <wp:extent cx="1038580" cy="822960"/>
          <wp:effectExtent l="0" t="0" r="9525" b="0"/>
          <wp:docPr id="9" name="Picture 9" descr="Arm_Fann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rm_Fanni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858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rtl/>
      </w:rPr>
      <w:drawing>
        <wp:inline distT="0" distB="0" distL="0" distR="0" wp14:anchorId="10B7F6D2" wp14:editId="7FF566B9">
          <wp:extent cx="723583" cy="731520"/>
          <wp:effectExtent l="0" t="0" r="635" b="0"/>
          <wp:docPr id="11" name="Picture 11" descr="Tehran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ehran2"/>
                  <pic:cNvPicPr>
                    <a:picLocks noChangeAspect="1" noChangeArrowheads="1"/>
                  </pic:cNvPicPr>
                </pic:nvPicPr>
                <pic:blipFill>
                  <a:blip r:embed="rId2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583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4730A"/>
    <w:multiLevelType w:val="hybridMultilevel"/>
    <w:tmpl w:val="8446F4E0"/>
    <w:lvl w:ilvl="0" w:tplc="DB9A24C2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9507A"/>
    <w:multiLevelType w:val="hybridMultilevel"/>
    <w:tmpl w:val="476C8EE2"/>
    <w:lvl w:ilvl="0" w:tplc="F1CCD5EC">
      <w:start w:val="1"/>
      <w:numFmt w:val="decimal"/>
      <w:lvlText w:val="%1."/>
      <w:lvlJc w:val="left"/>
      <w:pPr>
        <w:ind w:left="720" w:hanging="360"/>
      </w:pPr>
      <w:rPr>
        <w:rFonts w:ascii="BNazanin"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62133"/>
    <w:multiLevelType w:val="hybridMultilevel"/>
    <w:tmpl w:val="13589B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C01D49"/>
    <w:multiLevelType w:val="hybridMultilevel"/>
    <w:tmpl w:val="42E6C8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4B539F"/>
    <w:multiLevelType w:val="hybridMultilevel"/>
    <w:tmpl w:val="9E2A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E514C"/>
    <w:multiLevelType w:val="hybridMultilevel"/>
    <w:tmpl w:val="0DCA3ECE"/>
    <w:lvl w:ilvl="0" w:tplc="40127572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456E10"/>
    <w:multiLevelType w:val="hybridMultilevel"/>
    <w:tmpl w:val="3E328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251101"/>
    <w:multiLevelType w:val="hybridMultilevel"/>
    <w:tmpl w:val="22BE2D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9A2656"/>
    <w:multiLevelType w:val="hybridMultilevel"/>
    <w:tmpl w:val="EEC8FA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A34CAF"/>
    <w:multiLevelType w:val="hybridMultilevel"/>
    <w:tmpl w:val="DF5A33C6"/>
    <w:lvl w:ilvl="0" w:tplc="C3982314">
      <w:start w:val="1"/>
      <w:numFmt w:val="decimal"/>
      <w:pStyle w:val="2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E1247A"/>
    <w:multiLevelType w:val="hybridMultilevel"/>
    <w:tmpl w:val="1FA2F322"/>
    <w:lvl w:ilvl="0" w:tplc="41E8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10"/>
  </w:num>
  <w:num w:numId="5">
    <w:abstractNumId w:val="0"/>
  </w:num>
  <w:num w:numId="6">
    <w:abstractNumId w:val="9"/>
    <w:lvlOverride w:ilvl="0">
      <w:startOverride w:val="1"/>
    </w:lvlOverride>
  </w:num>
  <w:num w:numId="7">
    <w:abstractNumId w:val="8"/>
  </w:num>
  <w:num w:numId="8">
    <w:abstractNumId w:val="2"/>
  </w:num>
  <w:num w:numId="9">
    <w:abstractNumId w:val="3"/>
  </w:num>
  <w:num w:numId="10">
    <w:abstractNumId w:val="7"/>
  </w:num>
  <w:num w:numId="11">
    <w:abstractNumId w:val="4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M7O0tDQyNDe1NDZX0lEKTi0uzszPAykwrAUAFPwcFCwAAAA=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rfdpw2aagpw5a6edz5bp5r54w5pd0vdvep9p&quot;&gt;My Library&lt;record-ids&gt;&lt;item&gt;51&lt;/item&gt;&lt;item&gt;67&lt;/item&gt;&lt;/record-ids&gt;&lt;/item&gt;&lt;/Libraries&gt;"/>
  </w:docVars>
  <w:rsids>
    <w:rsidRoot w:val="00F53DAA"/>
    <w:rsid w:val="00000C1D"/>
    <w:rsid w:val="00000FC0"/>
    <w:rsid w:val="000011B9"/>
    <w:rsid w:val="00001B3F"/>
    <w:rsid w:val="00005EAC"/>
    <w:rsid w:val="00006474"/>
    <w:rsid w:val="000065A9"/>
    <w:rsid w:val="000076CC"/>
    <w:rsid w:val="00010703"/>
    <w:rsid w:val="00012818"/>
    <w:rsid w:val="00013696"/>
    <w:rsid w:val="00014256"/>
    <w:rsid w:val="00014B42"/>
    <w:rsid w:val="00014C4A"/>
    <w:rsid w:val="00016D28"/>
    <w:rsid w:val="00022E45"/>
    <w:rsid w:val="00022EA2"/>
    <w:rsid w:val="00024522"/>
    <w:rsid w:val="000308ED"/>
    <w:rsid w:val="00031392"/>
    <w:rsid w:val="000332E3"/>
    <w:rsid w:val="0003463F"/>
    <w:rsid w:val="0003518D"/>
    <w:rsid w:val="00035334"/>
    <w:rsid w:val="00035FE3"/>
    <w:rsid w:val="0003616B"/>
    <w:rsid w:val="00036F2E"/>
    <w:rsid w:val="00037C80"/>
    <w:rsid w:val="00037CCE"/>
    <w:rsid w:val="00041880"/>
    <w:rsid w:val="00043173"/>
    <w:rsid w:val="00043A3F"/>
    <w:rsid w:val="000445A2"/>
    <w:rsid w:val="00044C16"/>
    <w:rsid w:val="00047E40"/>
    <w:rsid w:val="00050E76"/>
    <w:rsid w:val="00051659"/>
    <w:rsid w:val="00053AFA"/>
    <w:rsid w:val="00054DF4"/>
    <w:rsid w:val="00055A92"/>
    <w:rsid w:val="000563CC"/>
    <w:rsid w:val="00056419"/>
    <w:rsid w:val="0005772E"/>
    <w:rsid w:val="000577CE"/>
    <w:rsid w:val="00062A3B"/>
    <w:rsid w:val="00063214"/>
    <w:rsid w:val="00064020"/>
    <w:rsid w:val="00064481"/>
    <w:rsid w:val="000653C9"/>
    <w:rsid w:val="00065529"/>
    <w:rsid w:val="00065D91"/>
    <w:rsid w:val="00071DCF"/>
    <w:rsid w:val="000740F1"/>
    <w:rsid w:val="000758C2"/>
    <w:rsid w:val="000801FA"/>
    <w:rsid w:val="00080AE8"/>
    <w:rsid w:val="00080E31"/>
    <w:rsid w:val="00083115"/>
    <w:rsid w:val="00084E9B"/>
    <w:rsid w:val="0008631C"/>
    <w:rsid w:val="00090BD9"/>
    <w:rsid w:val="00091341"/>
    <w:rsid w:val="00091A0D"/>
    <w:rsid w:val="00092D41"/>
    <w:rsid w:val="0009335F"/>
    <w:rsid w:val="00096028"/>
    <w:rsid w:val="00097899"/>
    <w:rsid w:val="000A0D42"/>
    <w:rsid w:val="000A1A89"/>
    <w:rsid w:val="000A239A"/>
    <w:rsid w:val="000A3828"/>
    <w:rsid w:val="000A40A5"/>
    <w:rsid w:val="000A42AE"/>
    <w:rsid w:val="000B0CE8"/>
    <w:rsid w:val="000B2D09"/>
    <w:rsid w:val="000B4ADC"/>
    <w:rsid w:val="000B500B"/>
    <w:rsid w:val="000B5689"/>
    <w:rsid w:val="000C0E4E"/>
    <w:rsid w:val="000C36F9"/>
    <w:rsid w:val="000C7263"/>
    <w:rsid w:val="000C7629"/>
    <w:rsid w:val="000C7C61"/>
    <w:rsid w:val="000D0BFA"/>
    <w:rsid w:val="000D53E5"/>
    <w:rsid w:val="000D6904"/>
    <w:rsid w:val="000E06C3"/>
    <w:rsid w:val="000E1061"/>
    <w:rsid w:val="000E54E8"/>
    <w:rsid w:val="000E5FE7"/>
    <w:rsid w:val="000F32C8"/>
    <w:rsid w:val="000F3BB0"/>
    <w:rsid w:val="000F4A7B"/>
    <w:rsid w:val="000F50D1"/>
    <w:rsid w:val="000F660A"/>
    <w:rsid w:val="000F7295"/>
    <w:rsid w:val="000F79EC"/>
    <w:rsid w:val="001017F6"/>
    <w:rsid w:val="001034CB"/>
    <w:rsid w:val="001035B7"/>
    <w:rsid w:val="00104A75"/>
    <w:rsid w:val="00105544"/>
    <w:rsid w:val="0010571A"/>
    <w:rsid w:val="00106233"/>
    <w:rsid w:val="00106EB5"/>
    <w:rsid w:val="00111E3A"/>
    <w:rsid w:val="00112B4E"/>
    <w:rsid w:val="00114D84"/>
    <w:rsid w:val="00120685"/>
    <w:rsid w:val="00122A5A"/>
    <w:rsid w:val="00122DB1"/>
    <w:rsid w:val="00124398"/>
    <w:rsid w:val="001245C7"/>
    <w:rsid w:val="00125751"/>
    <w:rsid w:val="00126200"/>
    <w:rsid w:val="00126B55"/>
    <w:rsid w:val="001304B2"/>
    <w:rsid w:val="00131637"/>
    <w:rsid w:val="00131E0D"/>
    <w:rsid w:val="001333E9"/>
    <w:rsid w:val="00134624"/>
    <w:rsid w:val="001346EA"/>
    <w:rsid w:val="00136151"/>
    <w:rsid w:val="00136D49"/>
    <w:rsid w:val="00136E1F"/>
    <w:rsid w:val="00137740"/>
    <w:rsid w:val="00141DA4"/>
    <w:rsid w:val="00141FC4"/>
    <w:rsid w:val="001437C6"/>
    <w:rsid w:val="00144827"/>
    <w:rsid w:val="00144955"/>
    <w:rsid w:val="00144B2A"/>
    <w:rsid w:val="0014658E"/>
    <w:rsid w:val="001502E1"/>
    <w:rsid w:val="00152B71"/>
    <w:rsid w:val="00153436"/>
    <w:rsid w:val="00153468"/>
    <w:rsid w:val="0015517E"/>
    <w:rsid w:val="0016171F"/>
    <w:rsid w:val="00162194"/>
    <w:rsid w:val="00163F04"/>
    <w:rsid w:val="00170360"/>
    <w:rsid w:val="0017203F"/>
    <w:rsid w:val="00172464"/>
    <w:rsid w:val="0017367D"/>
    <w:rsid w:val="001777F1"/>
    <w:rsid w:val="0018199C"/>
    <w:rsid w:val="0018258E"/>
    <w:rsid w:val="00182D4F"/>
    <w:rsid w:val="001834B4"/>
    <w:rsid w:val="00183682"/>
    <w:rsid w:val="00185135"/>
    <w:rsid w:val="00185431"/>
    <w:rsid w:val="00185460"/>
    <w:rsid w:val="001864F3"/>
    <w:rsid w:val="00191A31"/>
    <w:rsid w:val="0019278F"/>
    <w:rsid w:val="0019395F"/>
    <w:rsid w:val="00194D25"/>
    <w:rsid w:val="00195B7D"/>
    <w:rsid w:val="00196CF2"/>
    <w:rsid w:val="00197D0E"/>
    <w:rsid w:val="001A0A9F"/>
    <w:rsid w:val="001A0EDF"/>
    <w:rsid w:val="001A2DAE"/>
    <w:rsid w:val="001A43CA"/>
    <w:rsid w:val="001A531D"/>
    <w:rsid w:val="001A5B6E"/>
    <w:rsid w:val="001A6ACC"/>
    <w:rsid w:val="001A6E37"/>
    <w:rsid w:val="001A759F"/>
    <w:rsid w:val="001A79D9"/>
    <w:rsid w:val="001B00A4"/>
    <w:rsid w:val="001B0FB4"/>
    <w:rsid w:val="001B1648"/>
    <w:rsid w:val="001B39BA"/>
    <w:rsid w:val="001B3DA5"/>
    <w:rsid w:val="001B7AB4"/>
    <w:rsid w:val="001C1816"/>
    <w:rsid w:val="001C1944"/>
    <w:rsid w:val="001C252C"/>
    <w:rsid w:val="001C3528"/>
    <w:rsid w:val="001C3D39"/>
    <w:rsid w:val="001C5BA0"/>
    <w:rsid w:val="001C5E9B"/>
    <w:rsid w:val="001D0367"/>
    <w:rsid w:val="001D0E88"/>
    <w:rsid w:val="001D1BAB"/>
    <w:rsid w:val="001D2840"/>
    <w:rsid w:val="001D5891"/>
    <w:rsid w:val="001D6EFD"/>
    <w:rsid w:val="001D7B47"/>
    <w:rsid w:val="001E024B"/>
    <w:rsid w:val="001E103A"/>
    <w:rsid w:val="001E13FC"/>
    <w:rsid w:val="001E152A"/>
    <w:rsid w:val="001E273C"/>
    <w:rsid w:val="001E32A2"/>
    <w:rsid w:val="001E4C01"/>
    <w:rsid w:val="001E540B"/>
    <w:rsid w:val="001E667B"/>
    <w:rsid w:val="001E69F4"/>
    <w:rsid w:val="001E7762"/>
    <w:rsid w:val="001F097B"/>
    <w:rsid w:val="001F1743"/>
    <w:rsid w:val="001F20AE"/>
    <w:rsid w:val="001F3830"/>
    <w:rsid w:val="001F63E0"/>
    <w:rsid w:val="001F6C4E"/>
    <w:rsid w:val="0020174E"/>
    <w:rsid w:val="00201E2C"/>
    <w:rsid w:val="002033DD"/>
    <w:rsid w:val="002045BB"/>
    <w:rsid w:val="00204BFA"/>
    <w:rsid w:val="00206869"/>
    <w:rsid w:val="002110F7"/>
    <w:rsid w:val="00211345"/>
    <w:rsid w:val="002120EE"/>
    <w:rsid w:val="00213642"/>
    <w:rsid w:val="00215B06"/>
    <w:rsid w:val="0021793F"/>
    <w:rsid w:val="00217E6A"/>
    <w:rsid w:val="002214F6"/>
    <w:rsid w:val="00223FBF"/>
    <w:rsid w:val="0022602E"/>
    <w:rsid w:val="00227326"/>
    <w:rsid w:val="0023091F"/>
    <w:rsid w:val="00230C6D"/>
    <w:rsid w:val="002330B7"/>
    <w:rsid w:val="00233711"/>
    <w:rsid w:val="002345FF"/>
    <w:rsid w:val="00235172"/>
    <w:rsid w:val="00235D3A"/>
    <w:rsid w:val="00236634"/>
    <w:rsid w:val="0023766C"/>
    <w:rsid w:val="00237AE2"/>
    <w:rsid w:val="00240991"/>
    <w:rsid w:val="0024157B"/>
    <w:rsid w:val="002513E4"/>
    <w:rsid w:val="0025167D"/>
    <w:rsid w:val="002537D0"/>
    <w:rsid w:val="00255876"/>
    <w:rsid w:val="002576B3"/>
    <w:rsid w:val="00257FCC"/>
    <w:rsid w:val="00260844"/>
    <w:rsid w:val="00260CE7"/>
    <w:rsid w:val="00260D3E"/>
    <w:rsid w:val="00260F36"/>
    <w:rsid w:val="00261BEE"/>
    <w:rsid w:val="00261D06"/>
    <w:rsid w:val="00262619"/>
    <w:rsid w:val="00263288"/>
    <w:rsid w:val="0026338D"/>
    <w:rsid w:val="00264048"/>
    <w:rsid w:val="00264B62"/>
    <w:rsid w:val="002652E1"/>
    <w:rsid w:val="00267508"/>
    <w:rsid w:val="002708EF"/>
    <w:rsid w:val="00272D77"/>
    <w:rsid w:val="002731AF"/>
    <w:rsid w:val="002740CF"/>
    <w:rsid w:val="002747E9"/>
    <w:rsid w:val="00274803"/>
    <w:rsid w:val="00276CB1"/>
    <w:rsid w:val="00277D0D"/>
    <w:rsid w:val="00280770"/>
    <w:rsid w:val="00281F05"/>
    <w:rsid w:val="002825BF"/>
    <w:rsid w:val="0028306F"/>
    <w:rsid w:val="00283BCA"/>
    <w:rsid w:val="00284E7A"/>
    <w:rsid w:val="0028535E"/>
    <w:rsid w:val="00285760"/>
    <w:rsid w:val="00286758"/>
    <w:rsid w:val="0028678F"/>
    <w:rsid w:val="00286CA9"/>
    <w:rsid w:val="00287157"/>
    <w:rsid w:val="002915CE"/>
    <w:rsid w:val="00291662"/>
    <w:rsid w:val="00292CE4"/>
    <w:rsid w:val="00294344"/>
    <w:rsid w:val="0029501D"/>
    <w:rsid w:val="002956C1"/>
    <w:rsid w:val="002A125A"/>
    <w:rsid w:val="002A1A39"/>
    <w:rsid w:val="002A4892"/>
    <w:rsid w:val="002B0226"/>
    <w:rsid w:val="002B25BC"/>
    <w:rsid w:val="002B3206"/>
    <w:rsid w:val="002B7317"/>
    <w:rsid w:val="002B766D"/>
    <w:rsid w:val="002C04AF"/>
    <w:rsid w:val="002C16FB"/>
    <w:rsid w:val="002C341E"/>
    <w:rsid w:val="002C3664"/>
    <w:rsid w:val="002C4DEA"/>
    <w:rsid w:val="002C6989"/>
    <w:rsid w:val="002C6BCC"/>
    <w:rsid w:val="002C6C8A"/>
    <w:rsid w:val="002C7170"/>
    <w:rsid w:val="002D0A8B"/>
    <w:rsid w:val="002D0CEA"/>
    <w:rsid w:val="002D38F3"/>
    <w:rsid w:val="002D3A40"/>
    <w:rsid w:val="002D493E"/>
    <w:rsid w:val="002D4BA0"/>
    <w:rsid w:val="002D4CF8"/>
    <w:rsid w:val="002D54A1"/>
    <w:rsid w:val="002D55F5"/>
    <w:rsid w:val="002D5A4C"/>
    <w:rsid w:val="002E3891"/>
    <w:rsid w:val="002E5D7F"/>
    <w:rsid w:val="002E6084"/>
    <w:rsid w:val="002E65AD"/>
    <w:rsid w:val="002E7438"/>
    <w:rsid w:val="002F1AFF"/>
    <w:rsid w:val="002F296B"/>
    <w:rsid w:val="002F4778"/>
    <w:rsid w:val="002F6F7D"/>
    <w:rsid w:val="002F7F8E"/>
    <w:rsid w:val="00300B8C"/>
    <w:rsid w:val="00300E85"/>
    <w:rsid w:val="0030299E"/>
    <w:rsid w:val="003037F4"/>
    <w:rsid w:val="003042F5"/>
    <w:rsid w:val="00310AED"/>
    <w:rsid w:val="00314941"/>
    <w:rsid w:val="003158ED"/>
    <w:rsid w:val="00317D3D"/>
    <w:rsid w:val="00323E74"/>
    <w:rsid w:val="003253D4"/>
    <w:rsid w:val="00331734"/>
    <w:rsid w:val="0033267D"/>
    <w:rsid w:val="003346AB"/>
    <w:rsid w:val="00334BAF"/>
    <w:rsid w:val="00335259"/>
    <w:rsid w:val="00336479"/>
    <w:rsid w:val="00336941"/>
    <w:rsid w:val="00340ED6"/>
    <w:rsid w:val="003427DE"/>
    <w:rsid w:val="00343718"/>
    <w:rsid w:val="00343D0D"/>
    <w:rsid w:val="00345B07"/>
    <w:rsid w:val="00345EE4"/>
    <w:rsid w:val="003472C2"/>
    <w:rsid w:val="003512BA"/>
    <w:rsid w:val="0035173D"/>
    <w:rsid w:val="00352580"/>
    <w:rsid w:val="00354318"/>
    <w:rsid w:val="003550CA"/>
    <w:rsid w:val="00355B22"/>
    <w:rsid w:val="00355CFC"/>
    <w:rsid w:val="00356223"/>
    <w:rsid w:val="00356487"/>
    <w:rsid w:val="00357591"/>
    <w:rsid w:val="00357AE4"/>
    <w:rsid w:val="003603C2"/>
    <w:rsid w:val="0036185F"/>
    <w:rsid w:val="003621CF"/>
    <w:rsid w:val="003632CA"/>
    <w:rsid w:val="00363C46"/>
    <w:rsid w:val="00363FEF"/>
    <w:rsid w:val="00364E5B"/>
    <w:rsid w:val="003652FB"/>
    <w:rsid w:val="00365795"/>
    <w:rsid w:val="00367FB2"/>
    <w:rsid w:val="003708C6"/>
    <w:rsid w:val="00371622"/>
    <w:rsid w:val="003717B9"/>
    <w:rsid w:val="00371F5B"/>
    <w:rsid w:val="003726CE"/>
    <w:rsid w:val="00372E23"/>
    <w:rsid w:val="00373055"/>
    <w:rsid w:val="0037692E"/>
    <w:rsid w:val="00381FFD"/>
    <w:rsid w:val="0038211B"/>
    <w:rsid w:val="003826CF"/>
    <w:rsid w:val="003833D9"/>
    <w:rsid w:val="00383C61"/>
    <w:rsid w:val="00384DE1"/>
    <w:rsid w:val="00386915"/>
    <w:rsid w:val="00386C87"/>
    <w:rsid w:val="0039015B"/>
    <w:rsid w:val="00390540"/>
    <w:rsid w:val="00392BE8"/>
    <w:rsid w:val="003959C1"/>
    <w:rsid w:val="00397330"/>
    <w:rsid w:val="003A05AB"/>
    <w:rsid w:val="003A3AB7"/>
    <w:rsid w:val="003A3C62"/>
    <w:rsid w:val="003A4C73"/>
    <w:rsid w:val="003A7010"/>
    <w:rsid w:val="003B213E"/>
    <w:rsid w:val="003B408E"/>
    <w:rsid w:val="003B52B3"/>
    <w:rsid w:val="003C0F5D"/>
    <w:rsid w:val="003C1D61"/>
    <w:rsid w:val="003C2C33"/>
    <w:rsid w:val="003C2DFC"/>
    <w:rsid w:val="003C5C81"/>
    <w:rsid w:val="003C7601"/>
    <w:rsid w:val="003C7A07"/>
    <w:rsid w:val="003D1567"/>
    <w:rsid w:val="003D319B"/>
    <w:rsid w:val="003D4AEA"/>
    <w:rsid w:val="003D57C4"/>
    <w:rsid w:val="003D57EA"/>
    <w:rsid w:val="003D7B77"/>
    <w:rsid w:val="003E13EF"/>
    <w:rsid w:val="003E459E"/>
    <w:rsid w:val="003E60E0"/>
    <w:rsid w:val="003E66BF"/>
    <w:rsid w:val="003E7B4C"/>
    <w:rsid w:val="003E7FEB"/>
    <w:rsid w:val="003F05B0"/>
    <w:rsid w:val="003F451F"/>
    <w:rsid w:val="003F46B5"/>
    <w:rsid w:val="003F63AF"/>
    <w:rsid w:val="003F73F0"/>
    <w:rsid w:val="00400A26"/>
    <w:rsid w:val="00400AA3"/>
    <w:rsid w:val="00400F2C"/>
    <w:rsid w:val="00401BF7"/>
    <w:rsid w:val="00404408"/>
    <w:rsid w:val="0040493E"/>
    <w:rsid w:val="00404A35"/>
    <w:rsid w:val="00404D03"/>
    <w:rsid w:val="00405992"/>
    <w:rsid w:val="00405F2F"/>
    <w:rsid w:val="00406240"/>
    <w:rsid w:val="004070E9"/>
    <w:rsid w:val="00407B47"/>
    <w:rsid w:val="00410EB7"/>
    <w:rsid w:val="0041231A"/>
    <w:rsid w:val="004123CA"/>
    <w:rsid w:val="00412957"/>
    <w:rsid w:val="00413268"/>
    <w:rsid w:val="00413475"/>
    <w:rsid w:val="00413C8D"/>
    <w:rsid w:val="00414C56"/>
    <w:rsid w:val="004157EB"/>
    <w:rsid w:val="00415C25"/>
    <w:rsid w:val="0041762F"/>
    <w:rsid w:val="00420DBC"/>
    <w:rsid w:val="0042222B"/>
    <w:rsid w:val="004225FD"/>
    <w:rsid w:val="00427DA6"/>
    <w:rsid w:val="0043124E"/>
    <w:rsid w:val="00432842"/>
    <w:rsid w:val="0043425F"/>
    <w:rsid w:val="00435155"/>
    <w:rsid w:val="00435967"/>
    <w:rsid w:val="00435BC6"/>
    <w:rsid w:val="00436D33"/>
    <w:rsid w:val="004372E6"/>
    <w:rsid w:val="0044027C"/>
    <w:rsid w:val="004438EF"/>
    <w:rsid w:val="00443FD5"/>
    <w:rsid w:val="00446683"/>
    <w:rsid w:val="004471D5"/>
    <w:rsid w:val="00447963"/>
    <w:rsid w:val="00450C78"/>
    <w:rsid w:val="004522A3"/>
    <w:rsid w:val="00455316"/>
    <w:rsid w:val="0045548C"/>
    <w:rsid w:val="004559BE"/>
    <w:rsid w:val="00455C4C"/>
    <w:rsid w:val="00456F39"/>
    <w:rsid w:val="00461EB0"/>
    <w:rsid w:val="0046406E"/>
    <w:rsid w:val="00464216"/>
    <w:rsid w:val="004643C6"/>
    <w:rsid w:val="0046792B"/>
    <w:rsid w:val="00467DE8"/>
    <w:rsid w:val="004701E2"/>
    <w:rsid w:val="00471B82"/>
    <w:rsid w:val="00473227"/>
    <w:rsid w:val="00473E92"/>
    <w:rsid w:val="00473EEB"/>
    <w:rsid w:val="00474F60"/>
    <w:rsid w:val="004752B3"/>
    <w:rsid w:val="00475C8B"/>
    <w:rsid w:val="00476DA3"/>
    <w:rsid w:val="0047765D"/>
    <w:rsid w:val="004828DE"/>
    <w:rsid w:val="00482B08"/>
    <w:rsid w:val="00483246"/>
    <w:rsid w:val="00483E57"/>
    <w:rsid w:val="00484150"/>
    <w:rsid w:val="00484667"/>
    <w:rsid w:val="00484EF0"/>
    <w:rsid w:val="00486177"/>
    <w:rsid w:val="00490257"/>
    <w:rsid w:val="00492415"/>
    <w:rsid w:val="00492B7B"/>
    <w:rsid w:val="00493F10"/>
    <w:rsid w:val="00494F0A"/>
    <w:rsid w:val="00495928"/>
    <w:rsid w:val="004975EE"/>
    <w:rsid w:val="00497C6E"/>
    <w:rsid w:val="004A04C8"/>
    <w:rsid w:val="004A29C9"/>
    <w:rsid w:val="004A5D8C"/>
    <w:rsid w:val="004A5E09"/>
    <w:rsid w:val="004A5E20"/>
    <w:rsid w:val="004A789B"/>
    <w:rsid w:val="004B0B03"/>
    <w:rsid w:val="004B1489"/>
    <w:rsid w:val="004B3959"/>
    <w:rsid w:val="004B3A7E"/>
    <w:rsid w:val="004B595E"/>
    <w:rsid w:val="004C06BC"/>
    <w:rsid w:val="004C07B9"/>
    <w:rsid w:val="004C0D55"/>
    <w:rsid w:val="004C12F3"/>
    <w:rsid w:val="004C33A0"/>
    <w:rsid w:val="004C4103"/>
    <w:rsid w:val="004C4A8F"/>
    <w:rsid w:val="004C51D9"/>
    <w:rsid w:val="004C5223"/>
    <w:rsid w:val="004C659F"/>
    <w:rsid w:val="004D0AEA"/>
    <w:rsid w:val="004D182B"/>
    <w:rsid w:val="004D408A"/>
    <w:rsid w:val="004D521F"/>
    <w:rsid w:val="004D6495"/>
    <w:rsid w:val="004E1CA1"/>
    <w:rsid w:val="004E2892"/>
    <w:rsid w:val="004E39F3"/>
    <w:rsid w:val="004F0431"/>
    <w:rsid w:val="004F239E"/>
    <w:rsid w:val="004F4A39"/>
    <w:rsid w:val="004F682B"/>
    <w:rsid w:val="004F77B5"/>
    <w:rsid w:val="005015CB"/>
    <w:rsid w:val="005015DD"/>
    <w:rsid w:val="0050200A"/>
    <w:rsid w:val="00503CCB"/>
    <w:rsid w:val="00506319"/>
    <w:rsid w:val="00511D26"/>
    <w:rsid w:val="0051321A"/>
    <w:rsid w:val="0051360C"/>
    <w:rsid w:val="005137D5"/>
    <w:rsid w:val="0051409B"/>
    <w:rsid w:val="00514671"/>
    <w:rsid w:val="0051660D"/>
    <w:rsid w:val="00516CDB"/>
    <w:rsid w:val="00517277"/>
    <w:rsid w:val="00517E4D"/>
    <w:rsid w:val="0052178B"/>
    <w:rsid w:val="00522C71"/>
    <w:rsid w:val="00523985"/>
    <w:rsid w:val="0052547C"/>
    <w:rsid w:val="00525550"/>
    <w:rsid w:val="005310D4"/>
    <w:rsid w:val="005313DC"/>
    <w:rsid w:val="005325CF"/>
    <w:rsid w:val="00533354"/>
    <w:rsid w:val="00533429"/>
    <w:rsid w:val="00533853"/>
    <w:rsid w:val="0053454D"/>
    <w:rsid w:val="00534E17"/>
    <w:rsid w:val="00535057"/>
    <w:rsid w:val="005362C5"/>
    <w:rsid w:val="0053690C"/>
    <w:rsid w:val="005408B4"/>
    <w:rsid w:val="0054171E"/>
    <w:rsid w:val="00542D67"/>
    <w:rsid w:val="00543234"/>
    <w:rsid w:val="00543F74"/>
    <w:rsid w:val="00547F41"/>
    <w:rsid w:val="00550476"/>
    <w:rsid w:val="00550552"/>
    <w:rsid w:val="005509F7"/>
    <w:rsid w:val="00550E37"/>
    <w:rsid w:val="00553FA5"/>
    <w:rsid w:val="005540B9"/>
    <w:rsid w:val="005550A0"/>
    <w:rsid w:val="005558D0"/>
    <w:rsid w:val="00555F18"/>
    <w:rsid w:val="00556B00"/>
    <w:rsid w:val="0055783E"/>
    <w:rsid w:val="00560600"/>
    <w:rsid w:val="00560797"/>
    <w:rsid w:val="00560B6E"/>
    <w:rsid w:val="005610DC"/>
    <w:rsid w:val="00563000"/>
    <w:rsid w:val="005635AC"/>
    <w:rsid w:val="00563E1C"/>
    <w:rsid w:val="0056432F"/>
    <w:rsid w:val="00564B6F"/>
    <w:rsid w:val="00566908"/>
    <w:rsid w:val="00566DB2"/>
    <w:rsid w:val="005704B4"/>
    <w:rsid w:val="0057101B"/>
    <w:rsid w:val="005716AF"/>
    <w:rsid w:val="005720DC"/>
    <w:rsid w:val="00573147"/>
    <w:rsid w:val="00574621"/>
    <w:rsid w:val="005747E5"/>
    <w:rsid w:val="00575BCC"/>
    <w:rsid w:val="005777BA"/>
    <w:rsid w:val="00580208"/>
    <w:rsid w:val="005848F6"/>
    <w:rsid w:val="005851DA"/>
    <w:rsid w:val="0058533B"/>
    <w:rsid w:val="00587511"/>
    <w:rsid w:val="0058782D"/>
    <w:rsid w:val="005900CD"/>
    <w:rsid w:val="005915E8"/>
    <w:rsid w:val="005920D3"/>
    <w:rsid w:val="0059258D"/>
    <w:rsid w:val="00594822"/>
    <w:rsid w:val="005955AC"/>
    <w:rsid w:val="00595E42"/>
    <w:rsid w:val="005979BD"/>
    <w:rsid w:val="00597DDD"/>
    <w:rsid w:val="005A309B"/>
    <w:rsid w:val="005A6E3D"/>
    <w:rsid w:val="005A7777"/>
    <w:rsid w:val="005B4561"/>
    <w:rsid w:val="005B487A"/>
    <w:rsid w:val="005B7446"/>
    <w:rsid w:val="005B7CEE"/>
    <w:rsid w:val="005B7F23"/>
    <w:rsid w:val="005C12BF"/>
    <w:rsid w:val="005C4A47"/>
    <w:rsid w:val="005C6CD4"/>
    <w:rsid w:val="005D152E"/>
    <w:rsid w:val="005D1CA7"/>
    <w:rsid w:val="005D22A1"/>
    <w:rsid w:val="005D3941"/>
    <w:rsid w:val="005D4C16"/>
    <w:rsid w:val="005D5369"/>
    <w:rsid w:val="005D6777"/>
    <w:rsid w:val="005D68D0"/>
    <w:rsid w:val="005E034B"/>
    <w:rsid w:val="005E2FA0"/>
    <w:rsid w:val="005E3174"/>
    <w:rsid w:val="005E3707"/>
    <w:rsid w:val="005E469A"/>
    <w:rsid w:val="005E4897"/>
    <w:rsid w:val="005E622D"/>
    <w:rsid w:val="005E6408"/>
    <w:rsid w:val="005E7ABA"/>
    <w:rsid w:val="005F09F0"/>
    <w:rsid w:val="005F11E0"/>
    <w:rsid w:val="005F188F"/>
    <w:rsid w:val="005F2006"/>
    <w:rsid w:val="005F3574"/>
    <w:rsid w:val="005F49D9"/>
    <w:rsid w:val="005F5C8A"/>
    <w:rsid w:val="005F5CB7"/>
    <w:rsid w:val="005F65AB"/>
    <w:rsid w:val="005F7582"/>
    <w:rsid w:val="00600280"/>
    <w:rsid w:val="006014A5"/>
    <w:rsid w:val="006026B2"/>
    <w:rsid w:val="006035D2"/>
    <w:rsid w:val="00604B75"/>
    <w:rsid w:val="00604DCC"/>
    <w:rsid w:val="00606C08"/>
    <w:rsid w:val="00606FEC"/>
    <w:rsid w:val="00607EE2"/>
    <w:rsid w:val="006118A5"/>
    <w:rsid w:val="00612809"/>
    <w:rsid w:val="00613732"/>
    <w:rsid w:val="00616499"/>
    <w:rsid w:val="0061780E"/>
    <w:rsid w:val="00617AEA"/>
    <w:rsid w:val="00621802"/>
    <w:rsid w:val="00622E15"/>
    <w:rsid w:val="006250CF"/>
    <w:rsid w:val="00625AD1"/>
    <w:rsid w:val="00630473"/>
    <w:rsid w:val="00630DCD"/>
    <w:rsid w:val="006312DF"/>
    <w:rsid w:val="00631D53"/>
    <w:rsid w:val="00632015"/>
    <w:rsid w:val="00635901"/>
    <w:rsid w:val="00636164"/>
    <w:rsid w:val="00637AC7"/>
    <w:rsid w:val="006401F3"/>
    <w:rsid w:val="00641856"/>
    <w:rsid w:val="00642D24"/>
    <w:rsid w:val="00642E51"/>
    <w:rsid w:val="006430FC"/>
    <w:rsid w:val="00650311"/>
    <w:rsid w:val="006550FC"/>
    <w:rsid w:val="00655A68"/>
    <w:rsid w:val="0065622A"/>
    <w:rsid w:val="0065650B"/>
    <w:rsid w:val="00657520"/>
    <w:rsid w:val="00657CDD"/>
    <w:rsid w:val="00660561"/>
    <w:rsid w:val="006622A3"/>
    <w:rsid w:val="00663970"/>
    <w:rsid w:val="00666097"/>
    <w:rsid w:val="006701BA"/>
    <w:rsid w:val="006710B5"/>
    <w:rsid w:val="0067305E"/>
    <w:rsid w:val="00675CF7"/>
    <w:rsid w:val="0068004B"/>
    <w:rsid w:val="00680B95"/>
    <w:rsid w:val="006824D5"/>
    <w:rsid w:val="006825AF"/>
    <w:rsid w:val="006845C2"/>
    <w:rsid w:val="006867D2"/>
    <w:rsid w:val="006878E9"/>
    <w:rsid w:val="00692DEF"/>
    <w:rsid w:val="006946D8"/>
    <w:rsid w:val="00694AA5"/>
    <w:rsid w:val="00695C5D"/>
    <w:rsid w:val="006972A9"/>
    <w:rsid w:val="006A0EFD"/>
    <w:rsid w:val="006A1D14"/>
    <w:rsid w:val="006A25DF"/>
    <w:rsid w:val="006A3A05"/>
    <w:rsid w:val="006A530F"/>
    <w:rsid w:val="006A5904"/>
    <w:rsid w:val="006A5A4E"/>
    <w:rsid w:val="006A5D56"/>
    <w:rsid w:val="006A749B"/>
    <w:rsid w:val="006A75F0"/>
    <w:rsid w:val="006B0552"/>
    <w:rsid w:val="006B25D3"/>
    <w:rsid w:val="006B2CBE"/>
    <w:rsid w:val="006B3F40"/>
    <w:rsid w:val="006B475E"/>
    <w:rsid w:val="006B7334"/>
    <w:rsid w:val="006B7B71"/>
    <w:rsid w:val="006C0A98"/>
    <w:rsid w:val="006C1118"/>
    <w:rsid w:val="006C1612"/>
    <w:rsid w:val="006C3DC9"/>
    <w:rsid w:val="006C4366"/>
    <w:rsid w:val="006C5951"/>
    <w:rsid w:val="006C7E45"/>
    <w:rsid w:val="006D0FFC"/>
    <w:rsid w:val="006D178A"/>
    <w:rsid w:val="006D227D"/>
    <w:rsid w:val="006D270B"/>
    <w:rsid w:val="006D28E0"/>
    <w:rsid w:val="006D3276"/>
    <w:rsid w:val="006D3EA5"/>
    <w:rsid w:val="006D70D1"/>
    <w:rsid w:val="006E13D2"/>
    <w:rsid w:val="006E1854"/>
    <w:rsid w:val="006E22C6"/>
    <w:rsid w:val="006E2A1F"/>
    <w:rsid w:val="006E3FC3"/>
    <w:rsid w:val="006E62F8"/>
    <w:rsid w:val="006E6552"/>
    <w:rsid w:val="006E676C"/>
    <w:rsid w:val="006F08AE"/>
    <w:rsid w:val="006F0DBD"/>
    <w:rsid w:val="006F274F"/>
    <w:rsid w:val="006F6223"/>
    <w:rsid w:val="00700105"/>
    <w:rsid w:val="0070016E"/>
    <w:rsid w:val="00700342"/>
    <w:rsid w:val="0070050A"/>
    <w:rsid w:val="007011D3"/>
    <w:rsid w:val="00702B96"/>
    <w:rsid w:val="00703765"/>
    <w:rsid w:val="007057A1"/>
    <w:rsid w:val="00705C22"/>
    <w:rsid w:val="00705FEA"/>
    <w:rsid w:val="00710599"/>
    <w:rsid w:val="0071170B"/>
    <w:rsid w:val="007119DF"/>
    <w:rsid w:val="00712900"/>
    <w:rsid w:val="00713010"/>
    <w:rsid w:val="00714932"/>
    <w:rsid w:val="00714D46"/>
    <w:rsid w:val="0071668E"/>
    <w:rsid w:val="00716F6C"/>
    <w:rsid w:val="00721E44"/>
    <w:rsid w:val="0072294A"/>
    <w:rsid w:val="00722D51"/>
    <w:rsid w:val="007231FD"/>
    <w:rsid w:val="007239AD"/>
    <w:rsid w:val="0072433D"/>
    <w:rsid w:val="0072667E"/>
    <w:rsid w:val="00727518"/>
    <w:rsid w:val="00731EA3"/>
    <w:rsid w:val="00732CEC"/>
    <w:rsid w:val="007335C3"/>
    <w:rsid w:val="00734DB5"/>
    <w:rsid w:val="00737D82"/>
    <w:rsid w:val="00740838"/>
    <w:rsid w:val="0074103C"/>
    <w:rsid w:val="00741A34"/>
    <w:rsid w:val="00741D4D"/>
    <w:rsid w:val="0074209F"/>
    <w:rsid w:val="00743A8F"/>
    <w:rsid w:val="00744EB0"/>
    <w:rsid w:val="00744F5A"/>
    <w:rsid w:val="00745009"/>
    <w:rsid w:val="007504AC"/>
    <w:rsid w:val="0075286F"/>
    <w:rsid w:val="00752B94"/>
    <w:rsid w:val="00753203"/>
    <w:rsid w:val="007535A7"/>
    <w:rsid w:val="00754A4B"/>
    <w:rsid w:val="00755CB6"/>
    <w:rsid w:val="007578B4"/>
    <w:rsid w:val="007610C7"/>
    <w:rsid w:val="007616F6"/>
    <w:rsid w:val="00761913"/>
    <w:rsid w:val="007644B0"/>
    <w:rsid w:val="00764D54"/>
    <w:rsid w:val="007670B2"/>
    <w:rsid w:val="00771100"/>
    <w:rsid w:val="00771945"/>
    <w:rsid w:val="007737A8"/>
    <w:rsid w:val="00773BC9"/>
    <w:rsid w:val="00774560"/>
    <w:rsid w:val="00774F00"/>
    <w:rsid w:val="00775CF2"/>
    <w:rsid w:val="0077695B"/>
    <w:rsid w:val="007769DC"/>
    <w:rsid w:val="00777C59"/>
    <w:rsid w:val="0078096C"/>
    <w:rsid w:val="0078134B"/>
    <w:rsid w:val="00784004"/>
    <w:rsid w:val="007853F7"/>
    <w:rsid w:val="00787386"/>
    <w:rsid w:val="00787778"/>
    <w:rsid w:val="00787B2B"/>
    <w:rsid w:val="00790319"/>
    <w:rsid w:val="0079099A"/>
    <w:rsid w:val="00791AC9"/>
    <w:rsid w:val="00794E93"/>
    <w:rsid w:val="007950DF"/>
    <w:rsid w:val="007963E8"/>
    <w:rsid w:val="00796A26"/>
    <w:rsid w:val="007A06E0"/>
    <w:rsid w:val="007A0985"/>
    <w:rsid w:val="007A3219"/>
    <w:rsid w:val="007A3706"/>
    <w:rsid w:val="007A6269"/>
    <w:rsid w:val="007A727A"/>
    <w:rsid w:val="007A7872"/>
    <w:rsid w:val="007B06E3"/>
    <w:rsid w:val="007B3519"/>
    <w:rsid w:val="007B3572"/>
    <w:rsid w:val="007B4654"/>
    <w:rsid w:val="007B6CD5"/>
    <w:rsid w:val="007C0B6F"/>
    <w:rsid w:val="007C1E38"/>
    <w:rsid w:val="007C21A5"/>
    <w:rsid w:val="007C53D4"/>
    <w:rsid w:val="007C5F3E"/>
    <w:rsid w:val="007C7054"/>
    <w:rsid w:val="007C770F"/>
    <w:rsid w:val="007D0F6F"/>
    <w:rsid w:val="007D2174"/>
    <w:rsid w:val="007D2BC0"/>
    <w:rsid w:val="007E0887"/>
    <w:rsid w:val="007E303F"/>
    <w:rsid w:val="007E4E9E"/>
    <w:rsid w:val="007E4F41"/>
    <w:rsid w:val="007E6A57"/>
    <w:rsid w:val="007E729D"/>
    <w:rsid w:val="007E797F"/>
    <w:rsid w:val="007E7A16"/>
    <w:rsid w:val="007E7B28"/>
    <w:rsid w:val="007E7CF9"/>
    <w:rsid w:val="007E7F3D"/>
    <w:rsid w:val="007F3ACA"/>
    <w:rsid w:val="007F4FFD"/>
    <w:rsid w:val="007F5731"/>
    <w:rsid w:val="007F62B7"/>
    <w:rsid w:val="007F62E9"/>
    <w:rsid w:val="007F67B7"/>
    <w:rsid w:val="007F6D2D"/>
    <w:rsid w:val="007F6DFF"/>
    <w:rsid w:val="007F6E8B"/>
    <w:rsid w:val="007F7793"/>
    <w:rsid w:val="008018BF"/>
    <w:rsid w:val="00801AF3"/>
    <w:rsid w:val="00801F7F"/>
    <w:rsid w:val="00803452"/>
    <w:rsid w:val="00804F20"/>
    <w:rsid w:val="008058FB"/>
    <w:rsid w:val="008104A4"/>
    <w:rsid w:val="008108BA"/>
    <w:rsid w:val="00811409"/>
    <w:rsid w:val="008127E7"/>
    <w:rsid w:val="00812EC2"/>
    <w:rsid w:val="008141A4"/>
    <w:rsid w:val="00816338"/>
    <w:rsid w:val="0082068D"/>
    <w:rsid w:val="008267B2"/>
    <w:rsid w:val="00827C6B"/>
    <w:rsid w:val="00832260"/>
    <w:rsid w:val="008333F2"/>
    <w:rsid w:val="0083422F"/>
    <w:rsid w:val="00834DE5"/>
    <w:rsid w:val="00835461"/>
    <w:rsid w:val="0084190A"/>
    <w:rsid w:val="0084257E"/>
    <w:rsid w:val="00845170"/>
    <w:rsid w:val="00845859"/>
    <w:rsid w:val="00851498"/>
    <w:rsid w:val="008514DF"/>
    <w:rsid w:val="00853B26"/>
    <w:rsid w:val="008544D9"/>
    <w:rsid w:val="008547EE"/>
    <w:rsid w:val="0085690A"/>
    <w:rsid w:val="00861170"/>
    <w:rsid w:val="0086282B"/>
    <w:rsid w:val="008655FF"/>
    <w:rsid w:val="0086574E"/>
    <w:rsid w:val="008674BF"/>
    <w:rsid w:val="0086779F"/>
    <w:rsid w:val="008707C7"/>
    <w:rsid w:val="008725AB"/>
    <w:rsid w:val="00872EBA"/>
    <w:rsid w:val="00874128"/>
    <w:rsid w:val="00875953"/>
    <w:rsid w:val="008773D7"/>
    <w:rsid w:val="00880795"/>
    <w:rsid w:val="00880EA6"/>
    <w:rsid w:val="00880EAC"/>
    <w:rsid w:val="00882361"/>
    <w:rsid w:val="00882709"/>
    <w:rsid w:val="008831B9"/>
    <w:rsid w:val="00886529"/>
    <w:rsid w:val="00887A22"/>
    <w:rsid w:val="008905C1"/>
    <w:rsid w:val="008905CF"/>
    <w:rsid w:val="0089459E"/>
    <w:rsid w:val="00894B88"/>
    <w:rsid w:val="0089517A"/>
    <w:rsid w:val="008954BD"/>
    <w:rsid w:val="00895B58"/>
    <w:rsid w:val="00895C25"/>
    <w:rsid w:val="008A0227"/>
    <w:rsid w:val="008A0407"/>
    <w:rsid w:val="008A0C0E"/>
    <w:rsid w:val="008A1CE1"/>
    <w:rsid w:val="008A3B0F"/>
    <w:rsid w:val="008A428A"/>
    <w:rsid w:val="008A51D2"/>
    <w:rsid w:val="008A65EA"/>
    <w:rsid w:val="008A7DF0"/>
    <w:rsid w:val="008A7E77"/>
    <w:rsid w:val="008B2D6C"/>
    <w:rsid w:val="008B4D18"/>
    <w:rsid w:val="008B509F"/>
    <w:rsid w:val="008B545D"/>
    <w:rsid w:val="008B6544"/>
    <w:rsid w:val="008B6E76"/>
    <w:rsid w:val="008B72BB"/>
    <w:rsid w:val="008C036F"/>
    <w:rsid w:val="008C0BD5"/>
    <w:rsid w:val="008C1666"/>
    <w:rsid w:val="008C26DF"/>
    <w:rsid w:val="008C29C6"/>
    <w:rsid w:val="008C3076"/>
    <w:rsid w:val="008C3203"/>
    <w:rsid w:val="008C39E1"/>
    <w:rsid w:val="008C3CA7"/>
    <w:rsid w:val="008C4C5E"/>
    <w:rsid w:val="008C58AE"/>
    <w:rsid w:val="008C6C20"/>
    <w:rsid w:val="008C70F2"/>
    <w:rsid w:val="008D31C7"/>
    <w:rsid w:val="008D39F6"/>
    <w:rsid w:val="008D4C0D"/>
    <w:rsid w:val="008D776B"/>
    <w:rsid w:val="008E1744"/>
    <w:rsid w:val="008E19A8"/>
    <w:rsid w:val="008E25B6"/>
    <w:rsid w:val="008E26D6"/>
    <w:rsid w:val="008E2BFC"/>
    <w:rsid w:val="008E3B5D"/>
    <w:rsid w:val="008E44BE"/>
    <w:rsid w:val="008E6A52"/>
    <w:rsid w:val="008F0A95"/>
    <w:rsid w:val="008F0ABC"/>
    <w:rsid w:val="008F0F3A"/>
    <w:rsid w:val="008F612B"/>
    <w:rsid w:val="009002C8"/>
    <w:rsid w:val="00900873"/>
    <w:rsid w:val="00902C08"/>
    <w:rsid w:val="009038E7"/>
    <w:rsid w:val="00904623"/>
    <w:rsid w:val="00905E2D"/>
    <w:rsid w:val="00905F61"/>
    <w:rsid w:val="00906CDE"/>
    <w:rsid w:val="0091201D"/>
    <w:rsid w:val="0091234A"/>
    <w:rsid w:val="0091369B"/>
    <w:rsid w:val="0091423A"/>
    <w:rsid w:val="0091517D"/>
    <w:rsid w:val="009163D0"/>
    <w:rsid w:val="0092365A"/>
    <w:rsid w:val="00924F79"/>
    <w:rsid w:val="00926437"/>
    <w:rsid w:val="00926499"/>
    <w:rsid w:val="00930E41"/>
    <w:rsid w:val="00930EAF"/>
    <w:rsid w:val="00931D67"/>
    <w:rsid w:val="00931E0B"/>
    <w:rsid w:val="00931FBC"/>
    <w:rsid w:val="009329EE"/>
    <w:rsid w:val="00937DF9"/>
    <w:rsid w:val="00940F5C"/>
    <w:rsid w:val="00941316"/>
    <w:rsid w:val="0094202A"/>
    <w:rsid w:val="00944AFF"/>
    <w:rsid w:val="00944EB5"/>
    <w:rsid w:val="00945E70"/>
    <w:rsid w:val="009475BE"/>
    <w:rsid w:val="00953E8D"/>
    <w:rsid w:val="00954ACB"/>
    <w:rsid w:val="0096141E"/>
    <w:rsid w:val="009614FF"/>
    <w:rsid w:val="0096296A"/>
    <w:rsid w:val="009659E8"/>
    <w:rsid w:val="00972446"/>
    <w:rsid w:val="00974106"/>
    <w:rsid w:val="00974143"/>
    <w:rsid w:val="009744DB"/>
    <w:rsid w:val="0097481D"/>
    <w:rsid w:val="0097699E"/>
    <w:rsid w:val="00977076"/>
    <w:rsid w:val="009802CA"/>
    <w:rsid w:val="0098039F"/>
    <w:rsid w:val="00982F4B"/>
    <w:rsid w:val="00984500"/>
    <w:rsid w:val="00985D83"/>
    <w:rsid w:val="00985EBE"/>
    <w:rsid w:val="00986516"/>
    <w:rsid w:val="00986D7F"/>
    <w:rsid w:val="00991B0B"/>
    <w:rsid w:val="0099344A"/>
    <w:rsid w:val="00993C09"/>
    <w:rsid w:val="00994B03"/>
    <w:rsid w:val="00994CC0"/>
    <w:rsid w:val="009958B2"/>
    <w:rsid w:val="00995E4F"/>
    <w:rsid w:val="009975BE"/>
    <w:rsid w:val="009A151A"/>
    <w:rsid w:val="009A3BF6"/>
    <w:rsid w:val="009A4AE7"/>
    <w:rsid w:val="009A5DC1"/>
    <w:rsid w:val="009B1BE3"/>
    <w:rsid w:val="009B4316"/>
    <w:rsid w:val="009B5462"/>
    <w:rsid w:val="009B5580"/>
    <w:rsid w:val="009B5FF4"/>
    <w:rsid w:val="009B7B59"/>
    <w:rsid w:val="009C20B2"/>
    <w:rsid w:val="009C2AD8"/>
    <w:rsid w:val="009C2F69"/>
    <w:rsid w:val="009C42D1"/>
    <w:rsid w:val="009C43E5"/>
    <w:rsid w:val="009C57D9"/>
    <w:rsid w:val="009C6033"/>
    <w:rsid w:val="009C6250"/>
    <w:rsid w:val="009D023C"/>
    <w:rsid w:val="009D26A2"/>
    <w:rsid w:val="009D3FEE"/>
    <w:rsid w:val="009D4888"/>
    <w:rsid w:val="009D5C2E"/>
    <w:rsid w:val="009D5CF4"/>
    <w:rsid w:val="009D7348"/>
    <w:rsid w:val="009D7F5D"/>
    <w:rsid w:val="009E4B21"/>
    <w:rsid w:val="009E6685"/>
    <w:rsid w:val="009E688A"/>
    <w:rsid w:val="009F0ADA"/>
    <w:rsid w:val="009F11E1"/>
    <w:rsid w:val="009F413B"/>
    <w:rsid w:val="00A00868"/>
    <w:rsid w:val="00A00B41"/>
    <w:rsid w:val="00A02093"/>
    <w:rsid w:val="00A02FC3"/>
    <w:rsid w:val="00A03D56"/>
    <w:rsid w:val="00A041E5"/>
    <w:rsid w:val="00A0552F"/>
    <w:rsid w:val="00A062F0"/>
    <w:rsid w:val="00A069FA"/>
    <w:rsid w:val="00A0708A"/>
    <w:rsid w:val="00A073DC"/>
    <w:rsid w:val="00A07E7E"/>
    <w:rsid w:val="00A109C0"/>
    <w:rsid w:val="00A10E90"/>
    <w:rsid w:val="00A1147D"/>
    <w:rsid w:val="00A11928"/>
    <w:rsid w:val="00A12370"/>
    <w:rsid w:val="00A12E05"/>
    <w:rsid w:val="00A135AD"/>
    <w:rsid w:val="00A1390B"/>
    <w:rsid w:val="00A15114"/>
    <w:rsid w:val="00A15378"/>
    <w:rsid w:val="00A16640"/>
    <w:rsid w:val="00A1683D"/>
    <w:rsid w:val="00A16D48"/>
    <w:rsid w:val="00A1728E"/>
    <w:rsid w:val="00A1748A"/>
    <w:rsid w:val="00A20F76"/>
    <w:rsid w:val="00A21C36"/>
    <w:rsid w:val="00A22EB5"/>
    <w:rsid w:val="00A235D1"/>
    <w:rsid w:val="00A24C07"/>
    <w:rsid w:val="00A2533E"/>
    <w:rsid w:val="00A25BE2"/>
    <w:rsid w:val="00A2677F"/>
    <w:rsid w:val="00A26AD6"/>
    <w:rsid w:val="00A3066A"/>
    <w:rsid w:val="00A3077C"/>
    <w:rsid w:val="00A31729"/>
    <w:rsid w:val="00A3174C"/>
    <w:rsid w:val="00A32686"/>
    <w:rsid w:val="00A33BC9"/>
    <w:rsid w:val="00A341D1"/>
    <w:rsid w:val="00A34EFF"/>
    <w:rsid w:val="00A35C25"/>
    <w:rsid w:val="00A35F43"/>
    <w:rsid w:val="00A3688A"/>
    <w:rsid w:val="00A36B4A"/>
    <w:rsid w:val="00A41B2D"/>
    <w:rsid w:val="00A41B92"/>
    <w:rsid w:val="00A42DA5"/>
    <w:rsid w:val="00A439B2"/>
    <w:rsid w:val="00A45A89"/>
    <w:rsid w:val="00A45C8B"/>
    <w:rsid w:val="00A47070"/>
    <w:rsid w:val="00A47C0D"/>
    <w:rsid w:val="00A50FD4"/>
    <w:rsid w:val="00A5104F"/>
    <w:rsid w:val="00A55100"/>
    <w:rsid w:val="00A555F3"/>
    <w:rsid w:val="00A56291"/>
    <w:rsid w:val="00A564A5"/>
    <w:rsid w:val="00A633C4"/>
    <w:rsid w:val="00A6642B"/>
    <w:rsid w:val="00A66666"/>
    <w:rsid w:val="00A6706B"/>
    <w:rsid w:val="00A67CBE"/>
    <w:rsid w:val="00A70DD9"/>
    <w:rsid w:val="00A732DC"/>
    <w:rsid w:val="00A73E44"/>
    <w:rsid w:val="00A75D69"/>
    <w:rsid w:val="00A7710B"/>
    <w:rsid w:val="00A77342"/>
    <w:rsid w:val="00A82C15"/>
    <w:rsid w:val="00A85938"/>
    <w:rsid w:val="00A8596C"/>
    <w:rsid w:val="00A85A3D"/>
    <w:rsid w:val="00A86063"/>
    <w:rsid w:val="00A86119"/>
    <w:rsid w:val="00A87723"/>
    <w:rsid w:val="00A91EDD"/>
    <w:rsid w:val="00A92647"/>
    <w:rsid w:val="00A9614C"/>
    <w:rsid w:val="00A97C3C"/>
    <w:rsid w:val="00AA1528"/>
    <w:rsid w:val="00AA2961"/>
    <w:rsid w:val="00AA30A1"/>
    <w:rsid w:val="00AA4577"/>
    <w:rsid w:val="00AA7E35"/>
    <w:rsid w:val="00AB2B05"/>
    <w:rsid w:val="00AB446E"/>
    <w:rsid w:val="00AB6A65"/>
    <w:rsid w:val="00AB7DE3"/>
    <w:rsid w:val="00AC22A1"/>
    <w:rsid w:val="00AC3340"/>
    <w:rsid w:val="00AC33ED"/>
    <w:rsid w:val="00AC7673"/>
    <w:rsid w:val="00AD193D"/>
    <w:rsid w:val="00AD222F"/>
    <w:rsid w:val="00AD262D"/>
    <w:rsid w:val="00AD4135"/>
    <w:rsid w:val="00AD5F51"/>
    <w:rsid w:val="00AD7AB9"/>
    <w:rsid w:val="00AD7B33"/>
    <w:rsid w:val="00AE0E8C"/>
    <w:rsid w:val="00AE113A"/>
    <w:rsid w:val="00AE17B5"/>
    <w:rsid w:val="00AE62F3"/>
    <w:rsid w:val="00AE6BD9"/>
    <w:rsid w:val="00AF12D3"/>
    <w:rsid w:val="00AF29AD"/>
    <w:rsid w:val="00AF38F0"/>
    <w:rsid w:val="00AF4B52"/>
    <w:rsid w:val="00AF4E42"/>
    <w:rsid w:val="00AF52E1"/>
    <w:rsid w:val="00AF62EF"/>
    <w:rsid w:val="00AF6453"/>
    <w:rsid w:val="00AF7146"/>
    <w:rsid w:val="00AF7D71"/>
    <w:rsid w:val="00B0153C"/>
    <w:rsid w:val="00B01755"/>
    <w:rsid w:val="00B04813"/>
    <w:rsid w:val="00B04FCA"/>
    <w:rsid w:val="00B053A9"/>
    <w:rsid w:val="00B12298"/>
    <w:rsid w:val="00B1348C"/>
    <w:rsid w:val="00B134AF"/>
    <w:rsid w:val="00B13505"/>
    <w:rsid w:val="00B21BCC"/>
    <w:rsid w:val="00B331E2"/>
    <w:rsid w:val="00B344B2"/>
    <w:rsid w:val="00B354B9"/>
    <w:rsid w:val="00B36C1A"/>
    <w:rsid w:val="00B41213"/>
    <w:rsid w:val="00B43164"/>
    <w:rsid w:val="00B44087"/>
    <w:rsid w:val="00B45336"/>
    <w:rsid w:val="00B464B5"/>
    <w:rsid w:val="00B46A2E"/>
    <w:rsid w:val="00B512B5"/>
    <w:rsid w:val="00B521C3"/>
    <w:rsid w:val="00B53868"/>
    <w:rsid w:val="00B543EE"/>
    <w:rsid w:val="00B571EC"/>
    <w:rsid w:val="00B57AFD"/>
    <w:rsid w:val="00B57D63"/>
    <w:rsid w:val="00B605E6"/>
    <w:rsid w:val="00B6449E"/>
    <w:rsid w:val="00B65908"/>
    <w:rsid w:val="00B66AA3"/>
    <w:rsid w:val="00B710D0"/>
    <w:rsid w:val="00B71A7A"/>
    <w:rsid w:val="00B71F44"/>
    <w:rsid w:val="00B71F85"/>
    <w:rsid w:val="00B74048"/>
    <w:rsid w:val="00B7563C"/>
    <w:rsid w:val="00B760BE"/>
    <w:rsid w:val="00B762A9"/>
    <w:rsid w:val="00B76979"/>
    <w:rsid w:val="00B77C4B"/>
    <w:rsid w:val="00B81776"/>
    <w:rsid w:val="00B832A3"/>
    <w:rsid w:val="00B83CFD"/>
    <w:rsid w:val="00BA0468"/>
    <w:rsid w:val="00BA04C7"/>
    <w:rsid w:val="00BA1364"/>
    <w:rsid w:val="00BA304C"/>
    <w:rsid w:val="00BA3812"/>
    <w:rsid w:val="00BB069F"/>
    <w:rsid w:val="00BB06A5"/>
    <w:rsid w:val="00BB0712"/>
    <w:rsid w:val="00BB1C82"/>
    <w:rsid w:val="00BB38A7"/>
    <w:rsid w:val="00BB4E39"/>
    <w:rsid w:val="00BB5D0B"/>
    <w:rsid w:val="00BB66E7"/>
    <w:rsid w:val="00BB6A02"/>
    <w:rsid w:val="00BC01CB"/>
    <w:rsid w:val="00BC0370"/>
    <w:rsid w:val="00BC0A4F"/>
    <w:rsid w:val="00BC1913"/>
    <w:rsid w:val="00BC240B"/>
    <w:rsid w:val="00BC267F"/>
    <w:rsid w:val="00BC594E"/>
    <w:rsid w:val="00BC6878"/>
    <w:rsid w:val="00BC7115"/>
    <w:rsid w:val="00BD18BD"/>
    <w:rsid w:val="00BD2BEC"/>
    <w:rsid w:val="00BD3B22"/>
    <w:rsid w:val="00BD5566"/>
    <w:rsid w:val="00BD6800"/>
    <w:rsid w:val="00BD7869"/>
    <w:rsid w:val="00BE0DDA"/>
    <w:rsid w:val="00BE0FCD"/>
    <w:rsid w:val="00BE1D76"/>
    <w:rsid w:val="00BE4EA1"/>
    <w:rsid w:val="00BE5AC6"/>
    <w:rsid w:val="00BE6629"/>
    <w:rsid w:val="00BE7410"/>
    <w:rsid w:val="00BF1131"/>
    <w:rsid w:val="00BF4E80"/>
    <w:rsid w:val="00BF61C4"/>
    <w:rsid w:val="00BF6478"/>
    <w:rsid w:val="00BF69CB"/>
    <w:rsid w:val="00BF69FB"/>
    <w:rsid w:val="00BF6AB9"/>
    <w:rsid w:val="00BF6F2C"/>
    <w:rsid w:val="00BF7C9C"/>
    <w:rsid w:val="00C00C74"/>
    <w:rsid w:val="00C01925"/>
    <w:rsid w:val="00C028A3"/>
    <w:rsid w:val="00C02FD4"/>
    <w:rsid w:val="00C044AA"/>
    <w:rsid w:val="00C044E4"/>
    <w:rsid w:val="00C05936"/>
    <w:rsid w:val="00C06298"/>
    <w:rsid w:val="00C063FD"/>
    <w:rsid w:val="00C14AB0"/>
    <w:rsid w:val="00C14D4B"/>
    <w:rsid w:val="00C1556D"/>
    <w:rsid w:val="00C175D0"/>
    <w:rsid w:val="00C2016B"/>
    <w:rsid w:val="00C21020"/>
    <w:rsid w:val="00C2106F"/>
    <w:rsid w:val="00C212FD"/>
    <w:rsid w:val="00C2534A"/>
    <w:rsid w:val="00C27088"/>
    <w:rsid w:val="00C2734F"/>
    <w:rsid w:val="00C27CE9"/>
    <w:rsid w:val="00C31EAB"/>
    <w:rsid w:val="00C31EFD"/>
    <w:rsid w:val="00C32225"/>
    <w:rsid w:val="00C335B7"/>
    <w:rsid w:val="00C335C2"/>
    <w:rsid w:val="00C33BFF"/>
    <w:rsid w:val="00C33D0D"/>
    <w:rsid w:val="00C35758"/>
    <w:rsid w:val="00C35C33"/>
    <w:rsid w:val="00C361E0"/>
    <w:rsid w:val="00C37AE7"/>
    <w:rsid w:val="00C37BA5"/>
    <w:rsid w:val="00C403E6"/>
    <w:rsid w:val="00C40C6B"/>
    <w:rsid w:val="00C4113B"/>
    <w:rsid w:val="00C443FD"/>
    <w:rsid w:val="00C44CF4"/>
    <w:rsid w:val="00C45731"/>
    <w:rsid w:val="00C45844"/>
    <w:rsid w:val="00C45F0F"/>
    <w:rsid w:val="00C4617E"/>
    <w:rsid w:val="00C46582"/>
    <w:rsid w:val="00C47104"/>
    <w:rsid w:val="00C472F9"/>
    <w:rsid w:val="00C50AB2"/>
    <w:rsid w:val="00C50CAE"/>
    <w:rsid w:val="00C51360"/>
    <w:rsid w:val="00C51BA3"/>
    <w:rsid w:val="00C52B86"/>
    <w:rsid w:val="00C552EB"/>
    <w:rsid w:val="00C56985"/>
    <w:rsid w:val="00C56E82"/>
    <w:rsid w:val="00C60F07"/>
    <w:rsid w:val="00C62CFB"/>
    <w:rsid w:val="00C63352"/>
    <w:rsid w:val="00C65007"/>
    <w:rsid w:val="00C675C3"/>
    <w:rsid w:val="00C67F6F"/>
    <w:rsid w:val="00C7099E"/>
    <w:rsid w:val="00C714A9"/>
    <w:rsid w:val="00C71547"/>
    <w:rsid w:val="00C726DA"/>
    <w:rsid w:val="00C766CA"/>
    <w:rsid w:val="00C7698B"/>
    <w:rsid w:val="00C812E0"/>
    <w:rsid w:val="00C818AD"/>
    <w:rsid w:val="00C81A49"/>
    <w:rsid w:val="00C825E5"/>
    <w:rsid w:val="00C8425D"/>
    <w:rsid w:val="00C87DC6"/>
    <w:rsid w:val="00C90647"/>
    <w:rsid w:val="00C918A0"/>
    <w:rsid w:val="00C92BC3"/>
    <w:rsid w:val="00C9421A"/>
    <w:rsid w:val="00C9584C"/>
    <w:rsid w:val="00CA19F2"/>
    <w:rsid w:val="00CA2288"/>
    <w:rsid w:val="00CA3AE1"/>
    <w:rsid w:val="00CA4419"/>
    <w:rsid w:val="00CA51A4"/>
    <w:rsid w:val="00CA5955"/>
    <w:rsid w:val="00CB238A"/>
    <w:rsid w:val="00CB71F4"/>
    <w:rsid w:val="00CC021D"/>
    <w:rsid w:val="00CC0F97"/>
    <w:rsid w:val="00CC1437"/>
    <w:rsid w:val="00CC1C71"/>
    <w:rsid w:val="00CC21C8"/>
    <w:rsid w:val="00CC2C86"/>
    <w:rsid w:val="00CC7271"/>
    <w:rsid w:val="00CC7FB9"/>
    <w:rsid w:val="00CD0B13"/>
    <w:rsid w:val="00CD28F5"/>
    <w:rsid w:val="00CD3099"/>
    <w:rsid w:val="00CD4635"/>
    <w:rsid w:val="00CD600F"/>
    <w:rsid w:val="00CD659D"/>
    <w:rsid w:val="00CD70B3"/>
    <w:rsid w:val="00CD7747"/>
    <w:rsid w:val="00CD79D1"/>
    <w:rsid w:val="00CD7DF2"/>
    <w:rsid w:val="00CE3C91"/>
    <w:rsid w:val="00CE45A4"/>
    <w:rsid w:val="00CE59C3"/>
    <w:rsid w:val="00CE6110"/>
    <w:rsid w:val="00CF3343"/>
    <w:rsid w:val="00CF4CC9"/>
    <w:rsid w:val="00CF6872"/>
    <w:rsid w:val="00CF76DD"/>
    <w:rsid w:val="00CF7B98"/>
    <w:rsid w:val="00D018F9"/>
    <w:rsid w:val="00D02AC3"/>
    <w:rsid w:val="00D0368F"/>
    <w:rsid w:val="00D043C9"/>
    <w:rsid w:val="00D077DE"/>
    <w:rsid w:val="00D108AA"/>
    <w:rsid w:val="00D1252F"/>
    <w:rsid w:val="00D1348F"/>
    <w:rsid w:val="00D13684"/>
    <w:rsid w:val="00D15BC5"/>
    <w:rsid w:val="00D1692C"/>
    <w:rsid w:val="00D22692"/>
    <w:rsid w:val="00D233A1"/>
    <w:rsid w:val="00D23BAD"/>
    <w:rsid w:val="00D24132"/>
    <w:rsid w:val="00D2433A"/>
    <w:rsid w:val="00D24BB9"/>
    <w:rsid w:val="00D24FD1"/>
    <w:rsid w:val="00D2563F"/>
    <w:rsid w:val="00D25FF1"/>
    <w:rsid w:val="00D340A1"/>
    <w:rsid w:val="00D342C4"/>
    <w:rsid w:val="00D345D6"/>
    <w:rsid w:val="00D35617"/>
    <w:rsid w:val="00D35BE3"/>
    <w:rsid w:val="00D3616B"/>
    <w:rsid w:val="00D364CD"/>
    <w:rsid w:val="00D369FB"/>
    <w:rsid w:val="00D36D88"/>
    <w:rsid w:val="00D400A7"/>
    <w:rsid w:val="00D417B4"/>
    <w:rsid w:val="00D41FDB"/>
    <w:rsid w:val="00D43BD7"/>
    <w:rsid w:val="00D45FA5"/>
    <w:rsid w:val="00D476D8"/>
    <w:rsid w:val="00D5178C"/>
    <w:rsid w:val="00D52A33"/>
    <w:rsid w:val="00D536CC"/>
    <w:rsid w:val="00D54C2D"/>
    <w:rsid w:val="00D567A5"/>
    <w:rsid w:val="00D6102A"/>
    <w:rsid w:val="00D62EBA"/>
    <w:rsid w:val="00D6402B"/>
    <w:rsid w:val="00D64F90"/>
    <w:rsid w:val="00D65995"/>
    <w:rsid w:val="00D661AE"/>
    <w:rsid w:val="00D662F0"/>
    <w:rsid w:val="00D667AE"/>
    <w:rsid w:val="00D66840"/>
    <w:rsid w:val="00D671D6"/>
    <w:rsid w:val="00D71E9E"/>
    <w:rsid w:val="00D72218"/>
    <w:rsid w:val="00D74CC7"/>
    <w:rsid w:val="00D76322"/>
    <w:rsid w:val="00D76CF7"/>
    <w:rsid w:val="00D76F62"/>
    <w:rsid w:val="00D77193"/>
    <w:rsid w:val="00D77308"/>
    <w:rsid w:val="00D777A7"/>
    <w:rsid w:val="00D81CB0"/>
    <w:rsid w:val="00D8576C"/>
    <w:rsid w:val="00D87CE7"/>
    <w:rsid w:val="00D934BF"/>
    <w:rsid w:val="00D93792"/>
    <w:rsid w:val="00D93FBA"/>
    <w:rsid w:val="00D940F4"/>
    <w:rsid w:val="00D9531A"/>
    <w:rsid w:val="00D96392"/>
    <w:rsid w:val="00D9659E"/>
    <w:rsid w:val="00D97485"/>
    <w:rsid w:val="00DA0144"/>
    <w:rsid w:val="00DA0E0D"/>
    <w:rsid w:val="00DA2706"/>
    <w:rsid w:val="00DA325C"/>
    <w:rsid w:val="00DA33FD"/>
    <w:rsid w:val="00DA5D55"/>
    <w:rsid w:val="00DA6D6D"/>
    <w:rsid w:val="00DA6E03"/>
    <w:rsid w:val="00DA77AD"/>
    <w:rsid w:val="00DA79F2"/>
    <w:rsid w:val="00DB0D90"/>
    <w:rsid w:val="00DB1084"/>
    <w:rsid w:val="00DB18D0"/>
    <w:rsid w:val="00DB7CD9"/>
    <w:rsid w:val="00DC0A66"/>
    <w:rsid w:val="00DC7E72"/>
    <w:rsid w:val="00DD122A"/>
    <w:rsid w:val="00DD1581"/>
    <w:rsid w:val="00DD16CB"/>
    <w:rsid w:val="00DD1BBA"/>
    <w:rsid w:val="00DD1C2E"/>
    <w:rsid w:val="00DD2CB2"/>
    <w:rsid w:val="00DD2CDF"/>
    <w:rsid w:val="00DD3360"/>
    <w:rsid w:val="00DD3EDE"/>
    <w:rsid w:val="00DD5634"/>
    <w:rsid w:val="00DD6E4D"/>
    <w:rsid w:val="00DE13A2"/>
    <w:rsid w:val="00DE49E8"/>
    <w:rsid w:val="00DE5186"/>
    <w:rsid w:val="00DF0731"/>
    <w:rsid w:val="00DF31FB"/>
    <w:rsid w:val="00DF349C"/>
    <w:rsid w:val="00DF353E"/>
    <w:rsid w:val="00DF3696"/>
    <w:rsid w:val="00DF3745"/>
    <w:rsid w:val="00DF47A4"/>
    <w:rsid w:val="00DF554B"/>
    <w:rsid w:val="00DF7966"/>
    <w:rsid w:val="00E01767"/>
    <w:rsid w:val="00E033C5"/>
    <w:rsid w:val="00E033D8"/>
    <w:rsid w:val="00E049C2"/>
    <w:rsid w:val="00E10641"/>
    <w:rsid w:val="00E12DE9"/>
    <w:rsid w:val="00E12F29"/>
    <w:rsid w:val="00E13BC3"/>
    <w:rsid w:val="00E149AB"/>
    <w:rsid w:val="00E155A8"/>
    <w:rsid w:val="00E1654E"/>
    <w:rsid w:val="00E17507"/>
    <w:rsid w:val="00E2082E"/>
    <w:rsid w:val="00E20DFB"/>
    <w:rsid w:val="00E21AD5"/>
    <w:rsid w:val="00E21EAB"/>
    <w:rsid w:val="00E230D9"/>
    <w:rsid w:val="00E26512"/>
    <w:rsid w:val="00E2696D"/>
    <w:rsid w:val="00E27D6F"/>
    <w:rsid w:val="00E304C8"/>
    <w:rsid w:val="00E31415"/>
    <w:rsid w:val="00E319A1"/>
    <w:rsid w:val="00E32AFB"/>
    <w:rsid w:val="00E3365E"/>
    <w:rsid w:val="00E3372B"/>
    <w:rsid w:val="00E344BA"/>
    <w:rsid w:val="00E34E47"/>
    <w:rsid w:val="00E36B8C"/>
    <w:rsid w:val="00E406FA"/>
    <w:rsid w:val="00E414DF"/>
    <w:rsid w:val="00E4183B"/>
    <w:rsid w:val="00E424FC"/>
    <w:rsid w:val="00E427F5"/>
    <w:rsid w:val="00E427F7"/>
    <w:rsid w:val="00E42C3B"/>
    <w:rsid w:val="00E44608"/>
    <w:rsid w:val="00E456B2"/>
    <w:rsid w:val="00E45E04"/>
    <w:rsid w:val="00E478F8"/>
    <w:rsid w:val="00E52FCD"/>
    <w:rsid w:val="00E5359B"/>
    <w:rsid w:val="00E556F9"/>
    <w:rsid w:val="00E56AE7"/>
    <w:rsid w:val="00E6038F"/>
    <w:rsid w:val="00E60BF4"/>
    <w:rsid w:val="00E60F28"/>
    <w:rsid w:val="00E66971"/>
    <w:rsid w:val="00E708DC"/>
    <w:rsid w:val="00E71A63"/>
    <w:rsid w:val="00E723F2"/>
    <w:rsid w:val="00E751C2"/>
    <w:rsid w:val="00E76FA9"/>
    <w:rsid w:val="00E8617E"/>
    <w:rsid w:val="00E87BC8"/>
    <w:rsid w:val="00E91596"/>
    <w:rsid w:val="00E94A66"/>
    <w:rsid w:val="00E97020"/>
    <w:rsid w:val="00EA0AFE"/>
    <w:rsid w:val="00EA2491"/>
    <w:rsid w:val="00EA384F"/>
    <w:rsid w:val="00EA516E"/>
    <w:rsid w:val="00EA62EA"/>
    <w:rsid w:val="00EA6D29"/>
    <w:rsid w:val="00EA7843"/>
    <w:rsid w:val="00EB1169"/>
    <w:rsid w:val="00EB1CB8"/>
    <w:rsid w:val="00EB1CF2"/>
    <w:rsid w:val="00EB2091"/>
    <w:rsid w:val="00EB246E"/>
    <w:rsid w:val="00EB3825"/>
    <w:rsid w:val="00EB4490"/>
    <w:rsid w:val="00EB5E7F"/>
    <w:rsid w:val="00EB6F82"/>
    <w:rsid w:val="00EC0AD7"/>
    <w:rsid w:val="00EC0C82"/>
    <w:rsid w:val="00EC0D39"/>
    <w:rsid w:val="00EC5A49"/>
    <w:rsid w:val="00EC5DBB"/>
    <w:rsid w:val="00ED0C51"/>
    <w:rsid w:val="00ED2113"/>
    <w:rsid w:val="00ED3347"/>
    <w:rsid w:val="00ED3713"/>
    <w:rsid w:val="00ED3E08"/>
    <w:rsid w:val="00ED5283"/>
    <w:rsid w:val="00EE034B"/>
    <w:rsid w:val="00EE038B"/>
    <w:rsid w:val="00EE2171"/>
    <w:rsid w:val="00EE3891"/>
    <w:rsid w:val="00EE4DCB"/>
    <w:rsid w:val="00EE56A3"/>
    <w:rsid w:val="00EE605B"/>
    <w:rsid w:val="00EE74AB"/>
    <w:rsid w:val="00EE7E57"/>
    <w:rsid w:val="00EF01C2"/>
    <w:rsid w:val="00EF14A8"/>
    <w:rsid w:val="00EF1A9C"/>
    <w:rsid w:val="00EF2480"/>
    <w:rsid w:val="00EF5412"/>
    <w:rsid w:val="00EF71FB"/>
    <w:rsid w:val="00F01EC2"/>
    <w:rsid w:val="00F022C2"/>
    <w:rsid w:val="00F02EE8"/>
    <w:rsid w:val="00F058D6"/>
    <w:rsid w:val="00F05AFB"/>
    <w:rsid w:val="00F06095"/>
    <w:rsid w:val="00F07BDF"/>
    <w:rsid w:val="00F10AE1"/>
    <w:rsid w:val="00F13547"/>
    <w:rsid w:val="00F14F94"/>
    <w:rsid w:val="00F20609"/>
    <w:rsid w:val="00F21C5F"/>
    <w:rsid w:val="00F2373B"/>
    <w:rsid w:val="00F31BBD"/>
    <w:rsid w:val="00F34EE5"/>
    <w:rsid w:val="00F35CA3"/>
    <w:rsid w:val="00F36915"/>
    <w:rsid w:val="00F4095E"/>
    <w:rsid w:val="00F416D8"/>
    <w:rsid w:val="00F42CA2"/>
    <w:rsid w:val="00F44225"/>
    <w:rsid w:val="00F44A5D"/>
    <w:rsid w:val="00F4626B"/>
    <w:rsid w:val="00F467F5"/>
    <w:rsid w:val="00F46DC4"/>
    <w:rsid w:val="00F46FFA"/>
    <w:rsid w:val="00F473CA"/>
    <w:rsid w:val="00F50E33"/>
    <w:rsid w:val="00F50F9E"/>
    <w:rsid w:val="00F5303D"/>
    <w:rsid w:val="00F53DAA"/>
    <w:rsid w:val="00F54CE8"/>
    <w:rsid w:val="00F561EC"/>
    <w:rsid w:val="00F56A9C"/>
    <w:rsid w:val="00F57419"/>
    <w:rsid w:val="00F6168B"/>
    <w:rsid w:val="00F62CCE"/>
    <w:rsid w:val="00F66F84"/>
    <w:rsid w:val="00F6741A"/>
    <w:rsid w:val="00F675E3"/>
    <w:rsid w:val="00F725C5"/>
    <w:rsid w:val="00F72FA9"/>
    <w:rsid w:val="00F7320F"/>
    <w:rsid w:val="00F807CE"/>
    <w:rsid w:val="00F80BFE"/>
    <w:rsid w:val="00F8173D"/>
    <w:rsid w:val="00F82617"/>
    <w:rsid w:val="00F83FC4"/>
    <w:rsid w:val="00F85964"/>
    <w:rsid w:val="00F916C0"/>
    <w:rsid w:val="00F92054"/>
    <w:rsid w:val="00F93305"/>
    <w:rsid w:val="00F948EC"/>
    <w:rsid w:val="00F95334"/>
    <w:rsid w:val="00F95441"/>
    <w:rsid w:val="00F95671"/>
    <w:rsid w:val="00F95CDB"/>
    <w:rsid w:val="00F966FE"/>
    <w:rsid w:val="00F97369"/>
    <w:rsid w:val="00FA3886"/>
    <w:rsid w:val="00FA5041"/>
    <w:rsid w:val="00FA5B76"/>
    <w:rsid w:val="00FA77C0"/>
    <w:rsid w:val="00FB1DB8"/>
    <w:rsid w:val="00FB20E1"/>
    <w:rsid w:val="00FB361F"/>
    <w:rsid w:val="00FB5BB3"/>
    <w:rsid w:val="00FB5BBC"/>
    <w:rsid w:val="00FB5BF2"/>
    <w:rsid w:val="00FB77FF"/>
    <w:rsid w:val="00FB7E7A"/>
    <w:rsid w:val="00FC326F"/>
    <w:rsid w:val="00FC3552"/>
    <w:rsid w:val="00FC44E9"/>
    <w:rsid w:val="00FC756D"/>
    <w:rsid w:val="00FC7E28"/>
    <w:rsid w:val="00FD028F"/>
    <w:rsid w:val="00FD1F46"/>
    <w:rsid w:val="00FE08ED"/>
    <w:rsid w:val="00FE0C37"/>
    <w:rsid w:val="00FE3FB5"/>
    <w:rsid w:val="00FE4DB2"/>
    <w:rsid w:val="00FE7215"/>
    <w:rsid w:val="00FF35F5"/>
    <w:rsid w:val="00FF3A2F"/>
    <w:rsid w:val="00FF5B3B"/>
    <w:rsid w:val="00FF60DB"/>
    <w:rsid w:val="00FF622C"/>
    <w:rsid w:val="00FF7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36C7D1"/>
  <w15:docId w15:val="{CEE124F6-66DC-496B-B7BC-38A0E00B8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15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B9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503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031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50311"/>
    <w:rPr>
      <w:vertAlign w:val="superscript"/>
    </w:rPr>
  </w:style>
  <w:style w:type="table" w:styleId="TableGrid">
    <w:name w:val="Table Grid"/>
    <w:basedOn w:val="TableNormal"/>
    <w:uiPriority w:val="59"/>
    <w:rsid w:val="00354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5431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4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318"/>
    <w:rPr>
      <w:rFonts w:ascii="Tahoma" w:hAnsi="Tahoma" w:cs="Tahoma"/>
      <w:sz w:val="16"/>
      <w:szCs w:val="16"/>
    </w:rPr>
  </w:style>
  <w:style w:type="table" w:styleId="LightGrid-Accent1">
    <w:name w:val="Light Grid Accent 1"/>
    <w:basedOn w:val="TableNormal"/>
    <w:uiPriority w:val="62"/>
    <w:rsid w:val="00354318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54318"/>
    <w:pPr>
      <w:spacing w:line="240" w:lineRule="auto"/>
    </w:pPr>
    <w:rPr>
      <w:rFonts w:cs="B Nazanin"/>
      <w:b/>
      <w:bCs/>
      <w:sz w:val="16"/>
      <w:szCs w:val="18"/>
    </w:rPr>
  </w:style>
  <w:style w:type="character" w:styleId="Hyperlink">
    <w:name w:val="Hyperlink"/>
    <w:basedOn w:val="DefaultParagraphFont"/>
    <w:uiPriority w:val="99"/>
    <w:unhideWhenUsed/>
    <w:rsid w:val="00C361E0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6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D48"/>
  </w:style>
  <w:style w:type="paragraph" w:styleId="Footer">
    <w:name w:val="footer"/>
    <w:basedOn w:val="Normal"/>
    <w:link w:val="FooterChar"/>
    <w:uiPriority w:val="99"/>
    <w:unhideWhenUsed/>
    <w:rsid w:val="00A16D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D48"/>
  </w:style>
  <w:style w:type="paragraph" w:customStyle="1" w:styleId="-">
    <w:name w:val="شکل-جدول"/>
    <w:basedOn w:val="Normal"/>
    <w:qFormat/>
    <w:rsid w:val="006867D2"/>
    <w:pPr>
      <w:bidi/>
      <w:spacing w:after="0" w:line="240" w:lineRule="auto"/>
      <w:jc w:val="center"/>
    </w:pPr>
    <w:rPr>
      <w:rFonts w:ascii="Times New Roman" w:eastAsiaTheme="minorEastAsia" w:hAnsi="Times New Roman" w:cs="B Nazanin"/>
      <w:noProof/>
      <w:sz w:val="20"/>
      <w:szCs w:val="24"/>
      <w:lang w:bidi="fa-IR"/>
    </w:rPr>
  </w:style>
  <w:style w:type="paragraph" w:customStyle="1" w:styleId="a0">
    <w:name w:val="عنوان"/>
    <w:basedOn w:val="Normal"/>
    <w:qFormat/>
    <w:rsid w:val="00874128"/>
    <w:pPr>
      <w:autoSpaceDE w:val="0"/>
      <w:autoSpaceDN w:val="0"/>
      <w:bidi/>
      <w:adjustRightInd w:val="0"/>
      <w:spacing w:after="0" w:line="240" w:lineRule="auto"/>
      <w:jc w:val="center"/>
    </w:pPr>
    <w:rPr>
      <w:rFonts w:ascii="Times New Roman" w:hAnsi="Times New Roman" w:cs="B Nazanin"/>
      <w:b/>
      <w:bCs/>
      <w:sz w:val="20"/>
      <w:szCs w:val="24"/>
    </w:rPr>
  </w:style>
  <w:style w:type="paragraph" w:customStyle="1" w:styleId="a">
    <w:name w:val="شماره‌گذاری"/>
    <w:basedOn w:val="ListParagraph"/>
    <w:qFormat/>
    <w:rsid w:val="00FA77C0"/>
    <w:pPr>
      <w:numPr>
        <w:numId w:val="2"/>
      </w:numPr>
      <w:bidi/>
      <w:ind w:left="0" w:firstLine="0"/>
      <w:jc w:val="both"/>
    </w:pPr>
    <w:rPr>
      <w:rFonts w:ascii="Times New Roman" w:hAnsi="Times New Roman" w:cs="B Nazanin"/>
      <w:sz w:val="24"/>
      <w:szCs w:val="28"/>
      <w:lang w:bidi="fa-IR"/>
    </w:rPr>
  </w:style>
  <w:style w:type="paragraph" w:customStyle="1" w:styleId="2">
    <w:name w:val="شماره‌گذاری نوع 2"/>
    <w:basedOn w:val="ListParagraph"/>
    <w:qFormat/>
    <w:rsid w:val="00874128"/>
    <w:pPr>
      <w:numPr>
        <w:numId w:val="3"/>
      </w:numPr>
      <w:bidi/>
      <w:jc w:val="lowKashida"/>
    </w:pPr>
    <w:rPr>
      <w:rFonts w:ascii="Times New Roman" w:hAnsi="Times New Roman" w:cs="B Nazanin"/>
      <w:sz w:val="24"/>
      <w:szCs w:val="28"/>
      <w:lang w:bidi="fa-IR"/>
    </w:rPr>
  </w:style>
  <w:style w:type="paragraph" w:customStyle="1" w:styleId="a1">
    <w:name w:val="معمولی"/>
    <w:basedOn w:val="Normal"/>
    <w:qFormat/>
    <w:rsid w:val="00473EEB"/>
    <w:pPr>
      <w:bidi/>
      <w:jc w:val="lowKashida"/>
    </w:pPr>
    <w:rPr>
      <w:rFonts w:ascii="Times New Roman" w:hAnsi="Times New Roman" w:cs="B Nazanin"/>
      <w:sz w:val="24"/>
      <w:szCs w:val="28"/>
      <w:lang w:bidi="fa-IR"/>
    </w:rPr>
  </w:style>
  <w:style w:type="paragraph" w:customStyle="1" w:styleId="a2">
    <w:name w:val="فرمول"/>
    <w:next w:val="a1"/>
    <w:qFormat/>
    <w:rsid w:val="0045548C"/>
    <w:pPr>
      <w:tabs>
        <w:tab w:val="right" w:pos="9360"/>
      </w:tabs>
      <w:bidi/>
    </w:pPr>
    <w:rPr>
      <w:rFonts w:ascii="Cambria Math" w:hAnsi="Cambria Math" w:cs="B Nazanin"/>
      <w:i/>
      <w:sz w:val="24"/>
      <w:szCs w:val="28"/>
      <w:lang w:bidi="fa-IR"/>
    </w:rPr>
  </w:style>
  <w:style w:type="paragraph" w:customStyle="1" w:styleId="a3">
    <w:name w:val="بالانویس جدول"/>
    <w:basedOn w:val="-"/>
    <w:qFormat/>
    <w:rsid w:val="0045548C"/>
    <w:pPr>
      <w:keepNext/>
      <w:keepLines/>
    </w:pPr>
  </w:style>
  <w:style w:type="character" w:styleId="FollowedHyperlink">
    <w:name w:val="FollowedHyperlink"/>
    <w:basedOn w:val="DefaultParagraphFont"/>
    <w:uiPriority w:val="99"/>
    <w:semiHidden/>
    <w:unhideWhenUsed/>
    <w:rsid w:val="00606FEC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4121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179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79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79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79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793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915CE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7446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7446"/>
    <w:rPr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AA152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6D32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2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5.png"/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1E3CF-C9B5-4617-B90F-ABAD03CDF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2317911</TotalTime>
  <Pages>11</Pages>
  <Words>758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RePack by Diakov</cp:lastModifiedBy>
  <cp:revision>283</cp:revision>
  <cp:lastPrinted>2017-12-01T15:21:00Z</cp:lastPrinted>
  <dcterms:created xsi:type="dcterms:W3CDTF">2017-12-01T14:56:00Z</dcterms:created>
  <dcterms:modified xsi:type="dcterms:W3CDTF">2023-01-14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613d0f5431d5accf657ba5909af1d918fb24bc67722e8c552a4de823b2e99d</vt:lpwstr>
  </property>
</Properties>
</file>